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46CC51" w14:textId="54BCB103" w:rsidR="00176579" w:rsidRPr="00F83496" w:rsidRDefault="00770C20" w:rsidP="00770C20">
      <w:pPr>
        <w:pStyle w:val="af7"/>
      </w:pPr>
      <w:r>
        <w:t xml:space="preserve">Kaggle </w:t>
      </w:r>
      <w:r>
        <w:rPr>
          <w:rFonts w:hint="eastAsia"/>
        </w:rPr>
        <w:t>個人賽實驗報告</w:t>
      </w:r>
      <w:r w:rsidR="00345358">
        <w:t xml:space="preserve"> </w:t>
      </w:r>
      <w:r w:rsidR="00345358" w:rsidRPr="00345358">
        <w:t>Kaggle Individual Competition Report</w:t>
      </w:r>
    </w:p>
    <w:p w14:paraId="40CF0792" w14:textId="5413C8F5" w:rsidR="00770C20" w:rsidRPr="00C3118A" w:rsidRDefault="00770C20" w:rsidP="00770C20">
      <w:pPr>
        <w:jc w:val="center"/>
        <w:rPr>
          <w:i/>
          <w:iCs/>
          <w:color w:val="D0CECE" w:themeColor="background2" w:themeShade="E6"/>
        </w:rPr>
      </w:pPr>
      <w:r w:rsidRPr="00C3118A">
        <w:rPr>
          <w:i/>
          <w:iCs/>
          <w:color w:val="D0CECE" w:themeColor="background2" w:themeShade="E6"/>
        </w:rPr>
        <w:t>[</w:t>
      </w:r>
      <w:r w:rsidRPr="00C3118A">
        <w:rPr>
          <w:rFonts w:hint="eastAsia"/>
          <w:i/>
          <w:iCs/>
          <w:color w:val="D0CECE" w:themeColor="background2" w:themeShade="E6"/>
        </w:rPr>
        <w:t>姓名</w:t>
      </w:r>
      <w:r w:rsidR="00345358" w:rsidRPr="00C3118A">
        <w:rPr>
          <w:i/>
          <w:iCs/>
          <w:color w:val="D0CECE" w:themeColor="background2" w:themeShade="E6"/>
        </w:rPr>
        <w:t xml:space="preserve"> Name</w:t>
      </w:r>
      <w:r w:rsidRPr="00C3118A">
        <w:rPr>
          <w:i/>
          <w:iCs/>
          <w:color w:val="D0CECE" w:themeColor="background2" w:themeShade="E6"/>
        </w:rPr>
        <w:t>]</w:t>
      </w:r>
    </w:p>
    <w:p w14:paraId="5498EFA1" w14:textId="390AC16F" w:rsidR="00770C20" w:rsidRPr="00C3118A" w:rsidRDefault="00770C20" w:rsidP="00770C20">
      <w:pPr>
        <w:jc w:val="center"/>
        <w:rPr>
          <w:i/>
          <w:iCs/>
          <w:color w:val="D0CECE" w:themeColor="background2" w:themeShade="E6"/>
        </w:rPr>
      </w:pPr>
      <w:r w:rsidRPr="00C3118A">
        <w:rPr>
          <w:i/>
          <w:iCs/>
          <w:color w:val="D0CECE" w:themeColor="background2" w:themeShade="E6"/>
        </w:rPr>
        <w:t>[</w:t>
      </w:r>
      <w:r w:rsidRPr="00C3118A">
        <w:rPr>
          <w:rFonts w:hint="eastAsia"/>
          <w:i/>
          <w:iCs/>
          <w:color w:val="D0CECE" w:themeColor="background2" w:themeShade="E6"/>
        </w:rPr>
        <w:t>學號</w:t>
      </w:r>
      <w:r w:rsidR="00345358" w:rsidRPr="00C3118A">
        <w:rPr>
          <w:i/>
          <w:iCs/>
          <w:color w:val="D0CECE" w:themeColor="background2" w:themeShade="E6"/>
        </w:rPr>
        <w:t xml:space="preserve"> Student ID</w:t>
      </w:r>
      <w:r w:rsidRPr="00C3118A">
        <w:rPr>
          <w:i/>
          <w:iCs/>
          <w:color w:val="D0CECE" w:themeColor="background2" w:themeShade="E6"/>
        </w:rPr>
        <w:t>]</w:t>
      </w:r>
    </w:p>
    <w:p w14:paraId="6D01B722" w14:textId="080343B7" w:rsidR="00770C20" w:rsidRPr="00C3118A" w:rsidRDefault="00770C20" w:rsidP="00770C20">
      <w:pPr>
        <w:jc w:val="center"/>
        <w:rPr>
          <w:i/>
          <w:iCs/>
          <w:color w:val="D0CECE" w:themeColor="background2" w:themeShade="E6"/>
        </w:rPr>
      </w:pPr>
      <w:r w:rsidRPr="00C3118A">
        <w:rPr>
          <w:i/>
          <w:iCs/>
          <w:color w:val="D0CECE" w:themeColor="background2" w:themeShade="E6"/>
        </w:rPr>
        <w:t>[</w:t>
      </w:r>
      <w:r w:rsidRPr="00C3118A">
        <w:rPr>
          <w:rFonts w:hint="eastAsia"/>
          <w:i/>
          <w:iCs/>
          <w:color w:val="D0CECE" w:themeColor="background2" w:themeShade="E6"/>
        </w:rPr>
        <w:t>系別單位</w:t>
      </w:r>
      <w:r w:rsidR="00345358" w:rsidRPr="00C3118A">
        <w:rPr>
          <w:i/>
          <w:iCs/>
          <w:color w:val="D0CECE" w:themeColor="background2" w:themeShade="E6"/>
        </w:rPr>
        <w:t xml:space="preserve"> Department</w:t>
      </w:r>
      <w:r w:rsidRPr="00C3118A">
        <w:rPr>
          <w:rFonts w:hint="eastAsia"/>
          <w:i/>
          <w:iCs/>
          <w:color w:val="D0CECE" w:themeColor="background2" w:themeShade="E6"/>
        </w:rPr>
        <w:t>]</w:t>
      </w:r>
    </w:p>
    <w:p w14:paraId="06517D8F" w14:textId="7E68E525" w:rsidR="00770C20" w:rsidRDefault="00770C20" w:rsidP="00770C20"/>
    <w:p w14:paraId="5CC8FD98" w14:textId="70C82A50" w:rsidR="00326307" w:rsidRDefault="00C5598E" w:rsidP="004A5D6C">
      <w:pPr>
        <w:pStyle w:val="1"/>
      </w:pPr>
      <w:r>
        <w:rPr>
          <w:rFonts w:hint="eastAsia"/>
        </w:rPr>
        <w:t>資料集前處理</w:t>
      </w:r>
      <w:r w:rsidR="00345358">
        <w:t xml:space="preserve"> Dataset Preprocessing</w:t>
      </w:r>
    </w:p>
    <w:p w14:paraId="6215C5FF" w14:textId="2176FFF7" w:rsidR="00981C78" w:rsidRPr="00C3118A" w:rsidRDefault="00981C78" w:rsidP="00C5598E">
      <w:pPr>
        <w:rPr>
          <w:i/>
          <w:iCs/>
          <w:color w:val="D0CECE" w:themeColor="background2" w:themeShade="E6"/>
        </w:rPr>
      </w:pPr>
      <w:r w:rsidRPr="00C3118A">
        <w:rPr>
          <w:i/>
          <w:iCs/>
          <w:color w:val="D0CECE" w:themeColor="background2" w:themeShade="E6"/>
        </w:rPr>
        <w:t>[</w:t>
      </w:r>
      <w:r w:rsidRPr="00C3118A">
        <w:rPr>
          <w:rFonts w:hint="eastAsia"/>
          <w:i/>
          <w:iCs/>
          <w:color w:val="D0CECE" w:themeColor="background2" w:themeShade="E6"/>
        </w:rPr>
        <w:t>說明如何處理資料</w:t>
      </w:r>
      <w:r w:rsidR="00345358" w:rsidRPr="00C3118A">
        <w:rPr>
          <w:i/>
          <w:iCs/>
          <w:color w:val="D0CECE" w:themeColor="background2" w:themeShade="E6"/>
        </w:rPr>
        <w:t xml:space="preserve"> Briefly explain your data processing methodology</w:t>
      </w:r>
      <w:r w:rsidRPr="00C3118A">
        <w:rPr>
          <w:rFonts w:hint="eastAsia"/>
          <w:i/>
          <w:iCs/>
          <w:color w:val="D0CECE" w:themeColor="background2" w:themeShade="E6"/>
        </w:rPr>
        <w:t>]</w:t>
      </w:r>
    </w:p>
    <w:p w14:paraId="045CE8EF" w14:textId="7859B7F3" w:rsidR="00C5598E" w:rsidRDefault="00C5598E" w:rsidP="00C5598E"/>
    <w:p w14:paraId="239751CB" w14:textId="77777777" w:rsidR="00770C20" w:rsidRPr="00C5598E" w:rsidRDefault="00770C20" w:rsidP="00C5598E"/>
    <w:p w14:paraId="45EBF269" w14:textId="77777777" w:rsidR="00A3363D" w:rsidRDefault="00A3363D">
      <w:pPr>
        <w:widowControl/>
        <w:spacing w:line="240" w:lineRule="auto"/>
        <w:jc w:val="left"/>
        <w:rPr>
          <w:rFonts w:cs="Times New Roman (標題 CS 字型)"/>
          <w:b/>
          <w:bCs/>
          <w:kern w:val="52"/>
          <w:sz w:val="32"/>
          <w:szCs w:val="52"/>
        </w:rPr>
      </w:pPr>
      <w:r>
        <w:br w:type="page"/>
      </w:r>
    </w:p>
    <w:p w14:paraId="4E6DD3E6" w14:textId="575AE5EB" w:rsidR="00E41B1E" w:rsidRDefault="00981C78" w:rsidP="00981C78">
      <w:pPr>
        <w:pStyle w:val="1"/>
      </w:pPr>
      <w:r>
        <w:rPr>
          <w:rFonts w:hint="eastAsia"/>
        </w:rPr>
        <w:lastRenderedPageBreak/>
        <w:t>實驗</w:t>
      </w:r>
      <w:r w:rsidR="002B4507">
        <w:rPr>
          <w:rFonts w:hint="eastAsia"/>
        </w:rPr>
        <w:t>紀錄</w:t>
      </w:r>
      <w:r w:rsidR="00345358">
        <w:t xml:space="preserve"> Experiment</w:t>
      </w:r>
      <w:r w:rsidR="002B4507">
        <w:t>s</w:t>
      </w:r>
    </w:p>
    <w:p w14:paraId="5954399C" w14:textId="464EAB43" w:rsidR="00345358" w:rsidRDefault="00C3118A" w:rsidP="00B71C43">
      <w:pPr>
        <w:pStyle w:val="22"/>
        <w:spacing w:before="180" w:after="180"/>
      </w:pPr>
      <w:r w:rsidRPr="00F83496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122CCDAC" wp14:editId="4647E982">
                <wp:simplePos x="0" y="0"/>
                <wp:positionH relativeFrom="column">
                  <wp:posOffset>-414020</wp:posOffset>
                </wp:positionH>
                <wp:positionV relativeFrom="paragraph">
                  <wp:posOffset>351790</wp:posOffset>
                </wp:positionV>
                <wp:extent cx="7451725" cy="8387715"/>
                <wp:effectExtent l="0" t="0" r="3175" b="0"/>
                <wp:wrapTopAndBottom/>
                <wp:docPr id="158566441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51725" cy="83877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6074EC" w14:textId="77777777" w:rsidR="00B71C43" w:rsidRDefault="00B71C43" w:rsidP="00B71C43">
                            <w:pPr>
                              <w:pStyle w:val="ACLTextFirstLine"/>
                              <w:overflowPunct w:val="0"/>
                              <w:ind w:firstLine="0"/>
                              <w:jc w:val="center"/>
                              <w:rPr>
                                <w:rFonts w:eastAsia="標楷體"/>
                                <w:lang w:eastAsia="zh-TW"/>
                              </w:rPr>
                            </w:pPr>
                            <w:r>
                              <w:rPr>
                                <w:rFonts w:eastAsia="標楷體"/>
                                <w:lang w:eastAsia="zh-TW"/>
                              </w:rPr>
                              <w:t>Table</w:t>
                            </w:r>
                            <w:r w:rsidRPr="009266A0">
                              <w:rPr>
                                <w:rFonts w:eastAsia="標楷體"/>
                              </w:rPr>
                              <w:t xml:space="preserve"> </w:t>
                            </w:r>
                            <w:r>
                              <w:rPr>
                                <w:rFonts w:eastAsia="標楷體"/>
                                <w:lang w:eastAsia="zh-TW"/>
                              </w:rPr>
                              <w:t>1</w:t>
                            </w:r>
                            <w:r>
                              <w:rPr>
                                <w:rFonts w:eastAsia="標楷體" w:hint="eastAsia"/>
                                <w:lang w:eastAsia="zh-TW"/>
                              </w:rPr>
                              <w:t>.</w:t>
                            </w:r>
                            <w:r>
                              <w:rPr>
                                <w:rFonts w:eastAsia="標楷體"/>
                                <w:lang w:eastAsia="zh-TW"/>
                              </w:rPr>
                              <w:t xml:space="preserve"> Experiment Records of basic classificers</w:t>
                            </w:r>
                          </w:p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thinThickSmallGap" w:sz="24" w:space="0" w:color="auto"/>
                                <w:left w:val="dotted" w:sz="4" w:space="0" w:color="auto"/>
                                <w:bottom w:val="thickThinSmallGap" w:sz="24" w:space="0" w:color="auto"/>
                                <w:right w:val="dotted" w:sz="4" w:space="0" w:color="auto"/>
                                <w:insideV w:val="dotted" w:sz="4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486"/>
                              <w:gridCol w:w="1974"/>
                              <w:gridCol w:w="1975"/>
                              <w:gridCol w:w="1974"/>
                              <w:gridCol w:w="1975"/>
                              <w:gridCol w:w="2093"/>
                            </w:tblGrid>
                            <w:tr w:rsidR="00B71C43" w:rsidRPr="00C3118A" w14:paraId="550DFD80" w14:textId="77777777" w:rsidTr="003D3CA8">
                              <w:trPr>
                                <w:trHeight w:val="362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44725A13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Methods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71F66AA8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Training Data k-fold</w:t>
                                  </w:r>
                                </w:p>
                                <w:p w14:paraId="1566B47B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Average-Micro</w:t>
                                  </w:r>
                                </w:p>
                                <w:p w14:paraId="2026997E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recision/Recall/F</w:t>
                                  </w: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03DB4334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Training Data k-fold</w:t>
                                  </w:r>
                                </w:p>
                                <w:p w14:paraId="0DADDFDC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Average-Macro</w:t>
                                  </w:r>
                                </w:p>
                                <w:p w14:paraId="6271B6B6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recision/Recall/F</w:t>
                                  </w: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3F7B625F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Test Data</w:t>
                                  </w:r>
                                </w:p>
                                <w:p w14:paraId="7B79B2D2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ublic Leaderboard</w:t>
                                  </w:r>
                                </w:p>
                                <w:p w14:paraId="06CE1A1A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Score/Rank/filename</w:t>
                                  </w: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2BCC1C02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Test Data</w:t>
                                  </w:r>
                                </w:p>
                                <w:p w14:paraId="505B33EB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rivate Leaderboard</w:t>
                                  </w:r>
                                </w:p>
                                <w:p w14:paraId="55E3AB3E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Score/Rank/filename</w:t>
                                  </w: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1A2D4071" w14:textId="632DEC40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arameters for training model</w:t>
                                  </w:r>
                                </w:p>
                              </w:tc>
                            </w:tr>
                            <w:tr w:rsidR="00B71C43" w:rsidRPr="00C3118A" w14:paraId="0D8697CD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14C2F829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Naïve Bayes #1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16B6FC83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8"/>
                                      <w:szCs w:val="18"/>
                                    </w:rPr>
                                  </w:pPr>
                                  <w:r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8"/>
                                      <w:szCs w:val="18"/>
                                    </w:rPr>
                                    <w:t>0.9999/0.9999/0.9999</w:t>
                                  </w: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0501E93D" w14:textId="2C7A1170" w:rsidR="00B71C43" w:rsidRPr="003D3CA8" w:rsidRDefault="00F753EF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8"/>
                                      <w:szCs w:val="18"/>
                                    </w:rPr>
                                  </w:pPr>
                                  <w:r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8"/>
                                      <w:szCs w:val="18"/>
                                    </w:rPr>
                                    <w:t>0.9999/0.9999/0.9999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355D6CC1" w14:textId="0A2C8F8D" w:rsidR="00B71C43" w:rsidRPr="003D3CA8" w:rsidRDefault="00F753EF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8"/>
                                      <w:szCs w:val="18"/>
                                    </w:rPr>
                                  </w:pPr>
                                  <w:r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8"/>
                                      <w:szCs w:val="18"/>
                                    </w:rPr>
                                    <w:t>0.99/1/naivebayes.csv</w:t>
                                  </w: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5C21E64D" w14:textId="1BC4D512" w:rsidR="00B71C43" w:rsidRPr="003D3CA8" w:rsidRDefault="00F753EF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8"/>
                                      <w:szCs w:val="18"/>
                                    </w:rPr>
                                  </w:pPr>
                                  <w:r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8"/>
                                      <w:szCs w:val="18"/>
                                    </w:rPr>
                                    <w:t>0.99/1/naivebayes.csv</w:t>
                                  </w: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3F058BC4" w14:textId="7066C9C8" w:rsidR="00F753EF" w:rsidRPr="003D3CA8" w:rsidRDefault="003D3CA8" w:rsidP="003D3CA8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</w:pPr>
                                  <w:r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  <w:t>MultinomialNB(alpha=1.0</w:t>
                                  </w:r>
                                  <w:r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  <w:p w14:paraId="7103DD16" w14:textId="77777777" w:rsidR="003D3CA8" w:rsidRPr="003D3CA8" w:rsidRDefault="003D3CA8" w:rsidP="003D3CA8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B8D0F09" w14:textId="78FCC40B" w:rsidR="00B71C43" w:rsidRPr="003D3CA8" w:rsidRDefault="00F753EF" w:rsidP="003D3CA8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</w:pPr>
                                  <w:r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  <w:t>TfidfVectorizer(max_df=0.9, min_df=0.001, ngram_range=(1, 2),</w:t>
                                  </w:r>
                                  <w:r w:rsidR="003D3CA8"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  <w:t>preprocessor=&lt;function dummy_fun at 0x7f5e9bf77600&gt;</w:t>
                                  </w:r>
                                  <w:r w:rsid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  <w:t xml:space="preserve">, </w:t>
                                  </w:r>
                                  <w:r w:rsidRPr="003D3CA8">
                                    <w:rPr>
                                      <w:b w:val="0"/>
                                      <w:bCs/>
                                      <w:color w:val="A6A6A6" w:themeColor="background1" w:themeShade="A6"/>
                                      <w:sz w:val="16"/>
                                      <w:szCs w:val="16"/>
                                    </w:rPr>
                                    <w:t>token_pattern=None, tokenizer=&lt;function dummy_fun at 0x7f5e9bf77600&gt;)</w:t>
                                  </w:r>
                                </w:p>
                              </w:tc>
                            </w:tr>
                            <w:tr w:rsidR="00B71C43" w:rsidRPr="00C3118A" w14:paraId="19CE1C21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7F7A4A8B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Naïve Bayes #2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118AA3BF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0EB88392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579C3FD2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20493594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339943E3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3ABAA8A4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1319EE77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Naïve Bayes #3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64DE01DA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33F9F1FF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16C58966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3334C5A7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0A8F68F8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74DA823A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25E47E69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Logistic Regression #1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49D24C06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23BB5FC4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6655B705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015B2C56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21C099D7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7028C177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7DC2EE74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Logistic Regression #2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3A42D8A5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317DF933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48CDE967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1E7FE006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2AC20439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1C0D9E64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6692EC5D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Logistic Regression #3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2D82889F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03C017A1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7B57231F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58EB5FD6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58C86D15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76F1142C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51821B0C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Decision Tree #1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07548875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5103B5F6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166886D2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4308E1B5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46C7B82B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66F839A8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199FD1ED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Decision Tree #2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234520FB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2E0EF349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0E97F08B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75F3C0BC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2335EE00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7D57E18B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5BC8E30E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Decision Tree #3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44BB880C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695F06C7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7D93F900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30C466BE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79A656AB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7CB94003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2F74826A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KNN #1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23BBEC29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7B5F9797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1D476CA0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581EF7D6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3716B20C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44F61D03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69D9A222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KNN #2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5D2DD3AF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421EB88A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2F9A696A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51CAD4D5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6D53DA99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2855520D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30C3D8A1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KNN #3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645A587A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79011ECD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3B07A08C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2EA7014A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57E932F9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7C53B947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6C397D29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SVM #1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74836FD3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7165DB13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6B92579E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68384201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51491912" w14:textId="77777777" w:rsidR="00B71C43" w:rsidRPr="003D3CA8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660DD68E" w14:textId="77777777" w:rsidTr="003D3CA8">
                              <w:trPr>
                                <w:trHeight w:val="724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32F7CEA8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SVM #2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67BFD23A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44F0FB0C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6BDBDE7D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6CF34729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4BFDE382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B71C43" w:rsidRPr="00C3118A" w14:paraId="491DBB09" w14:textId="77777777" w:rsidTr="003D3CA8">
                              <w:trPr>
                                <w:trHeight w:val="725"/>
                              </w:trPr>
                              <w:tc>
                                <w:tcPr>
                                  <w:tcW w:w="1486" w:type="dxa"/>
                                  <w:vAlign w:val="center"/>
                                </w:tcPr>
                                <w:p w14:paraId="3BECE7BE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SVM #3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0A833BEB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679E5C51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4148873D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5" w:type="dxa"/>
                                  <w:vAlign w:val="center"/>
                                </w:tcPr>
                                <w:p w14:paraId="1678F3A6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093" w:type="dxa"/>
                                  <w:vAlign w:val="center"/>
                                </w:tcPr>
                                <w:p w14:paraId="3927DB88" w14:textId="77777777" w:rsidR="00B71C43" w:rsidRPr="00C3118A" w:rsidRDefault="00B71C43" w:rsidP="003D3CA8">
                                  <w:pPr>
                                    <w:pStyle w:val="afc"/>
                                    <w:jc w:val="both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49D1ED1" w14:textId="77777777" w:rsidR="00B71C43" w:rsidRDefault="00B71C43" w:rsidP="00B71C43">
                            <w:pPr>
                              <w:pStyle w:val="ACLTextFirstLine"/>
                              <w:overflowPunct w:val="0"/>
                              <w:ind w:firstLine="0"/>
                              <w:rPr>
                                <w:rFonts w:eastAsia="標楷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36000" rIns="0" bIns="36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2CCDA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32.6pt;margin-top:27.7pt;width:586.75pt;height:660.45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" fillcolor="white [3201]" stroked="f" strokeweight=".5pt">
                <v:textbox inset="0,1mm,0,1mm">
                  <w:txbxContent>
                    <w:p w14:paraId="396074EC" w14:textId="77777777" w:rsidR="00B71C43" w:rsidRDefault="00B71C43" w:rsidP="00B71C43">
                      <w:pPr>
                        <w:pStyle w:val="ACLTextFirstLine"/>
                        <w:overflowPunct w:val="0"/>
                        <w:ind w:firstLine="0"/>
                        <w:jc w:val="center"/>
                        <w:rPr>
                          <w:rFonts w:eastAsia="標楷體"/>
                          <w:lang w:eastAsia="zh-TW"/>
                        </w:rPr>
                      </w:pPr>
                      <w:r>
                        <w:rPr>
                          <w:rFonts w:eastAsia="標楷體"/>
                          <w:lang w:eastAsia="zh-TW"/>
                        </w:rPr>
                        <w:t>Table</w:t>
                      </w:r>
                      <w:r w:rsidRPr="009266A0">
                        <w:rPr>
                          <w:rFonts w:eastAsia="標楷體"/>
                        </w:rPr>
                        <w:t xml:space="preserve"> </w:t>
                      </w:r>
                      <w:r>
                        <w:rPr>
                          <w:rFonts w:eastAsia="標楷體"/>
                          <w:lang w:eastAsia="zh-TW"/>
                        </w:rPr>
                        <w:t>1</w:t>
                      </w:r>
                      <w:r>
                        <w:rPr>
                          <w:rFonts w:eastAsia="標楷體" w:hint="eastAsia"/>
                          <w:lang w:eastAsia="zh-TW"/>
                        </w:rPr>
                        <w:t>.</w:t>
                      </w:r>
                      <w:r>
                        <w:rPr>
                          <w:rFonts w:eastAsia="標楷體"/>
                          <w:lang w:eastAsia="zh-TW"/>
                        </w:rPr>
                        <w:t xml:space="preserve"> Experiment Records of basic classificers</w:t>
                      </w:r>
                    </w:p>
                    <w:tbl>
                      <w:tblPr>
                        <w:tblStyle w:val="a7"/>
                        <w:tblW w:w="0" w:type="auto"/>
                        <w:tblBorders>
                          <w:top w:val="thinThickSmallGap" w:sz="24" w:space="0" w:color="auto"/>
                          <w:left w:val="dotted" w:sz="4" w:space="0" w:color="auto"/>
                          <w:bottom w:val="thickThinSmallGap" w:sz="24" w:space="0" w:color="auto"/>
                          <w:right w:val="dotted" w:sz="4" w:space="0" w:color="auto"/>
                          <w:insideV w:val="dotted" w:sz="4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486"/>
                        <w:gridCol w:w="1974"/>
                        <w:gridCol w:w="1975"/>
                        <w:gridCol w:w="1974"/>
                        <w:gridCol w:w="1975"/>
                        <w:gridCol w:w="2093"/>
                      </w:tblGrid>
                      <w:tr w:rsidR="00B71C43" w:rsidRPr="00C3118A" w14:paraId="550DFD80" w14:textId="77777777" w:rsidTr="003D3CA8">
                        <w:trPr>
                          <w:trHeight w:val="362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44725A13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Methods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71F66AA8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Training Data k-fold</w:t>
                            </w:r>
                          </w:p>
                          <w:p w14:paraId="1566B47B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Average-Micro</w:t>
                            </w:r>
                          </w:p>
                          <w:p w14:paraId="2026997E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recision/Recall/F</w:t>
                            </w: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03DB4334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Training Data k-fold</w:t>
                            </w:r>
                          </w:p>
                          <w:p w14:paraId="0DADDFDC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Average-Macro</w:t>
                            </w:r>
                          </w:p>
                          <w:p w14:paraId="6271B6B6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recision/Recall/F</w:t>
                            </w: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3F7B625F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Test Data</w:t>
                            </w:r>
                          </w:p>
                          <w:p w14:paraId="7B79B2D2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ublic Leaderboard</w:t>
                            </w:r>
                          </w:p>
                          <w:p w14:paraId="06CE1A1A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Score/Rank/filename</w:t>
                            </w: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2BCC1C02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Test Data</w:t>
                            </w:r>
                          </w:p>
                          <w:p w14:paraId="505B33EB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rivate Leaderboard</w:t>
                            </w:r>
                          </w:p>
                          <w:p w14:paraId="55E3AB3E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Score/Rank/filename</w:t>
                            </w: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1A2D4071" w14:textId="632DEC40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arameters for training model</w:t>
                            </w:r>
                          </w:p>
                        </w:tc>
                      </w:tr>
                      <w:tr w:rsidR="00B71C43" w:rsidRPr="00C3118A" w14:paraId="0D8697CD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14C2F829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Naïve Bayes #1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16B6FC83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.9999/0.9999/0.9999</w:t>
                            </w: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0501E93D" w14:textId="2C7A1170" w:rsidR="00B71C43" w:rsidRPr="003D3CA8" w:rsidRDefault="00F753EF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.9999/0.9999/0.9999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355D6CC1" w14:textId="0A2C8F8D" w:rsidR="00B71C43" w:rsidRPr="003D3CA8" w:rsidRDefault="00F753EF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.99/1/naivebayes.csv</w:t>
                            </w: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5C21E64D" w14:textId="1BC4D512" w:rsidR="00B71C43" w:rsidRPr="003D3CA8" w:rsidRDefault="00F753EF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color w:val="A6A6A6" w:themeColor="background1" w:themeShade="A6"/>
                                <w:sz w:val="18"/>
                                <w:szCs w:val="18"/>
                              </w:rPr>
                            </w:pPr>
                            <w:r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8"/>
                                <w:szCs w:val="18"/>
                              </w:rPr>
                              <w:t>0.99/1/naivebayes.csv</w:t>
                            </w: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3F058BC4" w14:textId="7066C9C8" w:rsidR="00F753EF" w:rsidRPr="003D3CA8" w:rsidRDefault="003D3CA8" w:rsidP="003D3CA8">
                            <w:pPr>
                              <w:pStyle w:val="afc"/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MultinomialNB(alpha=1.0</w:t>
                            </w:r>
                            <w:r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7103DD16" w14:textId="77777777" w:rsidR="003D3CA8" w:rsidRPr="003D3CA8" w:rsidRDefault="003D3CA8" w:rsidP="003D3CA8">
                            <w:pPr>
                              <w:pStyle w:val="afc"/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</w:p>
                          <w:p w14:paraId="1B8D0F09" w14:textId="78FCC40B" w:rsidR="00B71C43" w:rsidRPr="003D3CA8" w:rsidRDefault="00F753EF" w:rsidP="003D3CA8">
                            <w:pPr>
                              <w:pStyle w:val="afc"/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</w:pPr>
                            <w:r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TfidfVectorizer(max_df=0.9, min_df=0.001, ngram_range=(1, 2),</w:t>
                            </w:r>
                            <w:r w:rsidR="003D3CA8"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preprocessor=&lt;function dummy_fun at 0x7f5e9bf77600&gt;</w:t>
                            </w:r>
                            <w:r w:rsid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3D3CA8">
                              <w:rPr>
                                <w:b w:val="0"/>
                                <w:bCs/>
                                <w:color w:val="A6A6A6" w:themeColor="background1" w:themeShade="A6"/>
                                <w:sz w:val="16"/>
                                <w:szCs w:val="16"/>
                              </w:rPr>
                              <w:t>token_pattern=None, tokenizer=&lt;function dummy_fun at 0x7f5e9bf77600&gt;)</w:t>
                            </w:r>
                          </w:p>
                        </w:tc>
                      </w:tr>
                      <w:tr w:rsidR="00B71C43" w:rsidRPr="00C3118A" w14:paraId="19CE1C21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7F7A4A8B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Naïve Bayes #2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118AA3BF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0EB88392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579C3FD2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20493594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339943E3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3ABAA8A4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1319EE77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Naïve Bayes #3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64DE01DA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33F9F1FF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16C58966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3334C5A7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0A8F68F8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74DA823A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25E47E69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Logistic Regression #1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49D24C06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23BB5FC4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6655B705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015B2C56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21C099D7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7028C177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7DC2EE74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Logistic Regression #2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3A42D8A5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317DF933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48CDE967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1E7FE006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2AC20439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1C0D9E64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6692EC5D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Logistic Regression #3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2D82889F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03C017A1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7B57231F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58EB5FD6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58C86D15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76F1142C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51821B0C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Decision Tree #1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07548875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5103B5F6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166886D2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4308E1B5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46C7B82B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66F839A8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199FD1ED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Decision Tree #2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234520FB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2E0EF349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0E97F08B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75F3C0BC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2335EE00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7D57E18B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5BC8E30E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Decision Tree #3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44BB880C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695F06C7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7D93F900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30C466BE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79A656AB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7CB94003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2F74826A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KNN #1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23BBEC29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7B5F9797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1D476CA0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581EF7D6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3716B20C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44F61D03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69D9A222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KNN #2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5D2DD3AF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421EB88A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2F9A696A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51CAD4D5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6D53DA99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2855520D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30C3D8A1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KNN #3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645A587A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79011ECD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3B07A08C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2EA7014A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57E932F9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7C53B947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6C397D29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SVM #1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74836FD3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7165DB13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6B92579E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68384201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51491912" w14:textId="77777777" w:rsidR="00B71C43" w:rsidRPr="003D3CA8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  <w:tr w:rsidR="00B71C43" w:rsidRPr="00C3118A" w14:paraId="660DD68E" w14:textId="77777777" w:rsidTr="003D3CA8">
                        <w:trPr>
                          <w:trHeight w:val="724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32F7CEA8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SVM #2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67BFD23A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44F0FB0C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6BDBDE7D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6CF34729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4BFDE382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B71C43" w:rsidRPr="00C3118A" w14:paraId="491DBB09" w14:textId="77777777" w:rsidTr="003D3CA8">
                        <w:trPr>
                          <w:trHeight w:val="725"/>
                        </w:trPr>
                        <w:tc>
                          <w:tcPr>
                            <w:tcW w:w="1486" w:type="dxa"/>
                            <w:vAlign w:val="center"/>
                          </w:tcPr>
                          <w:p w14:paraId="3BECE7BE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SVM #3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0A833BEB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679E5C51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4148873D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5" w:type="dxa"/>
                            <w:vAlign w:val="center"/>
                          </w:tcPr>
                          <w:p w14:paraId="1678F3A6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093" w:type="dxa"/>
                            <w:vAlign w:val="center"/>
                          </w:tcPr>
                          <w:p w14:paraId="3927DB88" w14:textId="77777777" w:rsidR="00B71C43" w:rsidRPr="00C3118A" w:rsidRDefault="00B71C43" w:rsidP="003D3CA8">
                            <w:pPr>
                              <w:pStyle w:val="afc"/>
                              <w:jc w:val="both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149D1ED1" w14:textId="77777777" w:rsidR="00B71C43" w:rsidRDefault="00B71C43" w:rsidP="00B71C43">
                      <w:pPr>
                        <w:pStyle w:val="ACLTextFirstLine"/>
                        <w:overflowPunct w:val="0"/>
                        <w:ind w:firstLine="0"/>
                        <w:rPr>
                          <w:rFonts w:eastAsia="標楷體"/>
                          <w:lang w:eastAsia="zh-TW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71C43">
        <w:t>Machine Learning Classifiers</w:t>
      </w:r>
    </w:p>
    <w:p w14:paraId="5511775A" w14:textId="77777777" w:rsidR="00C3118A" w:rsidRDefault="00C3118A" w:rsidP="00C3118A">
      <w:pPr>
        <w:rPr>
          <w:color w:val="AEAAAA" w:themeColor="background2" w:themeShade="BF"/>
        </w:rPr>
      </w:pPr>
    </w:p>
    <w:p w14:paraId="098DB739" w14:textId="4921B4F0" w:rsidR="00C3118A" w:rsidRDefault="00C3118A" w:rsidP="00C3118A">
      <w:pPr>
        <w:rPr>
          <w:color w:val="AEAAAA" w:themeColor="background2" w:themeShade="BF"/>
        </w:rPr>
      </w:pPr>
      <w:r w:rsidRPr="00C3118A">
        <w:rPr>
          <w:color w:val="AEAAAA" w:themeColor="background2" w:themeShade="BF"/>
        </w:rPr>
        <w:lastRenderedPageBreak/>
        <w:t>[</w:t>
      </w:r>
      <w:r w:rsidR="003D3CA8">
        <w:rPr>
          <w:rFonts w:hint="eastAsia"/>
          <w:color w:val="AEAAAA" w:themeColor="background2" w:themeShade="BF"/>
        </w:rPr>
        <w:t>最低要求是</w:t>
      </w:r>
      <w:r w:rsidRPr="00C3118A">
        <w:rPr>
          <w:rFonts w:hint="eastAsia"/>
          <w:color w:val="AEAAAA" w:themeColor="background2" w:themeShade="BF"/>
        </w:rPr>
        <w:t>實</w:t>
      </w:r>
      <w:r w:rsidR="003D3CA8">
        <w:rPr>
          <w:rFonts w:hint="eastAsia"/>
          <w:color w:val="AEAAAA" w:themeColor="background2" w:themeShade="BF"/>
        </w:rPr>
        <w:t>作</w:t>
      </w:r>
      <w:r w:rsidRPr="00C3118A">
        <w:rPr>
          <w:color w:val="AEAAAA" w:themeColor="background2" w:themeShade="BF"/>
        </w:rPr>
        <w:t xml:space="preserve">Naïve Bayes, Logistic Regression, </w:t>
      </w:r>
      <w:r w:rsidRPr="00C3118A">
        <w:rPr>
          <w:rFonts w:hint="eastAsia"/>
          <w:color w:val="AEAAAA" w:themeColor="background2" w:themeShade="BF"/>
        </w:rPr>
        <w:t>D</w:t>
      </w:r>
      <w:r w:rsidRPr="00C3118A">
        <w:rPr>
          <w:color w:val="AEAAAA" w:themeColor="background2" w:themeShade="BF"/>
        </w:rPr>
        <w:t xml:space="preserve">ecision Tree, KNN, SVM </w:t>
      </w:r>
      <w:r w:rsidRPr="00C3118A">
        <w:rPr>
          <w:rFonts w:hint="eastAsia"/>
          <w:color w:val="AEAAAA" w:themeColor="background2" w:themeShade="BF"/>
        </w:rPr>
        <w:t>等五種基礎分類方法，</w:t>
      </w:r>
      <w:r w:rsidR="003D3CA8">
        <w:rPr>
          <w:rFonts w:hint="eastAsia"/>
          <w:color w:val="AEAAAA" w:themeColor="background2" w:themeShade="BF"/>
        </w:rPr>
        <w:t>並</w:t>
      </w:r>
      <w:r w:rsidRPr="00C3118A">
        <w:rPr>
          <w:rFonts w:hint="eastAsia"/>
          <w:color w:val="AEAAAA" w:themeColor="background2" w:themeShade="BF"/>
        </w:rPr>
        <w:t>紀錄訓練</w:t>
      </w:r>
      <w:r w:rsidR="003D3CA8">
        <w:rPr>
          <w:rFonts w:hint="eastAsia"/>
          <w:color w:val="AEAAAA" w:themeColor="background2" w:themeShade="BF"/>
        </w:rPr>
        <w:t>模型使用的</w:t>
      </w:r>
      <w:r w:rsidRPr="00C3118A">
        <w:rPr>
          <w:rFonts w:hint="eastAsia"/>
          <w:color w:val="AEAAAA" w:themeColor="background2" w:themeShade="BF"/>
        </w:rPr>
        <w:t>參數，以</w:t>
      </w:r>
      <w:r w:rsidRPr="00C3118A">
        <w:rPr>
          <w:color w:val="AEAAAA" w:themeColor="background2" w:themeShade="BF"/>
        </w:rPr>
        <w:t xml:space="preserve"> K-folds </w:t>
      </w:r>
      <w:r w:rsidR="003D3CA8">
        <w:rPr>
          <w:rFonts w:hint="eastAsia"/>
          <w:color w:val="AEAAAA" w:themeColor="background2" w:themeShade="BF"/>
        </w:rPr>
        <w:t>訓練</w:t>
      </w:r>
      <w:r w:rsidRPr="00C3118A">
        <w:rPr>
          <w:rFonts w:hint="eastAsia"/>
          <w:color w:val="AEAAAA" w:themeColor="background2" w:themeShade="BF"/>
        </w:rPr>
        <w:t>跑分</w:t>
      </w:r>
      <w:r w:rsidRPr="00C3118A">
        <w:rPr>
          <w:rFonts w:hint="eastAsia"/>
          <w:color w:val="AEAAAA" w:themeColor="background2" w:themeShade="BF"/>
        </w:rPr>
        <w:t xml:space="preserve"> </w:t>
      </w:r>
      <w:r w:rsidRPr="00C3118A">
        <w:rPr>
          <w:color w:val="AEAAAA" w:themeColor="background2" w:themeShade="BF"/>
        </w:rPr>
        <w:t xml:space="preserve">Average-Micro </w:t>
      </w:r>
      <w:r w:rsidRPr="00C3118A">
        <w:rPr>
          <w:rFonts w:hint="eastAsia"/>
          <w:color w:val="AEAAAA" w:themeColor="background2" w:themeShade="BF"/>
        </w:rPr>
        <w:t>及</w:t>
      </w:r>
      <w:r w:rsidRPr="00C3118A">
        <w:rPr>
          <w:color w:val="AEAAAA" w:themeColor="background2" w:themeShade="BF"/>
        </w:rPr>
        <w:t xml:space="preserve">Average-Macro </w:t>
      </w:r>
      <w:r w:rsidRPr="00C3118A">
        <w:rPr>
          <w:rFonts w:hint="eastAsia"/>
          <w:color w:val="AEAAAA" w:themeColor="background2" w:themeShade="BF"/>
        </w:rPr>
        <w:t>的</w:t>
      </w:r>
      <w:r w:rsidRPr="00C3118A">
        <w:rPr>
          <w:color w:val="AEAAAA" w:themeColor="background2" w:themeShade="BF"/>
        </w:rPr>
        <w:t>Precision/Recall/F</w:t>
      </w:r>
      <w:r w:rsidRPr="00C3118A">
        <w:rPr>
          <w:color w:val="AEAAAA" w:themeColor="background2" w:themeShade="BF"/>
          <w:vertAlign w:val="subscript"/>
        </w:rPr>
        <w:t>1</w:t>
      </w:r>
      <w:r w:rsidRPr="00C3118A">
        <w:rPr>
          <w:color w:val="AEAAAA" w:themeColor="background2" w:themeShade="BF"/>
        </w:rPr>
        <w:t xml:space="preserve"> </w:t>
      </w:r>
      <w:r w:rsidRPr="00C3118A">
        <w:rPr>
          <w:rFonts w:hint="eastAsia"/>
          <w:color w:val="AEAAAA" w:themeColor="background2" w:themeShade="BF"/>
        </w:rPr>
        <w:t>表現，最後</w:t>
      </w:r>
      <w:r w:rsidR="003D3CA8">
        <w:rPr>
          <w:rFonts w:hint="eastAsia"/>
          <w:color w:val="AEAAAA" w:themeColor="background2" w:themeShade="BF"/>
        </w:rPr>
        <w:t>用</w:t>
      </w:r>
      <w:r w:rsidRPr="00C3118A">
        <w:rPr>
          <w:rFonts w:hint="eastAsia"/>
          <w:color w:val="AEAAAA" w:themeColor="background2" w:themeShade="BF"/>
        </w:rPr>
        <w:t>訓練好</w:t>
      </w:r>
      <w:r w:rsidR="003D3CA8">
        <w:rPr>
          <w:rFonts w:hint="eastAsia"/>
          <w:color w:val="AEAAAA" w:themeColor="background2" w:themeShade="BF"/>
        </w:rPr>
        <w:t>的</w:t>
      </w:r>
      <w:r w:rsidRPr="00C3118A">
        <w:rPr>
          <w:rFonts w:hint="eastAsia"/>
          <w:color w:val="AEAAAA" w:themeColor="background2" w:themeShade="BF"/>
        </w:rPr>
        <w:t>方法去推論測試資料集的答案並上傳</w:t>
      </w:r>
      <w:r w:rsidRPr="00C3118A">
        <w:rPr>
          <w:color w:val="AEAAAA" w:themeColor="background2" w:themeShade="BF"/>
        </w:rPr>
        <w:t xml:space="preserve"> Kaggle</w:t>
      </w:r>
      <w:r w:rsidRPr="00C3118A">
        <w:rPr>
          <w:rFonts w:hint="eastAsia"/>
          <w:color w:val="AEAAAA" w:themeColor="background2" w:themeShade="BF"/>
        </w:rPr>
        <w:t xml:space="preserve"> </w:t>
      </w:r>
      <w:r w:rsidRPr="00C3118A">
        <w:rPr>
          <w:rFonts w:hint="eastAsia"/>
          <w:color w:val="AEAAAA" w:themeColor="background2" w:themeShade="BF"/>
        </w:rPr>
        <w:t>獲得</w:t>
      </w:r>
      <w:r>
        <w:rPr>
          <w:color w:val="AEAAAA" w:themeColor="background2" w:themeShade="BF"/>
        </w:rPr>
        <w:t xml:space="preserve"> Public/Private</w:t>
      </w:r>
      <w:r w:rsidRPr="00C3118A">
        <w:rPr>
          <w:rFonts w:hint="eastAsia"/>
          <w:color w:val="AEAAAA" w:themeColor="background2" w:themeShade="BF"/>
        </w:rPr>
        <w:t>排行榜的分數及排名。每種方法至少要有</w:t>
      </w:r>
      <w:r w:rsidRPr="00C3118A">
        <w:rPr>
          <w:rFonts w:hint="eastAsia"/>
          <w:color w:val="AEAAAA" w:themeColor="background2" w:themeShade="BF"/>
        </w:rPr>
        <w:t xml:space="preserve"> </w:t>
      </w:r>
      <w:r w:rsidRPr="00C3118A">
        <w:rPr>
          <w:color w:val="AEAAAA" w:themeColor="background2" w:themeShade="BF"/>
        </w:rPr>
        <w:t xml:space="preserve">3 </w:t>
      </w:r>
      <w:r w:rsidRPr="00C3118A">
        <w:rPr>
          <w:rFonts w:hint="eastAsia"/>
          <w:color w:val="AEAAAA" w:themeColor="background2" w:themeShade="BF"/>
        </w:rPr>
        <w:t>次上傳預測檔成功紀錄，登錄上傳檔名。</w:t>
      </w:r>
    </w:p>
    <w:p w14:paraId="1E93F6AD" w14:textId="2A07D546" w:rsidR="00C3118A" w:rsidRPr="00C3118A" w:rsidRDefault="00C3118A" w:rsidP="00C3118A">
      <w:pPr>
        <w:rPr>
          <w:color w:val="AEAAAA" w:themeColor="background2" w:themeShade="BF"/>
        </w:rPr>
      </w:pPr>
      <w:r w:rsidRPr="00C3118A">
        <w:rPr>
          <w:color w:val="AEAAAA" w:themeColor="background2" w:themeShade="BF"/>
        </w:rPr>
        <w:t>Document experiments using five basic classification methods discussed in class: Naïve Bayes, Logistic Regression, Decision Tree, KNN, and SVM. Include:</w:t>
      </w:r>
    </w:p>
    <w:p w14:paraId="2D6B079E" w14:textId="77777777" w:rsidR="00C3118A" w:rsidRPr="00C3118A" w:rsidRDefault="00C3118A" w:rsidP="00C3118A">
      <w:pPr>
        <w:rPr>
          <w:color w:val="AEAAAA" w:themeColor="background2" w:themeShade="BF"/>
        </w:rPr>
      </w:pPr>
      <w:r w:rsidRPr="00C3118A">
        <w:rPr>
          <w:color w:val="AEAAAA" w:themeColor="background2" w:themeShade="BF"/>
        </w:rPr>
        <w:t>- Training parameters</w:t>
      </w:r>
    </w:p>
    <w:p w14:paraId="7EC60259" w14:textId="77777777" w:rsidR="00C3118A" w:rsidRDefault="00C3118A" w:rsidP="00C3118A">
      <w:pPr>
        <w:rPr>
          <w:color w:val="AEAAAA" w:themeColor="background2" w:themeShade="BF"/>
        </w:rPr>
      </w:pPr>
      <w:r w:rsidRPr="00C3118A">
        <w:rPr>
          <w:color w:val="AEAAAA" w:themeColor="background2" w:themeShade="BF"/>
        </w:rPr>
        <w:t>- Model performance using K-folds cross-validation</w:t>
      </w:r>
      <w:r>
        <w:rPr>
          <w:color w:val="AEAAAA" w:themeColor="background2" w:themeShade="BF"/>
        </w:rPr>
        <w:t xml:space="preserve">: </w:t>
      </w:r>
    </w:p>
    <w:p w14:paraId="64D95FEC" w14:textId="13346BD9" w:rsidR="00C3118A" w:rsidRDefault="00C3118A" w:rsidP="00C3118A">
      <w:pPr>
        <w:ind w:firstLine="480"/>
        <w:rPr>
          <w:color w:val="AEAAAA" w:themeColor="background2" w:themeShade="BF"/>
        </w:rPr>
      </w:pPr>
      <w:r>
        <w:rPr>
          <w:color w:val="AEAAAA" w:themeColor="background2" w:themeShade="BF"/>
        </w:rPr>
        <w:t xml:space="preserve">- </w:t>
      </w:r>
      <w:r w:rsidRPr="00C3118A">
        <w:rPr>
          <w:color w:val="AEAAAA" w:themeColor="background2" w:themeShade="BF"/>
        </w:rPr>
        <w:t>Average-Micro Precision/Recall/F1 scores</w:t>
      </w:r>
    </w:p>
    <w:p w14:paraId="6B54E470" w14:textId="4417B2F0" w:rsidR="00C3118A" w:rsidRPr="00C3118A" w:rsidRDefault="00C3118A" w:rsidP="00C3118A">
      <w:pPr>
        <w:ind w:firstLine="480"/>
        <w:rPr>
          <w:color w:val="AEAAAA" w:themeColor="background2" w:themeShade="BF"/>
        </w:rPr>
      </w:pPr>
      <w:r>
        <w:rPr>
          <w:color w:val="AEAAAA" w:themeColor="background2" w:themeShade="BF"/>
        </w:rPr>
        <w:t xml:space="preserve">- </w:t>
      </w:r>
      <w:r w:rsidRPr="00C3118A">
        <w:rPr>
          <w:color w:val="AEAAAA" w:themeColor="background2" w:themeShade="BF"/>
        </w:rPr>
        <w:t>Average-Macro Precision/Recall/F1 scores</w:t>
      </w:r>
    </w:p>
    <w:p w14:paraId="32CC8716" w14:textId="77777777" w:rsidR="00C3118A" w:rsidRPr="00C3118A" w:rsidRDefault="00C3118A" w:rsidP="00C3118A">
      <w:pPr>
        <w:rPr>
          <w:color w:val="AEAAAA" w:themeColor="background2" w:themeShade="BF"/>
        </w:rPr>
      </w:pPr>
      <w:r w:rsidRPr="00C3118A">
        <w:rPr>
          <w:color w:val="AEAAAA" w:themeColor="background2" w:themeShade="BF"/>
        </w:rPr>
        <w:t>- Kaggle submission results:</w:t>
      </w:r>
    </w:p>
    <w:p w14:paraId="15A1D881" w14:textId="77777777" w:rsidR="00C3118A" w:rsidRDefault="00C3118A" w:rsidP="00C3118A">
      <w:pPr>
        <w:ind w:firstLine="480"/>
        <w:rPr>
          <w:color w:val="AEAAAA" w:themeColor="background2" w:themeShade="BF"/>
        </w:rPr>
      </w:pPr>
      <w:r>
        <w:rPr>
          <w:color w:val="AEAAAA" w:themeColor="background2" w:themeShade="BF"/>
        </w:rPr>
        <w:t xml:space="preserve">- </w:t>
      </w:r>
      <w:r w:rsidRPr="00C3118A">
        <w:rPr>
          <w:color w:val="AEAAAA" w:themeColor="background2" w:themeShade="BF"/>
        </w:rPr>
        <w:t>Test set predictions</w:t>
      </w:r>
    </w:p>
    <w:p w14:paraId="7061B1B4" w14:textId="69341A10" w:rsidR="00C3118A" w:rsidRPr="00C3118A" w:rsidRDefault="00C3118A" w:rsidP="00C3118A">
      <w:pPr>
        <w:ind w:firstLine="480"/>
        <w:rPr>
          <w:color w:val="AEAAAA" w:themeColor="background2" w:themeShade="BF"/>
        </w:rPr>
      </w:pPr>
      <w:r>
        <w:rPr>
          <w:color w:val="AEAAAA" w:themeColor="background2" w:themeShade="BF"/>
        </w:rPr>
        <w:t xml:space="preserve">- </w:t>
      </w:r>
      <w:r w:rsidRPr="00C3118A">
        <w:rPr>
          <w:color w:val="AEAAAA" w:themeColor="background2" w:themeShade="BF"/>
        </w:rPr>
        <w:t>Public</w:t>
      </w:r>
      <w:r>
        <w:rPr>
          <w:color w:val="AEAAAA" w:themeColor="background2" w:themeShade="BF"/>
        </w:rPr>
        <w:t>/Private</w:t>
      </w:r>
      <w:r w:rsidRPr="00C3118A">
        <w:rPr>
          <w:color w:val="AEAAAA" w:themeColor="background2" w:themeShade="BF"/>
        </w:rPr>
        <w:t xml:space="preserve"> leaderboard scores and rankings</w:t>
      </w:r>
    </w:p>
    <w:p w14:paraId="5D49FB13" w14:textId="5953CCFF" w:rsidR="00C3118A" w:rsidRPr="00C3118A" w:rsidRDefault="00C3118A" w:rsidP="00C3118A">
      <w:pPr>
        <w:rPr>
          <w:color w:val="AEAAAA" w:themeColor="background2" w:themeShade="BF"/>
        </w:rPr>
      </w:pPr>
      <w:r w:rsidRPr="00C3118A">
        <w:rPr>
          <w:color w:val="AEAAAA" w:themeColor="background2" w:themeShade="BF"/>
        </w:rPr>
        <w:t>At least 3 successful submission records per method with submission filenames</w:t>
      </w:r>
      <w:r w:rsidRPr="00C3118A">
        <w:rPr>
          <w:rFonts w:hint="eastAsia"/>
          <w:color w:val="AEAAAA" w:themeColor="background2" w:themeShade="BF"/>
        </w:rPr>
        <w:t>]</w:t>
      </w:r>
    </w:p>
    <w:p w14:paraId="2C32F280" w14:textId="49E4E677" w:rsidR="00C3118A" w:rsidRPr="00981C78" w:rsidRDefault="00C3118A" w:rsidP="00C3118A">
      <w:pPr>
        <w:pStyle w:val="ACLTextFirstLine"/>
        <w:ind w:firstLine="0"/>
      </w:pPr>
    </w:p>
    <w:p w14:paraId="3DE9EB93" w14:textId="7CE6D1CE" w:rsidR="00B71C43" w:rsidRDefault="00B71C43" w:rsidP="00345358"/>
    <w:p w14:paraId="34BBFC72" w14:textId="77777777" w:rsidR="002C58B8" w:rsidRDefault="002C58B8" w:rsidP="00345358"/>
    <w:p w14:paraId="1A23C927" w14:textId="77777777" w:rsidR="002C58B8" w:rsidRDefault="002C58B8" w:rsidP="00345358"/>
    <w:p w14:paraId="1A131AD7" w14:textId="77777777" w:rsidR="002C58B8" w:rsidRDefault="002C58B8" w:rsidP="00345358"/>
    <w:p w14:paraId="2081D80B" w14:textId="77777777" w:rsidR="002C58B8" w:rsidRDefault="002C58B8" w:rsidP="00345358"/>
    <w:p w14:paraId="1B6E9B33" w14:textId="77777777" w:rsidR="002C58B8" w:rsidRDefault="002C58B8" w:rsidP="00345358"/>
    <w:p w14:paraId="5085037B" w14:textId="77777777" w:rsidR="002C58B8" w:rsidRDefault="002C58B8" w:rsidP="00345358"/>
    <w:p w14:paraId="419277D6" w14:textId="77777777" w:rsidR="002C58B8" w:rsidRDefault="002C58B8" w:rsidP="00345358"/>
    <w:p w14:paraId="0C4DB283" w14:textId="77777777" w:rsidR="002C58B8" w:rsidRDefault="002C58B8" w:rsidP="00345358"/>
    <w:p w14:paraId="1558868A" w14:textId="77777777" w:rsidR="002C58B8" w:rsidRDefault="002C58B8" w:rsidP="00345358"/>
    <w:p w14:paraId="0635B604" w14:textId="77777777" w:rsidR="002C58B8" w:rsidRDefault="002C58B8" w:rsidP="00345358"/>
    <w:p w14:paraId="37F4223C" w14:textId="77777777" w:rsidR="002C58B8" w:rsidRDefault="002C58B8" w:rsidP="00345358"/>
    <w:p w14:paraId="5449FB4F" w14:textId="5B53A959" w:rsidR="00C3118A" w:rsidRDefault="002C58B8" w:rsidP="00C3118A">
      <w:pPr>
        <w:pStyle w:val="22"/>
        <w:spacing w:before="180" w:after="180"/>
      </w:pPr>
      <w:r w:rsidRPr="00F83496"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73EDAC24" wp14:editId="14797606">
                <wp:simplePos x="0" y="0"/>
                <wp:positionH relativeFrom="column">
                  <wp:posOffset>-351790</wp:posOffset>
                </wp:positionH>
                <wp:positionV relativeFrom="paragraph">
                  <wp:posOffset>434340</wp:posOffset>
                </wp:positionV>
                <wp:extent cx="7451725" cy="8077835"/>
                <wp:effectExtent l="0" t="0" r="3175" b="0"/>
                <wp:wrapTopAndBottom/>
                <wp:docPr id="115043935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51725" cy="80778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83C91B" w14:textId="36AC89A7" w:rsidR="00C3118A" w:rsidRDefault="00C3118A" w:rsidP="00C3118A">
                            <w:pPr>
                              <w:pStyle w:val="ACLTextFirstLine"/>
                              <w:overflowPunct w:val="0"/>
                              <w:ind w:firstLine="0"/>
                              <w:jc w:val="center"/>
                              <w:rPr>
                                <w:rFonts w:eastAsia="標楷體"/>
                                <w:lang w:eastAsia="zh-TW"/>
                              </w:rPr>
                            </w:pPr>
                            <w:r>
                              <w:rPr>
                                <w:rFonts w:eastAsia="標楷體"/>
                                <w:lang w:eastAsia="zh-TW"/>
                              </w:rPr>
                              <w:t>Table</w:t>
                            </w:r>
                            <w:r w:rsidRPr="009266A0">
                              <w:rPr>
                                <w:rFonts w:eastAsia="標楷體"/>
                              </w:rPr>
                              <w:t xml:space="preserve"> </w:t>
                            </w:r>
                            <w:r w:rsidR="002C58B8">
                              <w:rPr>
                                <w:rFonts w:eastAsia="標楷體"/>
                                <w:lang w:eastAsia="zh-TW"/>
                              </w:rPr>
                              <w:t>2</w:t>
                            </w:r>
                            <w:r>
                              <w:rPr>
                                <w:rFonts w:eastAsia="標楷體" w:hint="eastAsia"/>
                                <w:lang w:eastAsia="zh-TW"/>
                              </w:rPr>
                              <w:t>.</w:t>
                            </w:r>
                            <w:r>
                              <w:rPr>
                                <w:rFonts w:eastAsia="標楷體"/>
                                <w:lang w:eastAsia="zh-TW"/>
                              </w:rPr>
                              <w:t xml:space="preserve"> Experiment Records of </w:t>
                            </w:r>
                            <w:r w:rsidR="002C58B8">
                              <w:rPr>
                                <w:rFonts w:eastAsia="標楷體"/>
                                <w:lang w:eastAsia="zh-TW"/>
                              </w:rPr>
                              <w:t>your methods</w:t>
                            </w:r>
                          </w:p>
                          <w:tbl>
                            <w:tblPr>
                              <w:tblStyle w:val="a7"/>
                              <w:tblW w:w="11477" w:type="dxa"/>
                              <w:tblBorders>
                                <w:top w:val="thinThickSmallGap" w:sz="24" w:space="0" w:color="auto"/>
                                <w:left w:val="dotted" w:sz="4" w:space="0" w:color="auto"/>
                                <w:bottom w:val="thickThinSmallGap" w:sz="24" w:space="0" w:color="auto"/>
                                <w:right w:val="dotted" w:sz="4" w:space="0" w:color="auto"/>
                                <w:insideV w:val="dotted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499"/>
                              <w:gridCol w:w="1978"/>
                              <w:gridCol w:w="1967"/>
                              <w:gridCol w:w="1974"/>
                              <w:gridCol w:w="2126"/>
                              <w:gridCol w:w="1933"/>
                            </w:tblGrid>
                            <w:tr w:rsidR="00C3118A" w:rsidRPr="00C3118A" w14:paraId="05208642" w14:textId="77777777" w:rsidTr="00C3118A">
                              <w:trPr>
                                <w:trHeight w:val="362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54C6D5D1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Methods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6B0597ED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Training Data k-fold</w:t>
                                  </w:r>
                                </w:p>
                                <w:p w14:paraId="50A2599B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Average-Micro</w:t>
                                  </w:r>
                                </w:p>
                                <w:p w14:paraId="7F54688B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recision/Recall/F</w:t>
                                  </w: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643BA982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Training Data k-fold</w:t>
                                  </w:r>
                                </w:p>
                                <w:p w14:paraId="5FE2DABC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Average-Macro</w:t>
                                  </w:r>
                                </w:p>
                                <w:p w14:paraId="1CEE3777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recision/Recall/F</w:t>
                                  </w: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vertAlign w:val="subscript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79D2898C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Test Data</w:t>
                                  </w:r>
                                </w:p>
                                <w:p w14:paraId="1CF3BE57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ublic Leaderboard</w:t>
                                  </w:r>
                                </w:p>
                                <w:p w14:paraId="4DD9DA75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Score/Rank/filename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399EA5F4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Test Data</w:t>
                                  </w:r>
                                </w:p>
                                <w:p w14:paraId="16514740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rivate Leaderboard</w:t>
                                  </w:r>
                                </w:p>
                                <w:p w14:paraId="47273246" w14:textId="3469F45E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Score/Rank/filename/Date</w:t>
                                  </w: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45C080F8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Parameters for training model</w:t>
                                  </w:r>
                                </w:p>
                              </w:tc>
                            </w:tr>
                            <w:tr w:rsidR="00C3118A" w:rsidRPr="00C3118A" w14:paraId="23B7B1A1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4BCB557D" w14:textId="398C8C8E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Your method #1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529B6923" w14:textId="2D27491C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2F1D3D8E" w14:textId="5607B314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0FCF4243" w14:textId="6A190F53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1D2DB75E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7DE05F5F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023E2309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5926398A" w14:textId="3853372D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Your method #</w:t>
                                  </w:r>
                                  <w:r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2A7A4AFC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309B75F2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57089AEE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002C8A63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47C596FC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6AB0237D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24D2B7D5" w14:textId="0CAD7EDD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C3118A"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Your method #</w:t>
                                  </w:r>
                                  <w:r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42E33CA0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2299933A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78B1EE62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5D132F65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440E1107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520B6B29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024E6C79" w14:textId="58818CE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15A40D51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519F881C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7035870A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508A87EA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6D8CEA75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04DED925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1B1AEA06" w14:textId="50821738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7290B1C2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3400478E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09C5D19B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0506D192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71A29299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3B945143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743D00BC" w14:textId="29C1B25C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63521126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5E68CB86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7554C305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4FCA93DF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2997B1FF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01F963F4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43FE5813" w14:textId="06E4464C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0F85977D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13114DEF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19E79428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642B7D33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736EEFFB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4B61D7BA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577C2D2E" w14:textId="7E698109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51DE17A0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503D44C4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598405C4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38DE25FE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3D64496E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717C913E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039DE173" w14:textId="308835A6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5ADEBB50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2DC4D14B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729DECEE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2F9759A1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5C563002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7C41DCF0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52DCF387" w14:textId="747EF30C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01777390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5E9915E8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31EA40C5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02C3A28E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263FE506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705F92A3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05C5D828" w14:textId="453F1A15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1202187A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7571BEA8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27AC3808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14EE4E45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153D6BDC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457EB934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1D896E81" w14:textId="20D861E3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3C6104EF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710715E5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37DFE090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22B6BD38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5785DD11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2BAAA247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2993EC8A" w14:textId="282FF52B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2AE62C25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5B386241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1D1E3726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2B3676FC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637F74A4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63151BE1" w14:textId="77777777" w:rsidTr="00C3118A">
                              <w:trPr>
                                <w:trHeight w:val="724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4C204A72" w14:textId="52DD32D5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0DD4CA4A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37612850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25545E14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30A9F703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03760E74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  <w:tr w:rsidR="00C3118A" w:rsidRPr="00C3118A" w14:paraId="0225B3D1" w14:textId="77777777" w:rsidTr="00C3118A">
                              <w:trPr>
                                <w:trHeight w:val="725"/>
                              </w:trPr>
                              <w:tc>
                                <w:tcPr>
                                  <w:tcW w:w="1499" w:type="dxa"/>
                                  <w:vAlign w:val="center"/>
                                </w:tcPr>
                                <w:p w14:paraId="3BDB793B" w14:textId="0AF408C6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8" w:type="dxa"/>
                                  <w:vAlign w:val="center"/>
                                </w:tcPr>
                                <w:p w14:paraId="6DC694E3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67" w:type="dxa"/>
                                  <w:vAlign w:val="center"/>
                                </w:tcPr>
                                <w:p w14:paraId="764ABB1A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74" w:type="dxa"/>
                                  <w:vAlign w:val="center"/>
                                </w:tcPr>
                                <w:p w14:paraId="2BF8D15A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26" w:type="dxa"/>
                                  <w:vAlign w:val="center"/>
                                </w:tcPr>
                                <w:p w14:paraId="03843BBF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933" w:type="dxa"/>
                                  <w:vAlign w:val="center"/>
                                </w:tcPr>
                                <w:p w14:paraId="02F4BDE5" w14:textId="77777777" w:rsidR="00C3118A" w:rsidRPr="00C3118A" w:rsidRDefault="00C3118A" w:rsidP="00C3118A">
                                  <w:pPr>
                                    <w:pStyle w:val="afc"/>
                                    <w:rPr>
                                      <w:b w:val="0"/>
                                      <w:bCs/>
                                      <w:sz w:val="18"/>
                                      <w:szCs w:val="18"/>
                                      <w:lang w:eastAsia="zh-TW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B700030" w14:textId="77777777" w:rsidR="00C3118A" w:rsidRDefault="00C3118A" w:rsidP="00C3118A">
                            <w:pPr>
                              <w:pStyle w:val="ACLTextFirstLine"/>
                              <w:overflowPunct w:val="0"/>
                              <w:ind w:firstLine="0"/>
                              <w:rPr>
                                <w:rFonts w:eastAsia="標楷體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36000" rIns="0" bIns="36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DAC24" id="_x0000_s1027" type="#_x0000_t202" style="position:absolute;left:0;text-align:left;margin-left:-27.7pt;margin-top:34.2pt;width:586.75pt;height:636.0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" fillcolor="white [3201]" stroked="f" strokeweight=".5pt">
                <v:textbox inset="0,1mm,0,1mm">
                  <w:txbxContent>
                    <w:p w14:paraId="4283C91B" w14:textId="36AC89A7" w:rsidR="00C3118A" w:rsidRDefault="00C3118A" w:rsidP="00C3118A">
                      <w:pPr>
                        <w:pStyle w:val="ACLTextFirstLine"/>
                        <w:overflowPunct w:val="0"/>
                        <w:ind w:firstLine="0"/>
                        <w:jc w:val="center"/>
                        <w:rPr>
                          <w:rFonts w:eastAsia="標楷體"/>
                          <w:lang w:eastAsia="zh-TW"/>
                        </w:rPr>
                      </w:pPr>
                      <w:r>
                        <w:rPr>
                          <w:rFonts w:eastAsia="標楷體"/>
                          <w:lang w:eastAsia="zh-TW"/>
                        </w:rPr>
                        <w:t>Table</w:t>
                      </w:r>
                      <w:r w:rsidRPr="009266A0">
                        <w:rPr>
                          <w:rFonts w:eastAsia="標楷體"/>
                        </w:rPr>
                        <w:t xml:space="preserve"> </w:t>
                      </w:r>
                      <w:r w:rsidR="002C58B8">
                        <w:rPr>
                          <w:rFonts w:eastAsia="標楷體"/>
                          <w:lang w:eastAsia="zh-TW"/>
                        </w:rPr>
                        <w:t>2</w:t>
                      </w:r>
                      <w:r>
                        <w:rPr>
                          <w:rFonts w:eastAsia="標楷體" w:hint="eastAsia"/>
                          <w:lang w:eastAsia="zh-TW"/>
                        </w:rPr>
                        <w:t>.</w:t>
                      </w:r>
                      <w:r>
                        <w:rPr>
                          <w:rFonts w:eastAsia="標楷體"/>
                          <w:lang w:eastAsia="zh-TW"/>
                        </w:rPr>
                        <w:t xml:space="preserve"> Experiment Records of </w:t>
                      </w:r>
                      <w:r w:rsidR="002C58B8">
                        <w:rPr>
                          <w:rFonts w:eastAsia="標楷體"/>
                          <w:lang w:eastAsia="zh-TW"/>
                        </w:rPr>
                        <w:t>your methods</w:t>
                      </w:r>
                    </w:p>
                    <w:tbl>
                      <w:tblPr>
                        <w:tblStyle w:val="a7"/>
                        <w:tblW w:w="11477" w:type="dxa"/>
                        <w:tblBorders>
                          <w:top w:val="thinThickSmallGap" w:sz="24" w:space="0" w:color="auto"/>
                          <w:left w:val="dotted" w:sz="4" w:space="0" w:color="auto"/>
                          <w:bottom w:val="thickThinSmallGap" w:sz="24" w:space="0" w:color="auto"/>
                          <w:right w:val="dotted" w:sz="4" w:space="0" w:color="auto"/>
                          <w:insideV w:val="dotted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499"/>
                        <w:gridCol w:w="1978"/>
                        <w:gridCol w:w="1967"/>
                        <w:gridCol w:w="1974"/>
                        <w:gridCol w:w="2126"/>
                        <w:gridCol w:w="1933"/>
                      </w:tblGrid>
                      <w:tr w:rsidR="00C3118A" w:rsidRPr="00C3118A" w14:paraId="05208642" w14:textId="77777777" w:rsidTr="00C3118A">
                        <w:trPr>
                          <w:trHeight w:val="362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54C6D5D1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Methods</w:t>
                            </w: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6B0597ED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Training Data k-fold</w:t>
                            </w:r>
                          </w:p>
                          <w:p w14:paraId="50A2599B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Average-Micro</w:t>
                            </w:r>
                          </w:p>
                          <w:p w14:paraId="7F54688B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recision/Recall/F</w:t>
                            </w: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643BA982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Training Data k-fold</w:t>
                            </w:r>
                          </w:p>
                          <w:p w14:paraId="5FE2DABC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Average-Macro</w:t>
                            </w:r>
                          </w:p>
                          <w:p w14:paraId="1CEE3777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recision/Recall/F</w:t>
                            </w: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  <w:vertAlign w:val="subscript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79D2898C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Test Data</w:t>
                            </w:r>
                          </w:p>
                          <w:p w14:paraId="1CF3BE57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ublic Leaderboard</w:t>
                            </w:r>
                          </w:p>
                          <w:p w14:paraId="4DD9DA75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Score/Rank/filename</w:t>
                            </w: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399EA5F4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Test Data</w:t>
                            </w:r>
                          </w:p>
                          <w:p w14:paraId="16514740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rivate Leaderboard</w:t>
                            </w:r>
                          </w:p>
                          <w:p w14:paraId="47273246" w14:textId="3469F45E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Score/Rank/filename/Date</w:t>
                            </w: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45C080F8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Parameters for training model</w:t>
                            </w:r>
                          </w:p>
                        </w:tc>
                      </w:tr>
                      <w:tr w:rsidR="00C3118A" w:rsidRPr="00C3118A" w14:paraId="23B7B1A1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4BCB557D" w14:textId="398C8C8E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Your method #1</w:t>
                            </w: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529B6923" w14:textId="2D27491C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2F1D3D8E" w14:textId="5607B314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0FCF4243" w14:textId="6A190F53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1D2DB75E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7DE05F5F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C3118A" w:rsidRPr="00C3118A" w14:paraId="023E2309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5926398A" w14:textId="3853372D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Your method #</w:t>
                            </w:r>
                            <w:r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2A7A4AFC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309B75F2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57089AEE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002C8A63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47C596FC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C3118A" w:rsidRPr="00C3118A" w14:paraId="6AB0237D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24D2B7D5" w14:textId="0CAD7EDD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  <w:r w:rsidRPr="00C3118A"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Your method #</w:t>
                            </w:r>
                            <w:r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42E33CA0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2299933A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78B1EE62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5D132F65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440E1107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C3118A" w:rsidRPr="00C3118A" w14:paraId="520B6B29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024E6C79" w14:textId="58818CE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15A40D51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519F881C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7035870A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508A87EA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6D8CEA75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C3118A" w:rsidRPr="00C3118A" w14:paraId="04DED925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1B1AEA06" w14:textId="50821738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7290B1C2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3400478E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09C5D19B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0506D192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71A29299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C3118A" w:rsidRPr="00C3118A" w14:paraId="3B945143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743D00BC" w14:textId="29C1B25C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63521126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5E68CB86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7554C305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4FCA93DF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2997B1FF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C3118A" w:rsidRPr="00C3118A" w14:paraId="01F963F4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43FE5813" w14:textId="06E4464C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0F85977D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13114DEF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19E79428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642B7D33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736EEFFB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C3118A" w:rsidRPr="00C3118A" w14:paraId="4B61D7BA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577C2D2E" w14:textId="7E698109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51DE17A0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503D44C4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598405C4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38DE25FE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3D64496E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C3118A" w:rsidRPr="00C3118A" w14:paraId="717C913E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039DE173" w14:textId="308835A6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5ADEBB50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2DC4D14B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729DECEE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2F9759A1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5C563002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</w:tr>
                      <w:tr w:rsidR="00C3118A" w:rsidRPr="00C3118A" w14:paraId="7C41DCF0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52DCF387" w14:textId="747EF30C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01777390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5E9915E8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31EA40C5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02C3A28E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263FE506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</w:tr>
                      <w:tr w:rsidR="00C3118A" w:rsidRPr="00C3118A" w14:paraId="705F92A3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05C5D828" w14:textId="453F1A15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1202187A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7571BEA8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27AC3808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14EE4E45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153D6BDC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</w:tr>
                      <w:tr w:rsidR="00C3118A" w:rsidRPr="00C3118A" w14:paraId="457EB934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1D896E81" w14:textId="20D861E3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3C6104EF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710715E5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37DFE090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22B6BD38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5785DD11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</w:tr>
                      <w:tr w:rsidR="00C3118A" w:rsidRPr="00C3118A" w14:paraId="2BAAA247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2993EC8A" w14:textId="282FF52B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2AE62C25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5B386241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1D1E3726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2B3676FC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637F74A4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</w:tr>
                      <w:tr w:rsidR="00C3118A" w:rsidRPr="00C3118A" w14:paraId="63151BE1" w14:textId="77777777" w:rsidTr="00C3118A">
                        <w:trPr>
                          <w:trHeight w:val="724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4C204A72" w14:textId="52DD32D5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0DD4CA4A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37612850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25545E14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30A9F703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03760E74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</w:tr>
                      <w:tr w:rsidR="00C3118A" w:rsidRPr="00C3118A" w14:paraId="0225B3D1" w14:textId="77777777" w:rsidTr="00C3118A">
                        <w:trPr>
                          <w:trHeight w:val="725"/>
                        </w:trPr>
                        <w:tc>
                          <w:tcPr>
                            <w:tcW w:w="1499" w:type="dxa"/>
                            <w:vAlign w:val="center"/>
                          </w:tcPr>
                          <w:p w14:paraId="3BDB793B" w14:textId="0AF408C6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978" w:type="dxa"/>
                            <w:vAlign w:val="center"/>
                          </w:tcPr>
                          <w:p w14:paraId="6DC694E3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67" w:type="dxa"/>
                            <w:vAlign w:val="center"/>
                          </w:tcPr>
                          <w:p w14:paraId="764ABB1A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74" w:type="dxa"/>
                            <w:vAlign w:val="center"/>
                          </w:tcPr>
                          <w:p w14:paraId="2BF8D15A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2126" w:type="dxa"/>
                            <w:vAlign w:val="center"/>
                          </w:tcPr>
                          <w:p w14:paraId="03843BBF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  <w:tc>
                          <w:tcPr>
                            <w:tcW w:w="1933" w:type="dxa"/>
                            <w:vAlign w:val="center"/>
                          </w:tcPr>
                          <w:p w14:paraId="02F4BDE5" w14:textId="77777777" w:rsidR="00C3118A" w:rsidRPr="00C3118A" w:rsidRDefault="00C3118A" w:rsidP="00C3118A">
                            <w:pPr>
                              <w:pStyle w:val="afc"/>
                              <w:rPr>
                                <w:b w:val="0"/>
                                <w:bCs/>
                                <w:sz w:val="18"/>
                                <w:szCs w:val="18"/>
                                <w:lang w:eastAsia="zh-TW"/>
                              </w:rPr>
                            </w:pPr>
                          </w:p>
                        </w:tc>
                      </w:tr>
                    </w:tbl>
                    <w:p w14:paraId="7B700030" w14:textId="77777777" w:rsidR="00C3118A" w:rsidRDefault="00C3118A" w:rsidP="00C3118A">
                      <w:pPr>
                        <w:pStyle w:val="ACLTextFirstLine"/>
                        <w:overflowPunct w:val="0"/>
                        <w:ind w:firstLine="0"/>
                        <w:rPr>
                          <w:rFonts w:eastAsia="標楷體"/>
                          <w:lang w:eastAsia="zh-TW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3118A">
        <w:rPr>
          <w:rFonts w:hint="eastAsia"/>
        </w:rPr>
        <w:t>你的方法</w:t>
      </w:r>
      <w:r w:rsidR="00C3118A">
        <w:rPr>
          <w:rFonts w:hint="eastAsia"/>
        </w:rPr>
        <w:t xml:space="preserve"> </w:t>
      </w:r>
      <w:r w:rsidR="00C3118A">
        <w:t>Your Methods</w:t>
      </w:r>
    </w:p>
    <w:p w14:paraId="3A5A5EA4" w14:textId="469D7EC9" w:rsidR="002C58B8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t>[</w:t>
      </w:r>
      <w:r w:rsidRPr="002C58B8">
        <w:rPr>
          <w:rFonts w:hint="eastAsia"/>
          <w:i/>
          <w:iCs/>
          <w:color w:val="D0CECE" w:themeColor="background2" w:themeShade="E6"/>
        </w:rPr>
        <w:t>實</w:t>
      </w:r>
      <w:r>
        <w:rPr>
          <w:rFonts w:hint="eastAsia"/>
          <w:i/>
          <w:iCs/>
          <w:color w:val="D0CECE" w:themeColor="background2" w:themeShade="E6"/>
        </w:rPr>
        <w:t>驗你的</w:t>
      </w:r>
      <w:r w:rsidRPr="002C58B8">
        <w:rPr>
          <w:rFonts w:hint="eastAsia"/>
          <w:i/>
          <w:iCs/>
          <w:color w:val="D0CECE" w:themeColor="background2" w:themeShade="E6"/>
        </w:rPr>
        <w:t>方法，紀錄訓練參數，訓練模型以</w:t>
      </w:r>
      <w:r w:rsidRPr="002C58B8">
        <w:rPr>
          <w:i/>
          <w:iCs/>
          <w:color w:val="D0CECE" w:themeColor="background2" w:themeShade="E6"/>
        </w:rPr>
        <w:t xml:space="preserve"> K-folds </w:t>
      </w:r>
      <w:r w:rsidRPr="002C58B8">
        <w:rPr>
          <w:rFonts w:hint="eastAsia"/>
          <w:i/>
          <w:iCs/>
          <w:color w:val="D0CECE" w:themeColor="background2" w:themeShade="E6"/>
        </w:rPr>
        <w:t>跑分</w:t>
      </w:r>
      <w:r w:rsidRPr="002C58B8">
        <w:rPr>
          <w:rFonts w:hint="eastAsia"/>
          <w:i/>
          <w:iCs/>
          <w:color w:val="D0CECE" w:themeColor="background2" w:themeShade="E6"/>
        </w:rPr>
        <w:t xml:space="preserve"> </w:t>
      </w:r>
      <w:r w:rsidRPr="002C58B8">
        <w:rPr>
          <w:i/>
          <w:iCs/>
          <w:color w:val="D0CECE" w:themeColor="background2" w:themeShade="E6"/>
        </w:rPr>
        <w:t xml:space="preserve">Average-Micro </w:t>
      </w:r>
      <w:r w:rsidRPr="002C58B8">
        <w:rPr>
          <w:rFonts w:hint="eastAsia"/>
          <w:i/>
          <w:iCs/>
          <w:color w:val="D0CECE" w:themeColor="background2" w:themeShade="E6"/>
        </w:rPr>
        <w:t>及</w:t>
      </w:r>
      <w:r w:rsidRPr="002C58B8">
        <w:rPr>
          <w:i/>
          <w:iCs/>
          <w:color w:val="D0CECE" w:themeColor="background2" w:themeShade="E6"/>
        </w:rPr>
        <w:t xml:space="preserve">Average-Macro </w:t>
      </w:r>
      <w:r w:rsidRPr="002C58B8">
        <w:rPr>
          <w:rFonts w:hint="eastAsia"/>
          <w:i/>
          <w:iCs/>
          <w:color w:val="D0CECE" w:themeColor="background2" w:themeShade="E6"/>
        </w:rPr>
        <w:t>的</w:t>
      </w:r>
      <w:r w:rsidRPr="002C58B8">
        <w:rPr>
          <w:i/>
          <w:iCs/>
          <w:color w:val="D0CECE" w:themeColor="background2" w:themeShade="E6"/>
        </w:rPr>
        <w:t>Precision/Recall/F</w:t>
      </w:r>
      <w:r w:rsidRPr="002C58B8">
        <w:rPr>
          <w:i/>
          <w:iCs/>
          <w:color w:val="D0CECE" w:themeColor="background2" w:themeShade="E6"/>
          <w:vertAlign w:val="subscript"/>
        </w:rPr>
        <w:t>1</w:t>
      </w:r>
      <w:r w:rsidRPr="002C58B8">
        <w:rPr>
          <w:i/>
          <w:iCs/>
          <w:color w:val="D0CECE" w:themeColor="background2" w:themeShade="E6"/>
        </w:rPr>
        <w:t xml:space="preserve"> </w:t>
      </w:r>
      <w:r w:rsidRPr="002C58B8">
        <w:rPr>
          <w:rFonts w:hint="eastAsia"/>
          <w:i/>
          <w:iCs/>
          <w:color w:val="D0CECE" w:themeColor="background2" w:themeShade="E6"/>
        </w:rPr>
        <w:t>表現，最後以訓練好方法去推論測試資料集的答案並上傳</w:t>
      </w:r>
      <w:r w:rsidRPr="002C58B8">
        <w:rPr>
          <w:i/>
          <w:iCs/>
          <w:color w:val="D0CECE" w:themeColor="background2" w:themeShade="E6"/>
        </w:rPr>
        <w:t xml:space="preserve"> Kaggle</w:t>
      </w:r>
      <w:r w:rsidRPr="002C58B8">
        <w:rPr>
          <w:rFonts w:hint="eastAsia"/>
          <w:i/>
          <w:iCs/>
          <w:color w:val="D0CECE" w:themeColor="background2" w:themeShade="E6"/>
        </w:rPr>
        <w:t xml:space="preserve"> </w:t>
      </w:r>
      <w:r w:rsidRPr="002C58B8">
        <w:rPr>
          <w:rFonts w:hint="eastAsia"/>
          <w:i/>
          <w:iCs/>
          <w:color w:val="D0CECE" w:themeColor="background2" w:themeShade="E6"/>
        </w:rPr>
        <w:t>獲得</w:t>
      </w:r>
      <w:r w:rsidRPr="002C58B8">
        <w:rPr>
          <w:i/>
          <w:iCs/>
          <w:color w:val="D0CECE" w:themeColor="background2" w:themeShade="E6"/>
        </w:rPr>
        <w:t xml:space="preserve"> Public/Private</w:t>
      </w:r>
      <w:r w:rsidRPr="002C58B8">
        <w:rPr>
          <w:rFonts w:hint="eastAsia"/>
          <w:i/>
          <w:iCs/>
          <w:color w:val="D0CECE" w:themeColor="background2" w:themeShade="E6"/>
        </w:rPr>
        <w:t>排行榜的分數及排名。每種方法至少要有</w:t>
      </w:r>
      <w:r w:rsidRPr="002C58B8">
        <w:rPr>
          <w:rFonts w:hint="eastAsia"/>
          <w:i/>
          <w:iCs/>
          <w:color w:val="D0CECE" w:themeColor="background2" w:themeShade="E6"/>
        </w:rPr>
        <w:t xml:space="preserve"> </w:t>
      </w:r>
      <w:r w:rsidRPr="002C58B8">
        <w:rPr>
          <w:i/>
          <w:iCs/>
          <w:color w:val="D0CECE" w:themeColor="background2" w:themeShade="E6"/>
        </w:rPr>
        <w:t xml:space="preserve">3 </w:t>
      </w:r>
      <w:r w:rsidRPr="002C58B8">
        <w:rPr>
          <w:rFonts w:hint="eastAsia"/>
          <w:i/>
          <w:iCs/>
          <w:color w:val="D0CECE" w:themeColor="background2" w:themeShade="E6"/>
        </w:rPr>
        <w:t>次上傳預測檔成功紀錄，登錄上傳檔名。</w:t>
      </w:r>
    </w:p>
    <w:p w14:paraId="37ED97B0" w14:textId="7A052A2C" w:rsidR="002C58B8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lastRenderedPageBreak/>
        <w:t xml:space="preserve">Document experiments using </w:t>
      </w:r>
      <w:r>
        <w:rPr>
          <w:i/>
          <w:iCs/>
          <w:color w:val="D0CECE" w:themeColor="background2" w:themeShade="E6"/>
        </w:rPr>
        <w:t xml:space="preserve">your </w:t>
      </w:r>
      <w:r w:rsidRPr="002C58B8">
        <w:rPr>
          <w:i/>
          <w:iCs/>
          <w:color w:val="D0CECE" w:themeColor="background2" w:themeShade="E6"/>
        </w:rPr>
        <w:t xml:space="preserve"> methods</w:t>
      </w:r>
      <w:r>
        <w:rPr>
          <w:i/>
          <w:iCs/>
          <w:color w:val="D0CECE" w:themeColor="background2" w:themeShade="E6"/>
        </w:rPr>
        <w:t xml:space="preserve">. </w:t>
      </w:r>
      <w:r w:rsidRPr="002C58B8">
        <w:rPr>
          <w:i/>
          <w:iCs/>
          <w:color w:val="D0CECE" w:themeColor="background2" w:themeShade="E6"/>
        </w:rPr>
        <w:t>Include:</w:t>
      </w:r>
    </w:p>
    <w:p w14:paraId="30E11A2C" w14:textId="77777777" w:rsidR="002C58B8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t>- Training parameters</w:t>
      </w:r>
    </w:p>
    <w:p w14:paraId="46B5DEA7" w14:textId="77777777" w:rsidR="002C58B8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t xml:space="preserve">- Model performance using K-folds cross-validation: </w:t>
      </w:r>
    </w:p>
    <w:p w14:paraId="4A2B903F" w14:textId="77777777" w:rsidR="002C58B8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t>- Average-Micro Precision/Recall/F1 scores</w:t>
      </w:r>
    </w:p>
    <w:p w14:paraId="0449AA17" w14:textId="77777777" w:rsidR="002C58B8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t>- Average-Macro Precision/Recall/F1 scores</w:t>
      </w:r>
    </w:p>
    <w:p w14:paraId="190EE8BC" w14:textId="77777777" w:rsidR="002C58B8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t>- Kaggle submission results:</w:t>
      </w:r>
    </w:p>
    <w:p w14:paraId="6C03267F" w14:textId="77777777" w:rsidR="002C58B8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t>- Test set predictions</w:t>
      </w:r>
    </w:p>
    <w:p w14:paraId="4FE8CACD" w14:textId="77777777" w:rsidR="002C58B8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t>- Public/Private leaderboard scores and rankings</w:t>
      </w:r>
    </w:p>
    <w:p w14:paraId="79BB6AE5" w14:textId="30B8ED45" w:rsidR="00C3118A" w:rsidRPr="002C58B8" w:rsidRDefault="002C58B8" w:rsidP="002C58B8">
      <w:pPr>
        <w:rPr>
          <w:i/>
          <w:iCs/>
          <w:color w:val="D0CECE" w:themeColor="background2" w:themeShade="E6"/>
        </w:rPr>
      </w:pPr>
      <w:r w:rsidRPr="002C58B8">
        <w:rPr>
          <w:i/>
          <w:iCs/>
          <w:color w:val="D0CECE" w:themeColor="background2" w:themeShade="E6"/>
        </w:rPr>
        <w:t>At least 3 successful submission records per method with submission filenames</w:t>
      </w:r>
      <w:r w:rsidRPr="002C58B8">
        <w:rPr>
          <w:rFonts w:hint="eastAsia"/>
          <w:i/>
          <w:iCs/>
          <w:color w:val="D0CECE" w:themeColor="background2" w:themeShade="E6"/>
        </w:rPr>
        <w:t>]</w:t>
      </w:r>
    </w:p>
    <w:p w14:paraId="6E4AB161" w14:textId="77777777" w:rsidR="00C3118A" w:rsidRDefault="00C3118A" w:rsidP="00C3118A"/>
    <w:p w14:paraId="4C4866FA" w14:textId="77777777" w:rsidR="002C58B8" w:rsidRPr="00C3118A" w:rsidRDefault="002C58B8" w:rsidP="00C3118A"/>
    <w:p w14:paraId="474D60A7" w14:textId="553356BD" w:rsidR="002B4507" w:rsidRDefault="002B4507">
      <w:pPr>
        <w:widowControl/>
        <w:spacing w:line="240" w:lineRule="auto"/>
        <w:jc w:val="left"/>
        <w:rPr>
          <w:b/>
          <w:sz w:val="28"/>
        </w:rPr>
      </w:pPr>
      <w:r>
        <w:rPr>
          <w:b/>
          <w:sz w:val="28"/>
        </w:rPr>
        <w:br w:type="page"/>
      </w:r>
    </w:p>
    <w:p w14:paraId="4A4B325C" w14:textId="0F7AB650" w:rsidR="00B35855" w:rsidRDefault="000E3A9B" w:rsidP="000E3A9B">
      <w:pPr>
        <w:pStyle w:val="22"/>
        <w:spacing w:before="180" w:after="180"/>
      </w:pPr>
      <w:r>
        <w:rPr>
          <w:rFonts w:hint="eastAsia"/>
        </w:rPr>
        <w:lastRenderedPageBreak/>
        <w:t>討論</w:t>
      </w:r>
      <w:r w:rsidR="002B4507">
        <w:t xml:space="preserve"> Discussion</w:t>
      </w:r>
    </w:p>
    <w:p w14:paraId="6B33A600" w14:textId="1461AE6F" w:rsidR="002B4507" w:rsidRPr="002B4507" w:rsidRDefault="000E3A9B" w:rsidP="002B4507">
      <w:pPr>
        <w:rPr>
          <w:i/>
          <w:iCs/>
          <w:color w:val="D0CECE" w:themeColor="background2" w:themeShade="E6"/>
        </w:rPr>
      </w:pPr>
      <w:r w:rsidRPr="002B4507">
        <w:rPr>
          <w:i/>
          <w:iCs/>
          <w:color w:val="D0CECE" w:themeColor="background2" w:themeShade="E6"/>
        </w:rPr>
        <w:t>[</w:t>
      </w:r>
      <w:r w:rsidRPr="002B4507">
        <w:rPr>
          <w:rFonts w:hint="eastAsia"/>
          <w:i/>
          <w:iCs/>
          <w:color w:val="D0CECE" w:themeColor="background2" w:themeShade="E6"/>
        </w:rPr>
        <w:t>討論</w:t>
      </w:r>
      <w:r w:rsidR="007E3D5C" w:rsidRPr="002B4507">
        <w:rPr>
          <w:rFonts w:hint="eastAsia"/>
          <w:i/>
          <w:iCs/>
          <w:color w:val="D0CECE" w:themeColor="background2" w:themeShade="E6"/>
        </w:rPr>
        <w:t>前處理、模型</w:t>
      </w:r>
      <w:r w:rsidRPr="002B4507">
        <w:rPr>
          <w:rFonts w:hint="eastAsia"/>
          <w:i/>
          <w:iCs/>
          <w:color w:val="D0CECE" w:themeColor="background2" w:themeShade="E6"/>
        </w:rPr>
        <w:t>方法及參數調整的利弊得失。</w:t>
      </w:r>
      <w:r w:rsidR="002B4507" w:rsidRPr="002B4507">
        <w:rPr>
          <w:i/>
          <w:iCs/>
          <w:color w:val="D0CECE" w:themeColor="background2" w:themeShade="E6"/>
        </w:rPr>
        <w:t>[Provide a concise analysis of:</w:t>
      </w:r>
    </w:p>
    <w:p w14:paraId="3774492F" w14:textId="77777777" w:rsidR="002B4507" w:rsidRPr="002B4507" w:rsidRDefault="002B4507" w:rsidP="002B4507">
      <w:pPr>
        <w:rPr>
          <w:i/>
          <w:iCs/>
          <w:color w:val="D0CECE" w:themeColor="background2" w:themeShade="E6"/>
        </w:rPr>
      </w:pPr>
      <w:r w:rsidRPr="002B4507">
        <w:rPr>
          <w:i/>
          <w:iCs/>
          <w:color w:val="D0CECE" w:themeColor="background2" w:themeShade="E6"/>
        </w:rPr>
        <w:t>- Preprocessing effectiveness</w:t>
      </w:r>
    </w:p>
    <w:p w14:paraId="03285B3B" w14:textId="77777777" w:rsidR="002B4507" w:rsidRPr="002B4507" w:rsidRDefault="002B4507" w:rsidP="002B4507">
      <w:pPr>
        <w:rPr>
          <w:i/>
          <w:iCs/>
          <w:color w:val="D0CECE" w:themeColor="background2" w:themeShade="E6"/>
        </w:rPr>
      </w:pPr>
      <w:r w:rsidRPr="002B4507">
        <w:rPr>
          <w:i/>
          <w:iCs/>
          <w:color w:val="D0CECE" w:themeColor="background2" w:themeShade="E6"/>
        </w:rPr>
        <w:t>- Model performance comparison</w:t>
      </w:r>
    </w:p>
    <w:p w14:paraId="1B88AA4A" w14:textId="3E40A107" w:rsidR="000E3A9B" w:rsidRPr="002B4507" w:rsidRDefault="002B4507" w:rsidP="002B4507">
      <w:pPr>
        <w:rPr>
          <w:i/>
          <w:iCs/>
          <w:color w:val="D0CECE" w:themeColor="background2" w:themeShade="E6"/>
        </w:rPr>
      </w:pPr>
      <w:r w:rsidRPr="002B4507">
        <w:rPr>
          <w:i/>
          <w:iCs/>
          <w:color w:val="D0CECE" w:themeColor="background2" w:themeShade="E6"/>
        </w:rPr>
        <w:t>- Parameter tuning trade-offs and impacts]</w:t>
      </w:r>
      <w:r w:rsidR="000E3A9B" w:rsidRPr="002B4507">
        <w:rPr>
          <w:rFonts w:hint="eastAsia"/>
          <w:i/>
          <w:iCs/>
          <w:color w:val="D0CECE" w:themeColor="background2" w:themeShade="E6"/>
        </w:rPr>
        <w:t>]</w:t>
      </w:r>
    </w:p>
    <w:p w14:paraId="781721CF" w14:textId="64F9AB60" w:rsidR="000E3A9B" w:rsidRPr="00F83496" w:rsidRDefault="000E3A9B" w:rsidP="000E3A9B">
      <w:pPr>
        <w:rPr>
          <w:rFonts w:eastAsia="BiauKai" w:cs="新細明體"/>
          <w:color w:val="0070C0"/>
        </w:rPr>
      </w:pPr>
    </w:p>
    <w:p w14:paraId="74FB485F" w14:textId="400D001D" w:rsidR="008A2A99" w:rsidRPr="00F83496" w:rsidRDefault="008A2A99" w:rsidP="00095A95">
      <w:pPr>
        <w:spacing w:line="440" w:lineRule="exact"/>
        <w:rPr>
          <w:rFonts w:eastAsia="BiauKai" w:cs="新細明體"/>
          <w:color w:val="0070C0"/>
        </w:rPr>
      </w:pPr>
    </w:p>
    <w:sectPr w:rsidR="008A2A99" w:rsidRPr="00F83496" w:rsidSect="00AD1989">
      <w:footerReference w:type="even" r:id="rId8"/>
      <w:footerReference w:type="default" r:id="rId9"/>
      <w:pgSz w:w="11906" w:h="16838"/>
      <w:pgMar w:top="567" w:right="567" w:bottom="454" w:left="720" w:header="851" w:footer="851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9B05E7" w14:textId="77777777" w:rsidR="004739CD" w:rsidRDefault="004739CD">
      <w:r>
        <w:separator/>
      </w:r>
    </w:p>
  </w:endnote>
  <w:endnote w:type="continuationSeparator" w:id="0">
    <w:p w14:paraId="379A2D42" w14:textId="77777777" w:rsidR="004739CD" w:rsidRDefault="00473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F1002BFF" w:usb1="29DFFFFF" w:usb2="00000037" w:usb3="00000000" w:csb0="001000FF" w:csb1="00000000"/>
  </w:font>
  <w:font w:name="BiauKai">
    <w:altName w:val="微軟正黑體"/>
    <w:panose1 w:val="02010601000101010101"/>
    <w:charset w:val="88"/>
    <w:family w:val="script"/>
    <w:pitch w:val="variable"/>
    <w:sig w:usb0="800000E3" w:usb1="38CFFD7A" w:usb2="00000016" w:usb3="00000000" w:csb0="0010000D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 (標題 CS 字型)">
    <w:altName w:val="新細明體"/>
    <w:panose1 w:val="02020603050405020304"/>
    <w:charset w:val="88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79F83F" w14:textId="6E164FCD" w:rsidR="00056F42" w:rsidRDefault="00056F42" w:rsidP="001D6472">
    <w:pPr>
      <w:pStyle w:val="a6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 w:rsidR="008973FE">
      <w:rPr>
        <w:rStyle w:val="a8"/>
        <w:noProof/>
      </w:rPr>
      <w:t>23</w:t>
    </w:r>
    <w:r>
      <w:rPr>
        <w:rStyle w:val="a8"/>
      </w:rPr>
      <w:fldChar w:fldCharType="end"/>
    </w:r>
  </w:p>
  <w:p w14:paraId="4F3561E7" w14:textId="77777777" w:rsidR="00056F42" w:rsidRDefault="00056F42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1D61D" w14:textId="77777777" w:rsidR="00056F42" w:rsidRDefault="00056F42" w:rsidP="001D6472">
    <w:pPr>
      <w:pStyle w:val="a6"/>
      <w:framePr w:wrap="around" w:vAnchor="text" w:hAnchor="margin" w:xAlign="center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>
      <w:rPr>
        <w:rStyle w:val="a8"/>
        <w:noProof/>
      </w:rPr>
      <w:t>1</w:t>
    </w:r>
    <w:r>
      <w:rPr>
        <w:rStyle w:val="a8"/>
      </w:rPr>
      <w:fldChar w:fldCharType="end"/>
    </w:r>
  </w:p>
  <w:p w14:paraId="0A600702" w14:textId="77777777" w:rsidR="00056F42" w:rsidRDefault="00056F4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778BE1" w14:textId="77777777" w:rsidR="004739CD" w:rsidRDefault="004739CD">
      <w:r>
        <w:separator/>
      </w:r>
    </w:p>
  </w:footnote>
  <w:footnote w:type="continuationSeparator" w:id="0">
    <w:p w14:paraId="6709BDBC" w14:textId="77777777" w:rsidR="004739CD" w:rsidRDefault="00473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C5872"/>
    <w:multiLevelType w:val="hybridMultilevel"/>
    <w:tmpl w:val="A8F08D3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1EB04F8"/>
    <w:multiLevelType w:val="hybridMultilevel"/>
    <w:tmpl w:val="658C152E"/>
    <w:lvl w:ilvl="0" w:tplc="0D6E9668">
      <w:start w:val="1"/>
      <w:numFmt w:val="decimal"/>
      <w:lvlText w:val="%1."/>
      <w:lvlJc w:val="left"/>
      <w:pPr>
        <w:ind w:left="87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71" w:hanging="480"/>
      </w:pPr>
    </w:lvl>
    <w:lvl w:ilvl="2" w:tplc="0409001B" w:tentative="1">
      <w:start w:val="1"/>
      <w:numFmt w:val="lowerRoman"/>
      <w:lvlText w:val="%3."/>
      <w:lvlJc w:val="right"/>
      <w:pPr>
        <w:ind w:left="1951" w:hanging="480"/>
      </w:pPr>
    </w:lvl>
    <w:lvl w:ilvl="3" w:tplc="0409000F" w:tentative="1">
      <w:start w:val="1"/>
      <w:numFmt w:val="decimal"/>
      <w:lvlText w:val="%4."/>
      <w:lvlJc w:val="left"/>
      <w:pPr>
        <w:ind w:left="243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1" w:hanging="480"/>
      </w:pPr>
    </w:lvl>
    <w:lvl w:ilvl="5" w:tplc="0409001B" w:tentative="1">
      <w:start w:val="1"/>
      <w:numFmt w:val="lowerRoman"/>
      <w:lvlText w:val="%6."/>
      <w:lvlJc w:val="right"/>
      <w:pPr>
        <w:ind w:left="3391" w:hanging="480"/>
      </w:pPr>
    </w:lvl>
    <w:lvl w:ilvl="6" w:tplc="0409000F" w:tentative="1">
      <w:start w:val="1"/>
      <w:numFmt w:val="decimal"/>
      <w:lvlText w:val="%7."/>
      <w:lvlJc w:val="left"/>
      <w:pPr>
        <w:ind w:left="387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1" w:hanging="480"/>
      </w:pPr>
    </w:lvl>
    <w:lvl w:ilvl="8" w:tplc="0409001B" w:tentative="1">
      <w:start w:val="1"/>
      <w:numFmt w:val="lowerRoman"/>
      <w:lvlText w:val="%9."/>
      <w:lvlJc w:val="right"/>
      <w:pPr>
        <w:ind w:left="4831" w:hanging="480"/>
      </w:pPr>
    </w:lvl>
  </w:abstractNum>
  <w:abstractNum w:abstractNumId="2" w15:restartNumberingAfterBreak="0">
    <w:nsid w:val="19D838C2"/>
    <w:multiLevelType w:val="hybridMultilevel"/>
    <w:tmpl w:val="0340126C"/>
    <w:lvl w:ilvl="0" w:tplc="80722DFC">
      <w:start w:val="1"/>
      <w:numFmt w:val="taiwaneseCountingThousand"/>
      <w:lvlText w:val="%1、"/>
      <w:lvlJc w:val="left"/>
      <w:pPr>
        <w:ind w:left="8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10" w:hanging="480"/>
      </w:pPr>
    </w:lvl>
    <w:lvl w:ilvl="2" w:tplc="0409001B" w:tentative="1">
      <w:start w:val="1"/>
      <w:numFmt w:val="lowerRoman"/>
      <w:lvlText w:val="%3."/>
      <w:lvlJc w:val="right"/>
      <w:pPr>
        <w:ind w:left="1590" w:hanging="480"/>
      </w:pPr>
    </w:lvl>
    <w:lvl w:ilvl="3" w:tplc="0409000F" w:tentative="1">
      <w:start w:val="1"/>
      <w:numFmt w:val="decimal"/>
      <w:lvlText w:val="%4."/>
      <w:lvlJc w:val="left"/>
      <w:pPr>
        <w:ind w:left="20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50" w:hanging="480"/>
      </w:pPr>
    </w:lvl>
    <w:lvl w:ilvl="5" w:tplc="0409001B" w:tentative="1">
      <w:start w:val="1"/>
      <w:numFmt w:val="lowerRoman"/>
      <w:lvlText w:val="%6."/>
      <w:lvlJc w:val="right"/>
      <w:pPr>
        <w:ind w:left="3030" w:hanging="480"/>
      </w:pPr>
    </w:lvl>
    <w:lvl w:ilvl="6" w:tplc="0409000F" w:tentative="1">
      <w:start w:val="1"/>
      <w:numFmt w:val="decimal"/>
      <w:lvlText w:val="%7."/>
      <w:lvlJc w:val="left"/>
      <w:pPr>
        <w:ind w:left="35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90" w:hanging="480"/>
      </w:pPr>
    </w:lvl>
    <w:lvl w:ilvl="8" w:tplc="0409001B" w:tentative="1">
      <w:start w:val="1"/>
      <w:numFmt w:val="lowerRoman"/>
      <w:lvlText w:val="%9."/>
      <w:lvlJc w:val="right"/>
      <w:pPr>
        <w:ind w:left="4470" w:hanging="480"/>
      </w:pPr>
    </w:lvl>
  </w:abstractNum>
  <w:abstractNum w:abstractNumId="3" w15:restartNumberingAfterBreak="0">
    <w:nsid w:val="1D492AC6"/>
    <w:multiLevelType w:val="hybridMultilevel"/>
    <w:tmpl w:val="F19EB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1736FD1"/>
    <w:multiLevelType w:val="hybridMultilevel"/>
    <w:tmpl w:val="B24EE22E"/>
    <w:lvl w:ilvl="0" w:tplc="80722DFC">
      <w:start w:val="1"/>
      <w:numFmt w:val="taiwaneseCountingThousand"/>
      <w:lvlText w:val="%1、"/>
      <w:lvlJc w:val="left"/>
      <w:pPr>
        <w:ind w:left="8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10" w:hanging="480"/>
      </w:pPr>
    </w:lvl>
    <w:lvl w:ilvl="2" w:tplc="0409001B" w:tentative="1">
      <w:start w:val="1"/>
      <w:numFmt w:val="lowerRoman"/>
      <w:lvlText w:val="%3."/>
      <w:lvlJc w:val="right"/>
      <w:pPr>
        <w:ind w:left="1590" w:hanging="480"/>
      </w:pPr>
    </w:lvl>
    <w:lvl w:ilvl="3" w:tplc="0409000F" w:tentative="1">
      <w:start w:val="1"/>
      <w:numFmt w:val="decimal"/>
      <w:lvlText w:val="%4."/>
      <w:lvlJc w:val="left"/>
      <w:pPr>
        <w:ind w:left="20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50" w:hanging="480"/>
      </w:pPr>
    </w:lvl>
    <w:lvl w:ilvl="5" w:tplc="0409001B" w:tentative="1">
      <w:start w:val="1"/>
      <w:numFmt w:val="lowerRoman"/>
      <w:lvlText w:val="%6."/>
      <w:lvlJc w:val="right"/>
      <w:pPr>
        <w:ind w:left="3030" w:hanging="480"/>
      </w:pPr>
    </w:lvl>
    <w:lvl w:ilvl="6" w:tplc="0409000F" w:tentative="1">
      <w:start w:val="1"/>
      <w:numFmt w:val="decimal"/>
      <w:lvlText w:val="%7."/>
      <w:lvlJc w:val="left"/>
      <w:pPr>
        <w:ind w:left="35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90" w:hanging="480"/>
      </w:pPr>
    </w:lvl>
    <w:lvl w:ilvl="8" w:tplc="0409001B" w:tentative="1">
      <w:start w:val="1"/>
      <w:numFmt w:val="lowerRoman"/>
      <w:lvlText w:val="%9."/>
      <w:lvlJc w:val="right"/>
      <w:pPr>
        <w:ind w:left="4470" w:hanging="480"/>
      </w:pPr>
    </w:lvl>
  </w:abstractNum>
  <w:abstractNum w:abstractNumId="5" w15:restartNumberingAfterBreak="0">
    <w:nsid w:val="21A97858"/>
    <w:multiLevelType w:val="hybridMultilevel"/>
    <w:tmpl w:val="93D871AA"/>
    <w:lvl w:ilvl="0" w:tplc="A8567106">
      <w:start w:val="258"/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28F05BD"/>
    <w:multiLevelType w:val="hybridMultilevel"/>
    <w:tmpl w:val="3B709C4C"/>
    <w:lvl w:ilvl="0" w:tplc="B1C8E314">
      <w:start w:val="1"/>
      <w:numFmt w:val="taiwaneseCountingThousand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2FB3CE2"/>
    <w:multiLevelType w:val="hybridMultilevel"/>
    <w:tmpl w:val="F5DE05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6B9401A"/>
    <w:multiLevelType w:val="hybridMultilevel"/>
    <w:tmpl w:val="F71A24A8"/>
    <w:lvl w:ilvl="0" w:tplc="CBF2C1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82B2681"/>
    <w:multiLevelType w:val="hybridMultilevel"/>
    <w:tmpl w:val="032E7276"/>
    <w:lvl w:ilvl="0" w:tplc="F686232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D844FB5"/>
    <w:multiLevelType w:val="hybridMultilevel"/>
    <w:tmpl w:val="BBE48C4A"/>
    <w:lvl w:ilvl="0" w:tplc="79680470">
      <w:start w:val="258"/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56C3D4D"/>
    <w:multiLevelType w:val="hybridMultilevel"/>
    <w:tmpl w:val="7D5826D2"/>
    <w:lvl w:ilvl="0" w:tplc="BF2213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84871D0"/>
    <w:multiLevelType w:val="hybridMultilevel"/>
    <w:tmpl w:val="FCFE6850"/>
    <w:lvl w:ilvl="0" w:tplc="08EA3C6A">
      <w:start w:val="1"/>
      <w:numFmt w:val="taiwaneseCountingThousand"/>
      <w:pStyle w:val="1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D830CF5"/>
    <w:multiLevelType w:val="hybridMultilevel"/>
    <w:tmpl w:val="6C36AEC0"/>
    <w:lvl w:ilvl="0" w:tplc="A0729EFA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40745543"/>
    <w:multiLevelType w:val="hybridMultilevel"/>
    <w:tmpl w:val="00F03062"/>
    <w:lvl w:ilvl="0" w:tplc="2F10D078">
      <w:start w:val="81"/>
      <w:numFmt w:val="bullet"/>
      <w:lvlText w:val="-"/>
      <w:lvlJc w:val="left"/>
      <w:pPr>
        <w:ind w:left="84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5" w15:restartNumberingAfterBreak="0">
    <w:nsid w:val="451322BE"/>
    <w:multiLevelType w:val="hybridMultilevel"/>
    <w:tmpl w:val="2E2E283A"/>
    <w:lvl w:ilvl="0" w:tplc="9BEAEB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8EF401A"/>
    <w:multiLevelType w:val="hybridMultilevel"/>
    <w:tmpl w:val="226A82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92E2326"/>
    <w:multiLevelType w:val="hybridMultilevel"/>
    <w:tmpl w:val="B81EDD54"/>
    <w:lvl w:ilvl="0" w:tplc="4DD666BC">
      <w:start w:val="4"/>
      <w:numFmt w:val="bullet"/>
      <w:lvlText w:val="■"/>
      <w:lvlJc w:val="left"/>
      <w:pPr>
        <w:ind w:left="660" w:hanging="360"/>
      </w:pPr>
      <w:rPr>
        <w:rFonts w:ascii="BiauKai" w:eastAsia="BiauKai" w:hAnsi="BiauKai" w:cs="Times New Roman" w:hint="eastAsia"/>
        <w:sz w:val="30"/>
      </w:rPr>
    </w:lvl>
    <w:lvl w:ilvl="1" w:tplc="04090003" w:tentative="1">
      <w:start w:val="1"/>
      <w:numFmt w:val="bullet"/>
      <w:lvlText w:val=""/>
      <w:lvlJc w:val="left"/>
      <w:pPr>
        <w:ind w:left="12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80"/>
      </w:pPr>
      <w:rPr>
        <w:rFonts w:ascii="Wingdings" w:hAnsi="Wingdings" w:hint="default"/>
      </w:rPr>
    </w:lvl>
  </w:abstractNum>
  <w:abstractNum w:abstractNumId="18" w15:restartNumberingAfterBreak="0">
    <w:nsid w:val="49532EBC"/>
    <w:multiLevelType w:val="hybridMultilevel"/>
    <w:tmpl w:val="BF8CEBB6"/>
    <w:lvl w:ilvl="0" w:tplc="0D6E9668">
      <w:start w:val="1"/>
      <w:numFmt w:val="decimal"/>
      <w:lvlText w:val="%1."/>
      <w:lvlJc w:val="left"/>
      <w:pPr>
        <w:ind w:left="871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471" w:hanging="480"/>
      </w:pPr>
    </w:lvl>
    <w:lvl w:ilvl="2" w:tplc="0409001B" w:tentative="1">
      <w:start w:val="1"/>
      <w:numFmt w:val="lowerRoman"/>
      <w:lvlText w:val="%3."/>
      <w:lvlJc w:val="right"/>
      <w:pPr>
        <w:ind w:left="1951" w:hanging="480"/>
      </w:pPr>
    </w:lvl>
    <w:lvl w:ilvl="3" w:tplc="0409000F" w:tentative="1">
      <w:start w:val="1"/>
      <w:numFmt w:val="decimal"/>
      <w:lvlText w:val="%4."/>
      <w:lvlJc w:val="left"/>
      <w:pPr>
        <w:ind w:left="243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1" w:hanging="480"/>
      </w:pPr>
    </w:lvl>
    <w:lvl w:ilvl="5" w:tplc="0409001B" w:tentative="1">
      <w:start w:val="1"/>
      <w:numFmt w:val="lowerRoman"/>
      <w:lvlText w:val="%6."/>
      <w:lvlJc w:val="right"/>
      <w:pPr>
        <w:ind w:left="3391" w:hanging="480"/>
      </w:pPr>
    </w:lvl>
    <w:lvl w:ilvl="6" w:tplc="0409000F" w:tentative="1">
      <w:start w:val="1"/>
      <w:numFmt w:val="decimal"/>
      <w:lvlText w:val="%7."/>
      <w:lvlJc w:val="left"/>
      <w:pPr>
        <w:ind w:left="387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1" w:hanging="480"/>
      </w:pPr>
    </w:lvl>
    <w:lvl w:ilvl="8" w:tplc="0409001B" w:tentative="1">
      <w:start w:val="1"/>
      <w:numFmt w:val="lowerRoman"/>
      <w:lvlText w:val="%9."/>
      <w:lvlJc w:val="right"/>
      <w:pPr>
        <w:ind w:left="4831" w:hanging="480"/>
      </w:pPr>
    </w:lvl>
  </w:abstractNum>
  <w:abstractNum w:abstractNumId="19" w15:restartNumberingAfterBreak="0">
    <w:nsid w:val="4AE441FB"/>
    <w:multiLevelType w:val="multilevel"/>
    <w:tmpl w:val="3828C37A"/>
    <w:lvl w:ilvl="0">
      <w:start w:val="1"/>
      <w:numFmt w:val="none"/>
      <w:pStyle w:val="10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  <w:szCs w:val="36"/>
      </w:rPr>
    </w:lvl>
    <w:lvl w:ilvl="1">
      <w:start w:val="1"/>
      <w:numFmt w:val="decimal"/>
      <w:lvlText w:val="Chapter %1%2"/>
      <w:lvlJc w:val="left"/>
      <w:pPr>
        <w:tabs>
          <w:tab w:val="num" w:pos="3403"/>
        </w:tabs>
        <w:ind w:left="3403" w:hanging="1985"/>
      </w:pPr>
      <w:rPr>
        <w:rFonts w:hint="eastAsia"/>
        <w:b/>
        <w:i w:val="0"/>
        <w:sz w:val="36"/>
        <w:szCs w:val="36"/>
      </w:rPr>
    </w:lvl>
    <w:lvl w:ilvl="2">
      <w:start w:val="1"/>
      <w:numFmt w:val="decimal"/>
      <w:lvlText w:val="%1%2.%3"/>
      <w:lvlJc w:val="left"/>
      <w:pPr>
        <w:tabs>
          <w:tab w:val="num" w:pos="851"/>
        </w:tabs>
        <w:ind w:left="851" w:hanging="851"/>
      </w:pPr>
      <w:rPr>
        <w:rFonts w:hint="eastAsia"/>
        <w:sz w:val="32"/>
        <w:szCs w:val="32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ascii="Times New Roman" w:eastAsia="標楷體" w:hAnsi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20" w15:restartNumberingAfterBreak="0">
    <w:nsid w:val="4E2D4DFC"/>
    <w:multiLevelType w:val="hybridMultilevel"/>
    <w:tmpl w:val="C9F2EC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E931239"/>
    <w:multiLevelType w:val="multilevel"/>
    <w:tmpl w:val="D2BCFB02"/>
    <w:styleLink w:val="11"/>
    <w:lvl w:ilvl="0">
      <w:start w:val="1"/>
      <w:numFmt w:val="decimal"/>
      <w:lvlText w:val="%1."/>
      <w:lvlJc w:val="left"/>
      <w:pPr>
        <w:ind w:left="962" w:hanging="480"/>
      </w:pPr>
    </w:lvl>
    <w:lvl w:ilvl="1">
      <w:start w:val="1"/>
      <w:numFmt w:val="ideographTraditional"/>
      <w:lvlText w:val="%2、"/>
      <w:lvlJc w:val="left"/>
      <w:pPr>
        <w:ind w:left="1442" w:hanging="480"/>
      </w:pPr>
    </w:lvl>
    <w:lvl w:ilvl="2">
      <w:start w:val="1"/>
      <w:numFmt w:val="lowerRoman"/>
      <w:lvlText w:val="%3."/>
      <w:lvlJc w:val="right"/>
      <w:pPr>
        <w:ind w:left="1922" w:hanging="480"/>
      </w:pPr>
    </w:lvl>
    <w:lvl w:ilvl="3">
      <w:start w:val="1"/>
      <w:numFmt w:val="decimal"/>
      <w:lvlText w:val="%4."/>
      <w:lvlJc w:val="left"/>
      <w:pPr>
        <w:ind w:left="2402" w:hanging="480"/>
      </w:pPr>
    </w:lvl>
    <w:lvl w:ilvl="4">
      <w:start w:val="1"/>
      <w:numFmt w:val="ideographTraditional"/>
      <w:lvlText w:val="%5、"/>
      <w:lvlJc w:val="left"/>
      <w:pPr>
        <w:ind w:left="2882" w:hanging="480"/>
      </w:pPr>
    </w:lvl>
    <w:lvl w:ilvl="5">
      <w:start w:val="1"/>
      <w:numFmt w:val="lowerRoman"/>
      <w:lvlText w:val="%6."/>
      <w:lvlJc w:val="right"/>
      <w:pPr>
        <w:ind w:left="3362" w:hanging="480"/>
      </w:pPr>
    </w:lvl>
    <w:lvl w:ilvl="6">
      <w:start w:val="1"/>
      <w:numFmt w:val="decimal"/>
      <w:lvlText w:val="%7."/>
      <w:lvlJc w:val="left"/>
      <w:pPr>
        <w:ind w:left="3842" w:hanging="480"/>
      </w:pPr>
    </w:lvl>
    <w:lvl w:ilvl="7">
      <w:start w:val="1"/>
      <w:numFmt w:val="ideographTraditional"/>
      <w:lvlText w:val="%8、"/>
      <w:lvlJc w:val="left"/>
      <w:pPr>
        <w:ind w:left="4322" w:hanging="480"/>
      </w:pPr>
    </w:lvl>
    <w:lvl w:ilvl="8">
      <w:start w:val="1"/>
      <w:numFmt w:val="lowerRoman"/>
      <w:lvlText w:val="%9."/>
      <w:lvlJc w:val="right"/>
      <w:pPr>
        <w:ind w:left="4802" w:hanging="480"/>
      </w:pPr>
    </w:lvl>
  </w:abstractNum>
  <w:abstractNum w:abstractNumId="22" w15:restartNumberingAfterBreak="0">
    <w:nsid w:val="515C6CC0"/>
    <w:multiLevelType w:val="hybridMultilevel"/>
    <w:tmpl w:val="FB907CC8"/>
    <w:lvl w:ilvl="0" w:tplc="83EA0BEE">
      <w:start w:val="7"/>
      <w:numFmt w:val="bullet"/>
      <w:lvlText w:val="※"/>
      <w:lvlJc w:val="left"/>
      <w:pPr>
        <w:tabs>
          <w:tab w:val="num" w:pos="360"/>
        </w:tabs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1F72E38"/>
    <w:multiLevelType w:val="hybridMultilevel"/>
    <w:tmpl w:val="12301ED4"/>
    <w:lvl w:ilvl="0" w:tplc="59AC9C04">
      <w:start w:val="1"/>
      <w:numFmt w:val="decimal"/>
      <w:pStyle w:val="22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24" w15:restartNumberingAfterBreak="0">
    <w:nsid w:val="521A78CE"/>
    <w:multiLevelType w:val="hybridMultilevel"/>
    <w:tmpl w:val="9E4C68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3175815"/>
    <w:multiLevelType w:val="singleLevel"/>
    <w:tmpl w:val="AEF8CCCA"/>
    <w:lvl w:ilvl="0">
      <w:start w:val="1"/>
      <w:numFmt w:val="taiwaneseCountingThousand"/>
      <w:lvlText w:val="%1、"/>
      <w:lvlJc w:val="left"/>
      <w:pPr>
        <w:tabs>
          <w:tab w:val="num" w:pos="480"/>
        </w:tabs>
        <w:ind w:left="480" w:hanging="480"/>
      </w:pPr>
      <w:rPr>
        <w:rFonts w:hint="eastAsia"/>
      </w:rPr>
    </w:lvl>
  </w:abstractNum>
  <w:abstractNum w:abstractNumId="26" w15:restartNumberingAfterBreak="0">
    <w:nsid w:val="582F3BA2"/>
    <w:multiLevelType w:val="multilevel"/>
    <w:tmpl w:val="E76CD6D2"/>
    <w:lvl w:ilvl="0">
      <w:start w:val="4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eastAsia"/>
      </w:rPr>
    </w:lvl>
  </w:abstractNum>
  <w:abstractNum w:abstractNumId="27" w15:restartNumberingAfterBreak="0">
    <w:nsid w:val="613F6AE3"/>
    <w:multiLevelType w:val="multilevel"/>
    <w:tmpl w:val="C59C8B8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B741B8D"/>
    <w:multiLevelType w:val="hybridMultilevel"/>
    <w:tmpl w:val="763074D4"/>
    <w:lvl w:ilvl="0" w:tplc="D082A1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8"/>
        <w:szCs w:val="28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54DCF402">
      <w:start w:val="1"/>
      <w:numFmt w:val="bullet"/>
      <w:lvlText w:val="□"/>
      <w:lvlJc w:val="left"/>
      <w:pPr>
        <w:tabs>
          <w:tab w:val="num" w:pos="1392"/>
        </w:tabs>
        <w:ind w:left="1392" w:hanging="432"/>
      </w:pPr>
      <w:rPr>
        <w:rFonts w:ascii="標楷體" w:eastAsia="標楷體" w:hAnsi="標楷體" w:cs="Times New Roman" w:hint="eastAsia"/>
      </w:rPr>
    </w:lvl>
    <w:lvl w:ilvl="3" w:tplc="86B8D394">
      <w:start w:val="1"/>
      <w:numFmt w:val="decimal"/>
      <w:lvlText w:val="(%4)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9" w15:restartNumberingAfterBreak="0">
    <w:nsid w:val="6C402C58"/>
    <w:multiLevelType w:val="hybridMultilevel"/>
    <w:tmpl w:val="FE441544"/>
    <w:lvl w:ilvl="0" w:tplc="47EEF1B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0" w15:restartNumberingAfterBreak="0">
    <w:nsid w:val="6CD32DA8"/>
    <w:multiLevelType w:val="singleLevel"/>
    <w:tmpl w:val="29529FBE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000000" w:themeColor="text1"/>
        <w:sz w:val="16"/>
        <w:szCs w:val="16"/>
      </w:rPr>
    </w:lvl>
  </w:abstractNum>
  <w:abstractNum w:abstractNumId="31" w15:restartNumberingAfterBreak="0">
    <w:nsid w:val="6EB279C2"/>
    <w:multiLevelType w:val="hybridMultilevel"/>
    <w:tmpl w:val="875C62B4"/>
    <w:lvl w:ilvl="0" w:tplc="CED09286">
      <w:start w:val="1"/>
      <w:numFmt w:val="taiwaneseCountingThousand"/>
      <w:lvlText w:val="%1、"/>
      <w:lvlJc w:val="left"/>
      <w:pPr>
        <w:ind w:left="87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10" w:hanging="480"/>
      </w:pPr>
    </w:lvl>
    <w:lvl w:ilvl="2" w:tplc="0409001B" w:tentative="1">
      <w:start w:val="1"/>
      <w:numFmt w:val="lowerRoman"/>
      <w:lvlText w:val="%3."/>
      <w:lvlJc w:val="right"/>
      <w:pPr>
        <w:ind w:left="1590" w:hanging="480"/>
      </w:pPr>
    </w:lvl>
    <w:lvl w:ilvl="3" w:tplc="0409000F" w:tentative="1">
      <w:start w:val="1"/>
      <w:numFmt w:val="decimal"/>
      <w:lvlText w:val="%4."/>
      <w:lvlJc w:val="left"/>
      <w:pPr>
        <w:ind w:left="20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50" w:hanging="480"/>
      </w:pPr>
    </w:lvl>
    <w:lvl w:ilvl="5" w:tplc="0409001B" w:tentative="1">
      <w:start w:val="1"/>
      <w:numFmt w:val="lowerRoman"/>
      <w:lvlText w:val="%6."/>
      <w:lvlJc w:val="right"/>
      <w:pPr>
        <w:ind w:left="3030" w:hanging="480"/>
      </w:pPr>
    </w:lvl>
    <w:lvl w:ilvl="6" w:tplc="0409000F" w:tentative="1">
      <w:start w:val="1"/>
      <w:numFmt w:val="decimal"/>
      <w:lvlText w:val="%7."/>
      <w:lvlJc w:val="left"/>
      <w:pPr>
        <w:ind w:left="35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90" w:hanging="480"/>
      </w:pPr>
    </w:lvl>
    <w:lvl w:ilvl="8" w:tplc="0409001B" w:tentative="1">
      <w:start w:val="1"/>
      <w:numFmt w:val="lowerRoman"/>
      <w:lvlText w:val="%9."/>
      <w:lvlJc w:val="right"/>
      <w:pPr>
        <w:ind w:left="4470" w:hanging="480"/>
      </w:pPr>
    </w:lvl>
  </w:abstractNum>
  <w:abstractNum w:abstractNumId="32" w15:restartNumberingAfterBreak="0">
    <w:nsid w:val="70D26F11"/>
    <w:multiLevelType w:val="hybridMultilevel"/>
    <w:tmpl w:val="B67EA5D0"/>
    <w:lvl w:ilvl="0" w:tplc="C13CA9B2">
      <w:start w:val="1"/>
      <w:numFmt w:val="taiwaneseCountingThousand"/>
      <w:lvlText w:val="%1、"/>
      <w:lvlJc w:val="left"/>
      <w:pPr>
        <w:ind w:left="870" w:hanging="72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10" w:hanging="480"/>
      </w:pPr>
    </w:lvl>
    <w:lvl w:ilvl="2" w:tplc="0409001B" w:tentative="1">
      <w:start w:val="1"/>
      <w:numFmt w:val="lowerRoman"/>
      <w:lvlText w:val="%3."/>
      <w:lvlJc w:val="right"/>
      <w:pPr>
        <w:ind w:left="1590" w:hanging="480"/>
      </w:pPr>
    </w:lvl>
    <w:lvl w:ilvl="3" w:tplc="0409000F" w:tentative="1">
      <w:start w:val="1"/>
      <w:numFmt w:val="decimal"/>
      <w:lvlText w:val="%4."/>
      <w:lvlJc w:val="left"/>
      <w:pPr>
        <w:ind w:left="20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50" w:hanging="480"/>
      </w:pPr>
    </w:lvl>
    <w:lvl w:ilvl="5" w:tplc="0409001B" w:tentative="1">
      <w:start w:val="1"/>
      <w:numFmt w:val="lowerRoman"/>
      <w:lvlText w:val="%6."/>
      <w:lvlJc w:val="right"/>
      <w:pPr>
        <w:ind w:left="3030" w:hanging="480"/>
      </w:pPr>
    </w:lvl>
    <w:lvl w:ilvl="6" w:tplc="0409000F" w:tentative="1">
      <w:start w:val="1"/>
      <w:numFmt w:val="decimal"/>
      <w:lvlText w:val="%7."/>
      <w:lvlJc w:val="left"/>
      <w:pPr>
        <w:ind w:left="35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90" w:hanging="480"/>
      </w:pPr>
    </w:lvl>
    <w:lvl w:ilvl="8" w:tplc="0409001B" w:tentative="1">
      <w:start w:val="1"/>
      <w:numFmt w:val="lowerRoman"/>
      <w:lvlText w:val="%9."/>
      <w:lvlJc w:val="right"/>
      <w:pPr>
        <w:ind w:left="4470" w:hanging="480"/>
      </w:pPr>
    </w:lvl>
  </w:abstractNum>
  <w:abstractNum w:abstractNumId="33" w15:restartNumberingAfterBreak="0">
    <w:nsid w:val="713F4733"/>
    <w:multiLevelType w:val="hybridMultilevel"/>
    <w:tmpl w:val="5EEAB928"/>
    <w:lvl w:ilvl="0" w:tplc="2A72BC8A">
      <w:start w:val="1"/>
      <w:numFmt w:val="upperRoman"/>
      <w:pStyle w:val="I3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5842A8B"/>
    <w:multiLevelType w:val="hybridMultilevel"/>
    <w:tmpl w:val="956CF624"/>
    <w:lvl w:ilvl="0" w:tplc="B9FECABE">
      <w:start w:val="1"/>
      <w:numFmt w:val="decimal"/>
      <w:lvlText w:val="[%1]"/>
      <w:lvlJc w:val="left"/>
      <w:pPr>
        <w:ind w:left="906" w:hanging="480"/>
      </w:pPr>
      <w:rPr>
        <w:rFonts w:cs="Times New Roman"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346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86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  <w:rPr>
        <w:rFonts w:cs="Times New Roman"/>
      </w:rPr>
    </w:lvl>
  </w:abstractNum>
  <w:abstractNum w:abstractNumId="35" w15:restartNumberingAfterBreak="0">
    <w:nsid w:val="7592457A"/>
    <w:multiLevelType w:val="hybridMultilevel"/>
    <w:tmpl w:val="8E70ECDC"/>
    <w:lvl w:ilvl="0" w:tplc="475AA5A8">
      <w:start w:val="1"/>
      <w:numFmt w:val="decimal"/>
      <w:pStyle w:val="Reference"/>
      <w:lvlText w:val="%1."/>
      <w:lvlJc w:val="left"/>
      <w:pPr>
        <w:ind w:left="397" w:hanging="397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7501FB"/>
    <w:multiLevelType w:val="hybridMultilevel"/>
    <w:tmpl w:val="2E2E283A"/>
    <w:lvl w:ilvl="0" w:tplc="9BEAEB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CBD319C"/>
    <w:multiLevelType w:val="hybridMultilevel"/>
    <w:tmpl w:val="5EE4EA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CF75EA6"/>
    <w:multiLevelType w:val="singleLevel"/>
    <w:tmpl w:val="82C2BE82"/>
    <w:lvl w:ilvl="0">
      <w:start w:val="1"/>
      <w:numFmt w:val="taiwaneseCountingThousand"/>
      <w:lvlText w:val="(%1)"/>
      <w:lvlJc w:val="left"/>
      <w:pPr>
        <w:tabs>
          <w:tab w:val="num" w:pos="870"/>
        </w:tabs>
        <w:ind w:left="870" w:hanging="390"/>
      </w:pPr>
      <w:rPr>
        <w:rFonts w:hint="eastAsia"/>
      </w:rPr>
    </w:lvl>
  </w:abstractNum>
  <w:abstractNum w:abstractNumId="39" w15:restartNumberingAfterBreak="0">
    <w:nsid w:val="7E6241C2"/>
    <w:multiLevelType w:val="hybridMultilevel"/>
    <w:tmpl w:val="DF38EBB2"/>
    <w:lvl w:ilvl="0" w:tplc="1B947C6C">
      <w:start w:val="1"/>
      <w:numFmt w:val="decimal"/>
      <w:lvlText w:val="%1."/>
      <w:lvlJc w:val="left"/>
      <w:pPr>
        <w:tabs>
          <w:tab w:val="num" w:pos="885"/>
        </w:tabs>
        <w:ind w:left="885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85"/>
        </w:tabs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65"/>
        </w:tabs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45"/>
        </w:tabs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925"/>
        </w:tabs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05"/>
        </w:tabs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85"/>
        </w:tabs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65"/>
        </w:tabs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45"/>
        </w:tabs>
        <w:ind w:left="4845" w:hanging="480"/>
      </w:pPr>
    </w:lvl>
  </w:abstractNum>
  <w:num w:numId="1" w16cid:durableId="1032922545">
    <w:abstractNumId w:val="38"/>
  </w:num>
  <w:num w:numId="2" w16cid:durableId="142622985">
    <w:abstractNumId w:val="39"/>
  </w:num>
  <w:num w:numId="3" w16cid:durableId="59600645">
    <w:abstractNumId w:val="22"/>
  </w:num>
  <w:num w:numId="4" w16cid:durableId="1544561805">
    <w:abstractNumId w:val="28"/>
  </w:num>
  <w:num w:numId="5" w16cid:durableId="754008810">
    <w:abstractNumId w:val="1"/>
  </w:num>
  <w:num w:numId="6" w16cid:durableId="1851527186">
    <w:abstractNumId w:val="18"/>
  </w:num>
  <w:num w:numId="7" w16cid:durableId="1248343276">
    <w:abstractNumId w:val="36"/>
  </w:num>
  <w:num w:numId="8" w16cid:durableId="1228229680">
    <w:abstractNumId w:val="15"/>
  </w:num>
  <w:num w:numId="9" w16cid:durableId="2040932603">
    <w:abstractNumId w:val="17"/>
  </w:num>
  <w:num w:numId="10" w16cid:durableId="1800295975">
    <w:abstractNumId w:val="9"/>
  </w:num>
  <w:num w:numId="11" w16cid:durableId="405106508">
    <w:abstractNumId w:val="25"/>
  </w:num>
  <w:num w:numId="12" w16cid:durableId="107243060">
    <w:abstractNumId w:val="6"/>
  </w:num>
  <w:num w:numId="13" w16cid:durableId="921179926">
    <w:abstractNumId w:val="11"/>
  </w:num>
  <w:num w:numId="14" w16cid:durableId="2050255569">
    <w:abstractNumId w:val="14"/>
  </w:num>
  <w:num w:numId="15" w16cid:durableId="1577278967">
    <w:abstractNumId w:val="35"/>
  </w:num>
  <w:num w:numId="16" w16cid:durableId="2061052854">
    <w:abstractNumId w:val="27"/>
  </w:num>
  <w:num w:numId="17" w16cid:durableId="1276670316">
    <w:abstractNumId w:val="26"/>
  </w:num>
  <w:num w:numId="18" w16cid:durableId="2054621819">
    <w:abstractNumId w:val="7"/>
  </w:num>
  <w:num w:numId="19" w16cid:durableId="2079210168">
    <w:abstractNumId w:val="31"/>
  </w:num>
  <w:num w:numId="20" w16cid:durableId="1843202210">
    <w:abstractNumId w:val="32"/>
  </w:num>
  <w:num w:numId="21" w16cid:durableId="1936554543">
    <w:abstractNumId w:val="4"/>
  </w:num>
  <w:num w:numId="22" w16cid:durableId="737870502">
    <w:abstractNumId w:val="2"/>
  </w:num>
  <w:num w:numId="23" w16cid:durableId="1356689807">
    <w:abstractNumId w:val="24"/>
  </w:num>
  <w:num w:numId="24" w16cid:durableId="1960599762">
    <w:abstractNumId w:val="34"/>
  </w:num>
  <w:num w:numId="25" w16cid:durableId="720716519">
    <w:abstractNumId w:val="0"/>
  </w:num>
  <w:num w:numId="26" w16cid:durableId="1384523466">
    <w:abstractNumId w:val="13"/>
  </w:num>
  <w:num w:numId="27" w16cid:durableId="2010939012">
    <w:abstractNumId w:val="19"/>
  </w:num>
  <w:num w:numId="28" w16cid:durableId="1992250506">
    <w:abstractNumId w:val="30"/>
  </w:num>
  <w:num w:numId="29" w16cid:durableId="806708263">
    <w:abstractNumId w:val="29"/>
  </w:num>
  <w:num w:numId="30" w16cid:durableId="324476694">
    <w:abstractNumId w:val="12"/>
  </w:num>
  <w:num w:numId="31" w16cid:durableId="1450975559">
    <w:abstractNumId w:val="20"/>
  </w:num>
  <w:num w:numId="32" w16cid:durableId="1496069879">
    <w:abstractNumId w:val="8"/>
  </w:num>
  <w:num w:numId="33" w16cid:durableId="1965117036">
    <w:abstractNumId w:val="23"/>
  </w:num>
  <w:num w:numId="34" w16cid:durableId="1280604106">
    <w:abstractNumId w:val="23"/>
    <w:lvlOverride w:ilvl="0">
      <w:startOverride w:val="1"/>
    </w:lvlOverride>
  </w:num>
  <w:num w:numId="35" w16cid:durableId="81071888">
    <w:abstractNumId w:val="23"/>
    <w:lvlOverride w:ilvl="0">
      <w:startOverride w:val="1"/>
    </w:lvlOverride>
  </w:num>
  <w:num w:numId="36" w16cid:durableId="1270311808">
    <w:abstractNumId w:val="21"/>
  </w:num>
  <w:num w:numId="37" w16cid:durableId="1312057671">
    <w:abstractNumId w:val="23"/>
    <w:lvlOverride w:ilvl="0">
      <w:startOverride w:val="1"/>
    </w:lvlOverride>
  </w:num>
  <w:num w:numId="38" w16cid:durableId="2034650651">
    <w:abstractNumId w:val="23"/>
    <w:lvlOverride w:ilvl="0">
      <w:startOverride w:val="1"/>
    </w:lvlOverride>
  </w:num>
  <w:num w:numId="39" w16cid:durableId="256839483">
    <w:abstractNumId w:val="23"/>
    <w:lvlOverride w:ilvl="0">
      <w:startOverride w:val="1"/>
    </w:lvlOverride>
  </w:num>
  <w:num w:numId="40" w16cid:durableId="1199008244">
    <w:abstractNumId w:val="33"/>
  </w:num>
  <w:num w:numId="41" w16cid:durableId="1676691848">
    <w:abstractNumId w:val="3"/>
  </w:num>
  <w:num w:numId="42" w16cid:durableId="1841193316">
    <w:abstractNumId w:val="33"/>
    <w:lvlOverride w:ilvl="0">
      <w:startOverride w:val="1"/>
    </w:lvlOverride>
  </w:num>
  <w:num w:numId="43" w16cid:durableId="1038317338">
    <w:abstractNumId w:val="37"/>
  </w:num>
  <w:num w:numId="44" w16cid:durableId="1741949260">
    <w:abstractNumId w:val="5"/>
  </w:num>
  <w:num w:numId="45" w16cid:durableId="1786070638">
    <w:abstractNumId w:val="10"/>
  </w:num>
  <w:num w:numId="46" w16cid:durableId="18095453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bordersDoNotSurroundHeader/>
  <w:bordersDoNotSurroundFooter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DQxMDM3MjcxtTBU0lEKTi0uzszPAykwqgUAtJt5SiwAAAA="/>
  </w:docVars>
  <w:rsids>
    <w:rsidRoot w:val="00A3788F"/>
    <w:rsid w:val="0000371A"/>
    <w:rsid w:val="000048E0"/>
    <w:rsid w:val="00004C68"/>
    <w:rsid w:val="000064D2"/>
    <w:rsid w:val="00006528"/>
    <w:rsid w:val="00006624"/>
    <w:rsid w:val="00010E7D"/>
    <w:rsid w:val="0001346B"/>
    <w:rsid w:val="00014558"/>
    <w:rsid w:val="0002087C"/>
    <w:rsid w:val="00020EAB"/>
    <w:rsid w:val="00021DE0"/>
    <w:rsid w:val="00026423"/>
    <w:rsid w:val="00026D6E"/>
    <w:rsid w:val="00032E18"/>
    <w:rsid w:val="000345DA"/>
    <w:rsid w:val="00037E19"/>
    <w:rsid w:val="0005431C"/>
    <w:rsid w:val="00056EB7"/>
    <w:rsid w:val="00056F42"/>
    <w:rsid w:val="00060142"/>
    <w:rsid w:val="00063A04"/>
    <w:rsid w:val="00064A6A"/>
    <w:rsid w:val="00064A92"/>
    <w:rsid w:val="0007142B"/>
    <w:rsid w:val="00071737"/>
    <w:rsid w:val="00073E50"/>
    <w:rsid w:val="00076880"/>
    <w:rsid w:val="000922AE"/>
    <w:rsid w:val="00095A95"/>
    <w:rsid w:val="000A18AE"/>
    <w:rsid w:val="000B0A37"/>
    <w:rsid w:val="000B0D0C"/>
    <w:rsid w:val="000B4A12"/>
    <w:rsid w:val="000C0872"/>
    <w:rsid w:val="000C1BF3"/>
    <w:rsid w:val="000C1FD6"/>
    <w:rsid w:val="000C22A6"/>
    <w:rsid w:val="000C2D4B"/>
    <w:rsid w:val="000C74CD"/>
    <w:rsid w:val="000D124F"/>
    <w:rsid w:val="000D2319"/>
    <w:rsid w:val="000D6578"/>
    <w:rsid w:val="000E3A9B"/>
    <w:rsid w:val="000E52F7"/>
    <w:rsid w:val="001030F3"/>
    <w:rsid w:val="001048AF"/>
    <w:rsid w:val="0010745D"/>
    <w:rsid w:val="001115E9"/>
    <w:rsid w:val="00117FDF"/>
    <w:rsid w:val="001226A0"/>
    <w:rsid w:val="001262E7"/>
    <w:rsid w:val="0013183E"/>
    <w:rsid w:val="00131E97"/>
    <w:rsid w:val="001322AD"/>
    <w:rsid w:val="001333BF"/>
    <w:rsid w:val="001367C4"/>
    <w:rsid w:val="0014014C"/>
    <w:rsid w:val="00146122"/>
    <w:rsid w:val="00147428"/>
    <w:rsid w:val="0015411D"/>
    <w:rsid w:val="00155815"/>
    <w:rsid w:val="00156432"/>
    <w:rsid w:val="00156B4F"/>
    <w:rsid w:val="00160743"/>
    <w:rsid w:val="00163385"/>
    <w:rsid w:val="0017280A"/>
    <w:rsid w:val="001762FB"/>
    <w:rsid w:val="00176579"/>
    <w:rsid w:val="00185B70"/>
    <w:rsid w:val="00192500"/>
    <w:rsid w:val="001926BA"/>
    <w:rsid w:val="001948BB"/>
    <w:rsid w:val="0019497B"/>
    <w:rsid w:val="0019516F"/>
    <w:rsid w:val="001A3F98"/>
    <w:rsid w:val="001A5851"/>
    <w:rsid w:val="001A62F7"/>
    <w:rsid w:val="001C092E"/>
    <w:rsid w:val="001C4AF6"/>
    <w:rsid w:val="001D6472"/>
    <w:rsid w:val="001E139F"/>
    <w:rsid w:val="001E26D9"/>
    <w:rsid w:val="001E304A"/>
    <w:rsid w:val="001E7706"/>
    <w:rsid w:val="001F0B39"/>
    <w:rsid w:val="001F3A8D"/>
    <w:rsid w:val="001F49F0"/>
    <w:rsid w:val="001F5369"/>
    <w:rsid w:val="001F7642"/>
    <w:rsid w:val="002367CD"/>
    <w:rsid w:val="00236A31"/>
    <w:rsid w:val="0024029A"/>
    <w:rsid w:val="00242685"/>
    <w:rsid w:val="002452E5"/>
    <w:rsid w:val="00247235"/>
    <w:rsid w:val="00251D8D"/>
    <w:rsid w:val="00254E6B"/>
    <w:rsid w:val="00260025"/>
    <w:rsid w:val="002620E0"/>
    <w:rsid w:val="002627E0"/>
    <w:rsid w:val="00263249"/>
    <w:rsid w:val="00267E5A"/>
    <w:rsid w:val="00271079"/>
    <w:rsid w:val="002742E1"/>
    <w:rsid w:val="00276A97"/>
    <w:rsid w:val="002770CA"/>
    <w:rsid w:val="00285554"/>
    <w:rsid w:val="0029181F"/>
    <w:rsid w:val="00295CB2"/>
    <w:rsid w:val="002A3868"/>
    <w:rsid w:val="002A7B98"/>
    <w:rsid w:val="002B11FE"/>
    <w:rsid w:val="002B2601"/>
    <w:rsid w:val="002B4507"/>
    <w:rsid w:val="002B6018"/>
    <w:rsid w:val="002B734E"/>
    <w:rsid w:val="002B76D5"/>
    <w:rsid w:val="002C2697"/>
    <w:rsid w:val="002C3B72"/>
    <w:rsid w:val="002C58B8"/>
    <w:rsid w:val="002C635C"/>
    <w:rsid w:val="002D0F70"/>
    <w:rsid w:val="002E510D"/>
    <w:rsid w:val="002E657D"/>
    <w:rsid w:val="002F1032"/>
    <w:rsid w:val="002F422A"/>
    <w:rsid w:val="002F59BC"/>
    <w:rsid w:val="00303568"/>
    <w:rsid w:val="00304BD3"/>
    <w:rsid w:val="00307F6A"/>
    <w:rsid w:val="00313A34"/>
    <w:rsid w:val="00326307"/>
    <w:rsid w:val="003368D7"/>
    <w:rsid w:val="003444D9"/>
    <w:rsid w:val="00345358"/>
    <w:rsid w:val="003458CF"/>
    <w:rsid w:val="003462C2"/>
    <w:rsid w:val="00346FB0"/>
    <w:rsid w:val="003555F0"/>
    <w:rsid w:val="00360341"/>
    <w:rsid w:val="003644EC"/>
    <w:rsid w:val="00370BE0"/>
    <w:rsid w:val="00377079"/>
    <w:rsid w:val="0037748D"/>
    <w:rsid w:val="003A165E"/>
    <w:rsid w:val="003A1724"/>
    <w:rsid w:val="003A2FC2"/>
    <w:rsid w:val="003A53F5"/>
    <w:rsid w:val="003B0E08"/>
    <w:rsid w:val="003B336D"/>
    <w:rsid w:val="003B7981"/>
    <w:rsid w:val="003C1B79"/>
    <w:rsid w:val="003D3CA8"/>
    <w:rsid w:val="003D5876"/>
    <w:rsid w:val="003D6B3C"/>
    <w:rsid w:val="003E4AAA"/>
    <w:rsid w:val="003F4D11"/>
    <w:rsid w:val="004004F1"/>
    <w:rsid w:val="00400F4C"/>
    <w:rsid w:val="00403C21"/>
    <w:rsid w:val="0040744C"/>
    <w:rsid w:val="00407BBC"/>
    <w:rsid w:val="00413D8B"/>
    <w:rsid w:val="00423A24"/>
    <w:rsid w:val="00431207"/>
    <w:rsid w:val="004336F6"/>
    <w:rsid w:val="00433FB0"/>
    <w:rsid w:val="0044283F"/>
    <w:rsid w:val="00444382"/>
    <w:rsid w:val="00446055"/>
    <w:rsid w:val="004545CE"/>
    <w:rsid w:val="00456EED"/>
    <w:rsid w:val="00457F3C"/>
    <w:rsid w:val="004616FE"/>
    <w:rsid w:val="0046237B"/>
    <w:rsid w:val="004739CD"/>
    <w:rsid w:val="00476844"/>
    <w:rsid w:val="00480121"/>
    <w:rsid w:val="00481090"/>
    <w:rsid w:val="00484482"/>
    <w:rsid w:val="00486121"/>
    <w:rsid w:val="00496473"/>
    <w:rsid w:val="004A4AAD"/>
    <w:rsid w:val="004A5D6C"/>
    <w:rsid w:val="004B6819"/>
    <w:rsid w:val="004C064A"/>
    <w:rsid w:val="004C3F17"/>
    <w:rsid w:val="004C5D4B"/>
    <w:rsid w:val="004C6B8C"/>
    <w:rsid w:val="004D22CA"/>
    <w:rsid w:val="004D7024"/>
    <w:rsid w:val="004F1474"/>
    <w:rsid w:val="004F2644"/>
    <w:rsid w:val="00503576"/>
    <w:rsid w:val="00507CC6"/>
    <w:rsid w:val="00527C8D"/>
    <w:rsid w:val="00531937"/>
    <w:rsid w:val="0054218A"/>
    <w:rsid w:val="00552684"/>
    <w:rsid w:val="005545CA"/>
    <w:rsid w:val="005558B0"/>
    <w:rsid w:val="0055713C"/>
    <w:rsid w:val="005600E7"/>
    <w:rsid w:val="005609D3"/>
    <w:rsid w:val="005619F2"/>
    <w:rsid w:val="0056541D"/>
    <w:rsid w:val="0057066A"/>
    <w:rsid w:val="005709DA"/>
    <w:rsid w:val="00574A81"/>
    <w:rsid w:val="005820BB"/>
    <w:rsid w:val="005A4027"/>
    <w:rsid w:val="005A50CC"/>
    <w:rsid w:val="005A582F"/>
    <w:rsid w:val="005A602F"/>
    <w:rsid w:val="005A6337"/>
    <w:rsid w:val="005B0FF8"/>
    <w:rsid w:val="005B16CB"/>
    <w:rsid w:val="005B1E60"/>
    <w:rsid w:val="005C3707"/>
    <w:rsid w:val="005C76A0"/>
    <w:rsid w:val="005E31F6"/>
    <w:rsid w:val="005F1AD8"/>
    <w:rsid w:val="005F3825"/>
    <w:rsid w:val="0060510E"/>
    <w:rsid w:val="0060729B"/>
    <w:rsid w:val="00614188"/>
    <w:rsid w:val="00614CBB"/>
    <w:rsid w:val="00620733"/>
    <w:rsid w:val="0062227D"/>
    <w:rsid w:val="00622523"/>
    <w:rsid w:val="006237E8"/>
    <w:rsid w:val="00632245"/>
    <w:rsid w:val="00633165"/>
    <w:rsid w:val="0064185B"/>
    <w:rsid w:val="00642181"/>
    <w:rsid w:val="006429E7"/>
    <w:rsid w:val="00646329"/>
    <w:rsid w:val="00647679"/>
    <w:rsid w:val="00654A2C"/>
    <w:rsid w:val="00657252"/>
    <w:rsid w:val="006729D0"/>
    <w:rsid w:val="00672A2E"/>
    <w:rsid w:val="006822D3"/>
    <w:rsid w:val="006858AB"/>
    <w:rsid w:val="006863A7"/>
    <w:rsid w:val="00686CCE"/>
    <w:rsid w:val="00692147"/>
    <w:rsid w:val="006A18B8"/>
    <w:rsid w:val="006A35E8"/>
    <w:rsid w:val="006B3579"/>
    <w:rsid w:val="006B512D"/>
    <w:rsid w:val="006B6384"/>
    <w:rsid w:val="006B66A3"/>
    <w:rsid w:val="006B79DA"/>
    <w:rsid w:val="006F1A0E"/>
    <w:rsid w:val="00701780"/>
    <w:rsid w:val="007151E5"/>
    <w:rsid w:val="007263D1"/>
    <w:rsid w:val="00726BE6"/>
    <w:rsid w:val="007307FA"/>
    <w:rsid w:val="0073270E"/>
    <w:rsid w:val="007343AE"/>
    <w:rsid w:val="00736AAD"/>
    <w:rsid w:val="007377B0"/>
    <w:rsid w:val="00750578"/>
    <w:rsid w:val="00751497"/>
    <w:rsid w:val="00752C04"/>
    <w:rsid w:val="007567E6"/>
    <w:rsid w:val="00756B29"/>
    <w:rsid w:val="00756E7E"/>
    <w:rsid w:val="00757C48"/>
    <w:rsid w:val="0076056E"/>
    <w:rsid w:val="00764020"/>
    <w:rsid w:val="00765EB5"/>
    <w:rsid w:val="00765F09"/>
    <w:rsid w:val="0077092C"/>
    <w:rsid w:val="00770A1A"/>
    <w:rsid w:val="00770C20"/>
    <w:rsid w:val="007722EB"/>
    <w:rsid w:val="00772A2A"/>
    <w:rsid w:val="00777398"/>
    <w:rsid w:val="0077762C"/>
    <w:rsid w:val="00790BF6"/>
    <w:rsid w:val="00792B03"/>
    <w:rsid w:val="00792BDC"/>
    <w:rsid w:val="00795677"/>
    <w:rsid w:val="00797BD6"/>
    <w:rsid w:val="007B1FC1"/>
    <w:rsid w:val="007B4910"/>
    <w:rsid w:val="007C3695"/>
    <w:rsid w:val="007C41C0"/>
    <w:rsid w:val="007D676F"/>
    <w:rsid w:val="007E011B"/>
    <w:rsid w:val="007E161A"/>
    <w:rsid w:val="007E1C47"/>
    <w:rsid w:val="007E261C"/>
    <w:rsid w:val="007E27DE"/>
    <w:rsid w:val="007E3D5C"/>
    <w:rsid w:val="007F1481"/>
    <w:rsid w:val="007F3650"/>
    <w:rsid w:val="007F7135"/>
    <w:rsid w:val="00812122"/>
    <w:rsid w:val="008165E9"/>
    <w:rsid w:val="00816F62"/>
    <w:rsid w:val="0083232B"/>
    <w:rsid w:val="00841E77"/>
    <w:rsid w:val="00845A21"/>
    <w:rsid w:val="0085666A"/>
    <w:rsid w:val="0085783B"/>
    <w:rsid w:val="0086143D"/>
    <w:rsid w:val="00861474"/>
    <w:rsid w:val="0086286D"/>
    <w:rsid w:val="00874D0A"/>
    <w:rsid w:val="008772FE"/>
    <w:rsid w:val="008807EB"/>
    <w:rsid w:val="008809B2"/>
    <w:rsid w:val="00882390"/>
    <w:rsid w:val="008828DB"/>
    <w:rsid w:val="00883C01"/>
    <w:rsid w:val="00886F71"/>
    <w:rsid w:val="008877EB"/>
    <w:rsid w:val="00896E69"/>
    <w:rsid w:val="008973FE"/>
    <w:rsid w:val="008A1DEC"/>
    <w:rsid w:val="008A2A99"/>
    <w:rsid w:val="008A33C7"/>
    <w:rsid w:val="008B540C"/>
    <w:rsid w:val="008B56C5"/>
    <w:rsid w:val="008C001E"/>
    <w:rsid w:val="008C1B57"/>
    <w:rsid w:val="008C2971"/>
    <w:rsid w:val="008C3387"/>
    <w:rsid w:val="008C531A"/>
    <w:rsid w:val="008C5396"/>
    <w:rsid w:val="008D044E"/>
    <w:rsid w:val="008D6ACF"/>
    <w:rsid w:val="008E41F4"/>
    <w:rsid w:val="008E457A"/>
    <w:rsid w:val="008F7203"/>
    <w:rsid w:val="00900D39"/>
    <w:rsid w:val="00904C93"/>
    <w:rsid w:val="00925187"/>
    <w:rsid w:val="00927179"/>
    <w:rsid w:val="00935198"/>
    <w:rsid w:val="0093604C"/>
    <w:rsid w:val="00941234"/>
    <w:rsid w:val="0094312D"/>
    <w:rsid w:val="009518AD"/>
    <w:rsid w:val="009549F3"/>
    <w:rsid w:val="00960363"/>
    <w:rsid w:val="00960D0C"/>
    <w:rsid w:val="00963078"/>
    <w:rsid w:val="00971A98"/>
    <w:rsid w:val="009802E7"/>
    <w:rsid w:val="00981C78"/>
    <w:rsid w:val="00987D4B"/>
    <w:rsid w:val="00995CF2"/>
    <w:rsid w:val="00996DE7"/>
    <w:rsid w:val="00997181"/>
    <w:rsid w:val="009A38D5"/>
    <w:rsid w:val="009B1613"/>
    <w:rsid w:val="009B64E0"/>
    <w:rsid w:val="009D7816"/>
    <w:rsid w:val="009E013A"/>
    <w:rsid w:val="009E40D5"/>
    <w:rsid w:val="009E759E"/>
    <w:rsid w:val="009F0C16"/>
    <w:rsid w:val="009F3F37"/>
    <w:rsid w:val="009F57C7"/>
    <w:rsid w:val="009F6FC4"/>
    <w:rsid w:val="00A015C0"/>
    <w:rsid w:val="00A01996"/>
    <w:rsid w:val="00A03DBB"/>
    <w:rsid w:val="00A04EB1"/>
    <w:rsid w:val="00A05C08"/>
    <w:rsid w:val="00A1530E"/>
    <w:rsid w:val="00A229F8"/>
    <w:rsid w:val="00A23757"/>
    <w:rsid w:val="00A23786"/>
    <w:rsid w:val="00A23C98"/>
    <w:rsid w:val="00A26F67"/>
    <w:rsid w:val="00A277BB"/>
    <w:rsid w:val="00A32B60"/>
    <w:rsid w:val="00A3363D"/>
    <w:rsid w:val="00A3788F"/>
    <w:rsid w:val="00A43DA9"/>
    <w:rsid w:val="00A4591F"/>
    <w:rsid w:val="00A47F22"/>
    <w:rsid w:val="00A51236"/>
    <w:rsid w:val="00A529AD"/>
    <w:rsid w:val="00A546CD"/>
    <w:rsid w:val="00A5699C"/>
    <w:rsid w:val="00A642A2"/>
    <w:rsid w:val="00A675B6"/>
    <w:rsid w:val="00A717BB"/>
    <w:rsid w:val="00A73E1D"/>
    <w:rsid w:val="00A74E97"/>
    <w:rsid w:val="00A75A2A"/>
    <w:rsid w:val="00A94783"/>
    <w:rsid w:val="00A95249"/>
    <w:rsid w:val="00AA1BED"/>
    <w:rsid w:val="00AA4052"/>
    <w:rsid w:val="00AA445C"/>
    <w:rsid w:val="00AB128A"/>
    <w:rsid w:val="00AB2255"/>
    <w:rsid w:val="00AC4C75"/>
    <w:rsid w:val="00AC4F8E"/>
    <w:rsid w:val="00AC5514"/>
    <w:rsid w:val="00AD0561"/>
    <w:rsid w:val="00AD1989"/>
    <w:rsid w:val="00AD7B7C"/>
    <w:rsid w:val="00AE2526"/>
    <w:rsid w:val="00AE509B"/>
    <w:rsid w:val="00AE5DB5"/>
    <w:rsid w:val="00AF071D"/>
    <w:rsid w:val="00AF717F"/>
    <w:rsid w:val="00B02555"/>
    <w:rsid w:val="00B050F9"/>
    <w:rsid w:val="00B31CFF"/>
    <w:rsid w:val="00B351E7"/>
    <w:rsid w:val="00B35855"/>
    <w:rsid w:val="00B3773A"/>
    <w:rsid w:val="00B3780C"/>
    <w:rsid w:val="00B40FE5"/>
    <w:rsid w:val="00B43EDB"/>
    <w:rsid w:val="00B520AE"/>
    <w:rsid w:val="00B71C43"/>
    <w:rsid w:val="00B810A9"/>
    <w:rsid w:val="00B834DE"/>
    <w:rsid w:val="00B85791"/>
    <w:rsid w:val="00B91082"/>
    <w:rsid w:val="00B921BB"/>
    <w:rsid w:val="00B9508D"/>
    <w:rsid w:val="00B955BB"/>
    <w:rsid w:val="00B95AAB"/>
    <w:rsid w:val="00B96383"/>
    <w:rsid w:val="00BA46E1"/>
    <w:rsid w:val="00BA6D55"/>
    <w:rsid w:val="00BB0478"/>
    <w:rsid w:val="00BB0786"/>
    <w:rsid w:val="00BC54D2"/>
    <w:rsid w:val="00BD0750"/>
    <w:rsid w:val="00BD4B04"/>
    <w:rsid w:val="00BD595E"/>
    <w:rsid w:val="00BE3CE4"/>
    <w:rsid w:val="00BE5E43"/>
    <w:rsid w:val="00BF1493"/>
    <w:rsid w:val="00BF1C3F"/>
    <w:rsid w:val="00BF5D3D"/>
    <w:rsid w:val="00C024A8"/>
    <w:rsid w:val="00C0408B"/>
    <w:rsid w:val="00C045FE"/>
    <w:rsid w:val="00C04673"/>
    <w:rsid w:val="00C0486B"/>
    <w:rsid w:val="00C06CA4"/>
    <w:rsid w:val="00C076FB"/>
    <w:rsid w:val="00C11118"/>
    <w:rsid w:val="00C163C0"/>
    <w:rsid w:val="00C2444E"/>
    <w:rsid w:val="00C25F82"/>
    <w:rsid w:val="00C27E5E"/>
    <w:rsid w:val="00C30040"/>
    <w:rsid w:val="00C3118A"/>
    <w:rsid w:val="00C344D9"/>
    <w:rsid w:val="00C345D1"/>
    <w:rsid w:val="00C40C19"/>
    <w:rsid w:val="00C418BB"/>
    <w:rsid w:val="00C43122"/>
    <w:rsid w:val="00C4570B"/>
    <w:rsid w:val="00C51643"/>
    <w:rsid w:val="00C53148"/>
    <w:rsid w:val="00C53D1C"/>
    <w:rsid w:val="00C5598E"/>
    <w:rsid w:val="00C6000F"/>
    <w:rsid w:val="00C625D7"/>
    <w:rsid w:val="00C63EBC"/>
    <w:rsid w:val="00C64500"/>
    <w:rsid w:val="00C67089"/>
    <w:rsid w:val="00C75B24"/>
    <w:rsid w:val="00C76FCD"/>
    <w:rsid w:val="00C773AF"/>
    <w:rsid w:val="00C7757C"/>
    <w:rsid w:val="00C803F0"/>
    <w:rsid w:val="00C81018"/>
    <w:rsid w:val="00C8147E"/>
    <w:rsid w:val="00C84D9F"/>
    <w:rsid w:val="00C86AD5"/>
    <w:rsid w:val="00C87720"/>
    <w:rsid w:val="00C91AFA"/>
    <w:rsid w:val="00C96BA0"/>
    <w:rsid w:val="00CA4A49"/>
    <w:rsid w:val="00CA6577"/>
    <w:rsid w:val="00CB5C70"/>
    <w:rsid w:val="00CB7DF4"/>
    <w:rsid w:val="00CC77A6"/>
    <w:rsid w:val="00CD117C"/>
    <w:rsid w:val="00CE072C"/>
    <w:rsid w:val="00CE1771"/>
    <w:rsid w:val="00CE2663"/>
    <w:rsid w:val="00CE3405"/>
    <w:rsid w:val="00CE4277"/>
    <w:rsid w:val="00CE4961"/>
    <w:rsid w:val="00CF44A3"/>
    <w:rsid w:val="00CF5A15"/>
    <w:rsid w:val="00D0027A"/>
    <w:rsid w:val="00D04172"/>
    <w:rsid w:val="00D10477"/>
    <w:rsid w:val="00D108AD"/>
    <w:rsid w:val="00D144A5"/>
    <w:rsid w:val="00D20EFF"/>
    <w:rsid w:val="00D26C92"/>
    <w:rsid w:val="00D26DF6"/>
    <w:rsid w:val="00D3117F"/>
    <w:rsid w:val="00D35DA5"/>
    <w:rsid w:val="00D40424"/>
    <w:rsid w:val="00D449F2"/>
    <w:rsid w:val="00D47231"/>
    <w:rsid w:val="00D553E8"/>
    <w:rsid w:val="00D56851"/>
    <w:rsid w:val="00D57639"/>
    <w:rsid w:val="00D57C80"/>
    <w:rsid w:val="00D66030"/>
    <w:rsid w:val="00D66651"/>
    <w:rsid w:val="00D70380"/>
    <w:rsid w:val="00D72A7B"/>
    <w:rsid w:val="00D74380"/>
    <w:rsid w:val="00D954DA"/>
    <w:rsid w:val="00D96CD4"/>
    <w:rsid w:val="00DA0848"/>
    <w:rsid w:val="00DA0EBC"/>
    <w:rsid w:val="00DB520B"/>
    <w:rsid w:val="00DB63B7"/>
    <w:rsid w:val="00DC23F7"/>
    <w:rsid w:val="00DC632C"/>
    <w:rsid w:val="00DD39BE"/>
    <w:rsid w:val="00DE19D2"/>
    <w:rsid w:val="00DE1EC8"/>
    <w:rsid w:val="00DE6071"/>
    <w:rsid w:val="00DE7245"/>
    <w:rsid w:val="00DE7B73"/>
    <w:rsid w:val="00DF1A74"/>
    <w:rsid w:val="00DF3B7B"/>
    <w:rsid w:val="00E023D6"/>
    <w:rsid w:val="00E064DD"/>
    <w:rsid w:val="00E07757"/>
    <w:rsid w:val="00E11FF1"/>
    <w:rsid w:val="00E120DA"/>
    <w:rsid w:val="00E12CC1"/>
    <w:rsid w:val="00E13104"/>
    <w:rsid w:val="00E15276"/>
    <w:rsid w:val="00E15AB2"/>
    <w:rsid w:val="00E24FB8"/>
    <w:rsid w:val="00E31972"/>
    <w:rsid w:val="00E324AD"/>
    <w:rsid w:val="00E34F3E"/>
    <w:rsid w:val="00E37B1A"/>
    <w:rsid w:val="00E40A7C"/>
    <w:rsid w:val="00E41B1E"/>
    <w:rsid w:val="00E42DB9"/>
    <w:rsid w:val="00E473C8"/>
    <w:rsid w:val="00E478BA"/>
    <w:rsid w:val="00E5371C"/>
    <w:rsid w:val="00E57240"/>
    <w:rsid w:val="00E6262D"/>
    <w:rsid w:val="00E658FE"/>
    <w:rsid w:val="00E72D21"/>
    <w:rsid w:val="00E72FCB"/>
    <w:rsid w:val="00E73345"/>
    <w:rsid w:val="00E7646A"/>
    <w:rsid w:val="00E821CA"/>
    <w:rsid w:val="00E83EE0"/>
    <w:rsid w:val="00E844B9"/>
    <w:rsid w:val="00EA233C"/>
    <w:rsid w:val="00EA3767"/>
    <w:rsid w:val="00EB4001"/>
    <w:rsid w:val="00EB72F4"/>
    <w:rsid w:val="00EB7D1D"/>
    <w:rsid w:val="00EC0A67"/>
    <w:rsid w:val="00EC6B62"/>
    <w:rsid w:val="00ED2C9F"/>
    <w:rsid w:val="00ED3A38"/>
    <w:rsid w:val="00ED6FE7"/>
    <w:rsid w:val="00ED7CF1"/>
    <w:rsid w:val="00EF2688"/>
    <w:rsid w:val="00EF6786"/>
    <w:rsid w:val="00F00AE6"/>
    <w:rsid w:val="00F00FE5"/>
    <w:rsid w:val="00F02361"/>
    <w:rsid w:val="00F02A76"/>
    <w:rsid w:val="00F0661E"/>
    <w:rsid w:val="00F122EE"/>
    <w:rsid w:val="00F263B3"/>
    <w:rsid w:val="00F26A35"/>
    <w:rsid w:val="00F33EEF"/>
    <w:rsid w:val="00F412B1"/>
    <w:rsid w:val="00F44687"/>
    <w:rsid w:val="00F67CAD"/>
    <w:rsid w:val="00F7269D"/>
    <w:rsid w:val="00F753EF"/>
    <w:rsid w:val="00F814C5"/>
    <w:rsid w:val="00F83496"/>
    <w:rsid w:val="00F972D6"/>
    <w:rsid w:val="00FA0314"/>
    <w:rsid w:val="00FA1E46"/>
    <w:rsid w:val="00FA252F"/>
    <w:rsid w:val="00FA5150"/>
    <w:rsid w:val="00FB611B"/>
    <w:rsid w:val="00FC1596"/>
    <w:rsid w:val="00FC66DF"/>
    <w:rsid w:val="00FD6D48"/>
    <w:rsid w:val="00FE6A0D"/>
    <w:rsid w:val="00FE7B7C"/>
    <w:rsid w:val="00FF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135C0"/>
  <w15:docId w15:val="{BF946F87-34CC-CC45-881B-F9EE0655F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9"/>
    <w:lsdException w:name="caption" w:semiHidden="1" w:uiPriority="35" w:unhideWhenUsed="1" w:qFormat="1"/>
    <w:lsdException w:name="footnote reference" w:uiPriority="99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C1B79"/>
    <w:pPr>
      <w:widowControl w:val="0"/>
      <w:spacing w:line="360" w:lineRule="auto"/>
      <w:jc w:val="both"/>
    </w:pPr>
    <w:rPr>
      <w:rFonts w:eastAsia="標楷體"/>
      <w:kern w:val="2"/>
      <w:sz w:val="24"/>
      <w:szCs w:val="24"/>
    </w:rPr>
  </w:style>
  <w:style w:type="paragraph" w:styleId="1">
    <w:name w:val="heading 1"/>
    <w:next w:val="a"/>
    <w:link w:val="12"/>
    <w:qFormat/>
    <w:rsid w:val="00C5598E"/>
    <w:pPr>
      <w:keepNext/>
      <w:numPr>
        <w:numId w:val="30"/>
      </w:numPr>
      <w:spacing w:before="120" w:after="120"/>
      <w:ind w:left="482" w:hanging="482"/>
      <w:outlineLvl w:val="0"/>
    </w:pPr>
    <w:rPr>
      <w:rFonts w:eastAsia="標楷體" w:cs="Times New Roman (標題 CS 字型)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unhideWhenUsed/>
    <w:qFormat/>
    <w:rsid w:val="008973FE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nhideWhenUsed/>
    <w:qFormat/>
    <w:rsid w:val="00E40A7C"/>
    <w:pPr>
      <w:keepNext/>
      <w:spacing w:line="720" w:lineRule="auto"/>
      <w:outlineLvl w:val="2"/>
    </w:pPr>
    <w:rPr>
      <w:rFonts w:ascii="Cambria" w:hAnsi="Cambria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Chars="210" w:left="504" w:firstLineChars="209" w:firstLine="543"/>
    </w:pPr>
    <w:rPr>
      <w:sz w:val="26"/>
    </w:rPr>
  </w:style>
  <w:style w:type="paragraph" w:styleId="a4">
    <w:name w:val="Balloon Text"/>
    <w:basedOn w:val="a"/>
    <w:link w:val="a5"/>
    <w:uiPriority w:val="99"/>
    <w:semiHidden/>
    <w:rsid w:val="002F422A"/>
    <w:rPr>
      <w:rFonts w:ascii="Arial" w:hAnsi="Arial"/>
      <w:sz w:val="18"/>
      <w:szCs w:val="18"/>
    </w:rPr>
  </w:style>
  <w:style w:type="paragraph" w:styleId="a6">
    <w:name w:val="footer"/>
    <w:basedOn w:val="a"/>
    <w:rsid w:val="005619F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7">
    <w:name w:val="Table Grid"/>
    <w:basedOn w:val="a1"/>
    <w:uiPriority w:val="39"/>
    <w:rsid w:val="009B1613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age number"/>
    <w:basedOn w:val="a0"/>
    <w:rsid w:val="006863A7"/>
  </w:style>
  <w:style w:type="paragraph" w:customStyle="1" w:styleId="a9">
    <w:name w:val="項次"/>
    <w:basedOn w:val="a"/>
    <w:rsid w:val="00790BF6"/>
    <w:pPr>
      <w:spacing w:line="440" w:lineRule="exact"/>
      <w:ind w:left="2224" w:hangingChars="695" w:hanging="2224"/>
    </w:pPr>
    <w:rPr>
      <w:rFonts w:ascii="標楷體" w:hAnsi="標楷體"/>
      <w:sz w:val="32"/>
    </w:rPr>
  </w:style>
  <w:style w:type="paragraph" w:styleId="aa">
    <w:name w:val="header"/>
    <w:basedOn w:val="a"/>
    <w:rsid w:val="00B921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b">
    <w:name w:val="List Paragraph"/>
    <w:basedOn w:val="a"/>
    <w:uiPriority w:val="34"/>
    <w:qFormat/>
    <w:rsid w:val="00A529AD"/>
    <w:pPr>
      <w:ind w:leftChars="200" w:left="480"/>
    </w:pPr>
  </w:style>
  <w:style w:type="paragraph" w:styleId="Web">
    <w:name w:val="Normal (Web)"/>
    <w:basedOn w:val="a"/>
    <w:uiPriority w:val="99"/>
    <w:unhideWhenUsed/>
    <w:rsid w:val="003B0E08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paragraph" w:styleId="ac">
    <w:name w:val="Body Text"/>
    <w:basedOn w:val="a"/>
    <w:link w:val="ad"/>
    <w:rsid w:val="00A4591F"/>
    <w:pPr>
      <w:spacing w:after="120"/>
    </w:pPr>
  </w:style>
  <w:style w:type="character" w:customStyle="1" w:styleId="ad">
    <w:name w:val="本文 字元"/>
    <w:link w:val="ac"/>
    <w:rsid w:val="00A4591F"/>
    <w:rPr>
      <w:kern w:val="2"/>
      <w:sz w:val="24"/>
      <w:szCs w:val="24"/>
    </w:rPr>
  </w:style>
  <w:style w:type="paragraph" w:styleId="ae">
    <w:name w:val="Date"/>
    <w:basedOn w:val="a"/>
    <w:next w:val="a"/>
    <w:link w:val="af"/>
    <w:rsid w:val="00CC77A6"/>
    <w:pPr>
      <w:jc w:val="right"/>
    </w:pPr>
  </w:style>
  <w:style w:type="character" w:customStyle="1" w:styleId="af">
    <w:name w:val="日期 字元"/>
    <w:link w:val="ae"/>
    <w:rsid w:val="00CC77A6"/>
    <w:rPr>
      <w:kern w:val="2"/>
      <w:sz w:val="24"/>
      <w:szCs w:val="24"/>
    </w:rPr>
  </w:style>
  <w:style w:type="paragraph" w:customStyle="1" w:styleId="Default">
    <w:name w:val="Default"/>
    <w:rsid w:val="005C3707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5">
    <w:name w:val="註解方塊文字 字元"/>
    <w:link w:val="a4"/>
    <w:uiPriority w:val="99"/>
    <w:semiHidden/>
    <w:rsid w:val="00777398"/>
    <w:rPr>
      <w:rFonts w:ascii="Arial" w:hAnsi="Arial"/>
      <w:kern w:val="2"/>
      <w:sz w:val="18"/>
      <w:szCs w:val="18"/>
    </w:rPr>
  </w:style>
  <w:style w:type="character" w:styleId="af0">
    <w:name w:val="footnote reference"/>
    <w:uiPriority w:val="99"/>
    <w:rsid w:val="00777398"/>
    <w:rPr>
      <w:position w:val="6"/>
      <w:sz w:val="12"/>
      <w:vertAlign w:val="baseline"/>
    </w:rPr>
  </w:style>
  <w:style w:type="paragraph" w:styleId="af1">
    <w:name w:val="footnote text"/>
    <w:basedOn w:val="a"/>
    <w:link w:val="af2"/>
    <w:uiPriority w:val="99"/>
    <w:rsid w:val="00777398"/>
    <w:pPr>
      <w:widowControl/>
      <w:tabs>
        <w:tab w:val="left" w:pos="170"/>
      </w:tabs>
      <w:ind w:left="170" w:hanging="170"/>
    </w:pPr>
    <w:rPr>
      <w:rFonts w:ascii="Times" w:hAnsi="Times"/>
      <w:kern w:val="0"/>
      <w:sz w:val="18"/>
      <w:szCs w:val="20"/>
      <w:lang w:eastAsia="de-DE"/>
    </w:rPr>
  </w:style>
  <w:style w:type="character" w:customStyle="1" w:styleId="af2">
    <w:name w:val="註腳文字 字元"/>
    <w:link w:val="af1"/>
    <w:uiPriority w:val="99"/>
    <w:rsid w:val="00777398"/>
    <w:rPr>
      <w:rFonts w:ascii="Times" w:hAnsi="Times"/>
      <w:sz w:val="18"/>
      <w:lang w:eastAsia="de-DE"/>
    </w:rPr>
  </w:style>
  <w:style w:type="paragraph" w:customStyle="1" w:styleId="Paragraph2">
    <w:name w:val="Paragraph2+"/>
    <w:basedOn w:val="a"/>
    <w:link w:val="Paragraph2Char"/>
    <w:qFormat/>
    <w:rsid w:val="00770A1A"/>
    <w:pPr>
      <w:widowControl/>
      <w:spacing w:line="220" w:lineRule="exact"/>
      <w:ind w:firstLine="218"/>
    </w:pPr>
    <w:rPr>
      <w:kern w:val="0"/>
      <w:sz w:val="18"/>
      <w:szCs w:val="22"/>
      <w:lang w:eastAsia="en-US"/>
    </w:rPr>
  </w:style>
  <w:style w:type="character" w:customStyle="1" w:styleId="Paragraph2Char">
    <w:name w:val="Paragraph2+ Char"/>
    <w:link w:val="Paragraph2"/>
    <w:rsid w:val="00770A1A"/>
    <w:rPr>
      <w:sz w:val="18"/>
      <w:szCs w:val="22"/>
      <w:lang w:eastAsia="en-US"/>
    </w:rPr>
  </w:style>
  <w:style w:type="character" w:customStyle="1" w:styleId="small">
    <w:name w:val="small"/>
    <w:rsid w:val="00770A1A"/>
  </w:style>
  <w:style w:type="paragraph" w:customStyle="1" w:styleId="Reference">
    <w:name w:val="Reference"/>
    <w:basedOn w:val="a"/>
    <w:link w:val="ReferenceChar"/>
    <w:qFormat/>
    <w:rsid w:val="00770A1A"/>
    <w:pPr>
      <w:widowControl/>
      <w:numPr>
        <w:numId w:val="15"/>
      </w:numPr>
      <w:spacing w:line="200" w:lineRule="exact"/>
    </w:pPr>
    <w:rPr>
      <w:kern w:val="0"/>
      <w:sz w:val="16"/>
      <w:szCs w:val="16"/>
      <w:lang w:eastAsia="en-US"/>
    </w:rPr>
  </w:style>
  <w:style w:type="character" w:customStyle="1" w:styleId="ReferenceChar">
    <w:name w:val="Reference Char"/>
    <w:link w:val="Reference"/>
    <w:rsid w:val="00770A1A"/>
    <w:rPr>
      <w:sz w:val="16"/>
      <w:szCs w:val="16"/>
      <w:lang w:eastAsia="en-US"/>
    </w:rPr>
  </w:style>
  <w:style w:type="paragraph" w:customStyle="1" w:styleId="tablelegend">
    <w:name w:val="tablelegend"/>
    <w:basedOn w:val="a"/>
    <w:next w:val="a"/>
    <w:rsid w:val="00BF1493"/>
    <w:pPr>
      <w:widowControl/>
      <w:spacing w:before="120"/>
      <w:ind w:firstLine="227"/>
    </w:pPr>
    <w:rPr>
      <w:rFonts w:ascii="Times" w:hAnsi="Times"/>
      <w:kern w:val="0"/>
      <w:sz w:val="20"/>
      <w:szCs w:val="20"/>
      <w:lang w:eastAsia="de-DE"/>
    </w:rPr>
  </w:style>
  <w:style w:type="paragraph" w:customStyle="1" w:styleId="tabletitle">
    <w:name w:val="table title"/>
    <w:basedOn w:val="a"/>
    <w:next w:val="a"/>
    <w:rsid w:val="00BF1493"/>
    <w:pPr>
      <w:keepNext/>
      <w:keepLines/>
      <w:widowControl/>
      <w:spacing w:before="240" w:after="120"/>
    </w:pPr>
    <w:rPr>
      <w:rFonts w:ascii="Times" w:hAnsi="Times"/>
      <w:kern w:val="0"/>
      <w:sz w:val="18"/>
      <w:szCs w:val="20"/>
      <w:lang w:val="de-DE" w:eastAsia="de-DE"/>
    </w:rPr>
  </w:style>
  <w:style w:type="paragraph" w:styleId="af3">
    <w:name w:val="caption"/>
    <w:basedOn w:val="a"/>
    <w:next w:val="a"/>
    <w:uiPriority w:val="35"/>
    <w:qFormat/>
    <w:rsid w:val="00370BE0"/>
    <w:pPr>
      <w:widowControl/>
      <w:spacing w:before="120" w:after="120"/>
      <w:ind w:firstLine="227"/>
    </w:pPr>
    <w:rPr>
      <w:rFonts w:ascii="Times" w:hAnsi="Times"/>
      <w:b/>
      <w:kern w:val="0"/>
      <w:sz w:val="20"/>
      <w:szCs w:val="20"/>
      <w:lang w:eastAsia="de-DE"/>
    </w:rPr>
  </w:style>
  <w:style w:type="paragraph" w:customStyle="1" w:styleId="p1a">
    <w:name w:val="p1a"/>
    <w:basedOn w:val="a"/>
    <w:next w:val="a"/>
    <w:link w:val="p1aZchn"/>
    <w:rsid w:val="00370BE0"/>
    <w:pPr>
      <w:widowControl/>
    </w:pPr>
    <w:rPr>
      <w:rFonts w:ascii="Times" w:hAnsi="Times"/>
      <w:kern w:val="0"/>
      <w:sz w:val="20"/>
      <w:szCs w:val="20"/>
      <w:lang w:eastAsia="de-DE"/>
    </w:rPr>
  </w:style>
  <w:style w:type="character" w:customStyle="1" w:styleId="p1aZchn">
    <w:name w:val="p1a Zchn"/>
    <w:link w:val="p1a"/>
    <w:rsid w:val="00370BE0"/>
    <w:rPr>
      <w:rFonts w:ascii="Times" w:hAnsi="Times"/>
      <w:lang w:eastAsia="de-DE"/>
    </w:rPr>
  </w:style>
  <w:style w:type="paragraph" w:customStyle="1" w:styleId="af4">
    <w:name w:val="公式"/>
    <w:basedOn w:val="ac"/>
    <w:qFormat/>
    <w:rsid w:val="00370BE0"/>
    <w:pPr>
      <w:widowControl/>
      <w:tabs>
        <w:tab w:val="right" w:pos="100"/>
        <w:tab w:val="left" w:pos="288"/>
        <w:tab w:val="right" w:pos="7200"/>
      </w:tabs>
      <w:spacing w:line="228" w:lineRule="auto"/>
      <w:jc w:val="center"/>
    </w:pPr>
    <w:rPr>
      <w:rFonts w:ascii="Cambria Math" w:hAnsi="Cambria Math"/>
      <w:i/>
      <w:noProof/>
      <w:spacing w:val="-1"/>
      <w:kern w:val="0"/>
      <w:sz w:val="20"/>
      <w:szCs w:val="20"/>
      <w:vertAlign w:val="subscript"/>
      <w:lang w:val="x-none"/>
    </w:rPr>
  </w:style>
  <w:style w:type="paragraph" w:customStyle="1" w:styleId="heading2">
    <w:name w:val="heading2"/>
    <w:basedOn w:val="a"/>
    <w:next w:val="a"/>
    <w:rsid w:val="00370BE0"/>
    <w:pPr>
      <w:keepNext/>
      <w:keepLines/>
      <w:widowControl/>
      <w:tabs>
        <w:tab w:val="left" w:pos="510"/>
      </w:tabs>
      <w:suppressAutoHyphens/>
      <w:spacing w:before="440" w:after="220"/>
    </w:pPr>
    <w:rPr>
      <w:rFonts w:ascii="Times" w:hAnsi="Times"/>
      <w:b/>
      <w:kern w:val="0"/>
      <w:sz w:val="20"/>
      <w:szCs w:val="20"/>
      <w:lang w:eastAsia="de-DE"/>
    </w:rPr>
  </w:style>
  <w:style w:type="paragraph" w:customStyle="1" w:styleId="Figurefont">
    <w:name w:val="Figure font"/>
    <w:basedOn w:val="af3"/>
    <w:link w:val="Figurefont0"/>
    <w:qFormat/>
    <w:rsid w:val="00370BE0"/>
    <w:pPr>
      <w:spacing w:before="0" w:after="0" w:line="276" w:lineRule="auto"/>
      <w:ind w:firstLine="0"/>
      <w:jc w:val="center"/>
    </w:pPr>
    <w:rPr>
      <w:rFonts w:ascii="Times New Roman" w:hAnsi="Times New Roman"/>
      <w:b w:val="0"/>
      <w:kern w:val="2"/>
      <w:sz w:val="24"/>
      <w:szCs w:val="24"/>
      <w:lang w:eastAsia="zh-TW"/>
    </w:rPr>
  </w:style>
  <w:style w:type="character" w:customStyle="1" w:styleId="Figurefont0">
    <w:name w:val="Figure font 字元"/>
    <w:link w:val="Figurefont"/>
    <w:rsid w:val="00370BE0"/>
    <w:rPr>
      <w:rFonts w:eastAsia="標楷體"/>
      <w:kern w:val="2"/>
      <w:sz w:val="24"/>
      <w:szCs w:val="24"/>
    </w:rPr>
  </w:style>
  <w:style w:type="paragraph" w:customStyle="1" w:styleId="heading1">
    <w:name w:val="heading1"/>
    <w:basedOn w:val="a"/>
    <w:next w:val="p1a"/>
    <w:rsid w:val="00370BE0"/>
    <w:pPr>
      <w:keepNext/>
      <w:keepLines/>
      <w:widowControl/>
      <w:tabs>
        <w:tab w:val="left" w:pos="454"/>
      </w:tabs>
      <w:suppressAutoHyphens/>
      <w:spacing w:before="520" w:after="280"/>
    </w:pPr>
    <w:rPr>
      <w:rFonts w:ascii="Times" w:hAnsi="Times"/>
      <w:b/>
      <w:kern w:val="0"/>
      <w:szCs w:val="20"/>
      <w:lang w:eastAsia="de-DE"/>
    </w:rPr>
  </w:style>
  <w:style w:type="character" w:styleId="af5">
    <w:name w:val="Placeholder Text"/>
    <w:basedOn w:val="a0"/>
    <w:uiPriority w:val="99"/>
    <w:semiHidden/>
    <w:rsid w:val="00263249"/>
    <w:rPr>
      <w:color w:val="808080"/>
    </w:rPr>
  </w:style>
  <w:style w:type="paragraph" w:customStyle="1" w:styleId="af6">
    <w:name w:val="摘要內文"/>
    <w:qFormat/>
    <w:rsid w:val="005A6337"/>
    <w:rPr>
      <w:rFonts w:eastAsia="BiauKai"/>
      <w:sz w:val="24"/>
    </w:rPr>
  </w:style>
  <w:style w:type="character" w:customStyle="1" w:styleId="30">
    <w:name w:val="標題 3 字元"/>
    <w:basedOn w:val="a0"/>
    <w:link w:val="3"/>
    <w:rsid w:val="00E40A7C"/>
    <w:rPr>
      <w:rFonts w:ascii="Cambria" w:hAnsi="Cambria"/>
      <w:b/>
      <w:bCs/>
      <w:kern w:val="2"/>
      <w:sz w:val="36"/>
      <w:szCs w:val="36"/>
    </w:rPr>
  </w:style>
  <w:style w:type="paragraph" w:customStyle="1" w:styleId="13">
    <w:name w:val="清單段落1"/>
    <w:basedOn w:val="a"/>
    <w:uiPriority w:val="99"/>
    <w:rsid w:val="00E40A7C"/>
    <w:pPr>
      <w:ind w:leftChars="200" w:left="480"/>
    </w:pPr>
  </w:style>
  <w:style w:type="character" w:customStyle="1" w:styleId="dblue">
    <w:name w:val="d_blue"/>
    <w:rsid w:val="00E40A7C"/>
  </w:style>
  <w:style w:type="paragraph" w:customStyle="1" w:styleId="MDPI31text">
    <w:name w:val="MDPI_3.1_text"/>
    <w:qFormat/>
    <w:rsid w:val="00176579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176579"/>
    <w:pPr>
      <w:widowControl/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kern w:val="0"/>
      <w:sz w:val="20"/>
      <w:szCs w:val="22"/>
      <w:lang w:eastAsia="de-DE" w:bidi="en-US"/>
    </w:rPr>
  </w:style>
  <w:style w:type="character" w:customStyle="1" w:styleId="12">
    <w:name w:val="標題 1 字元"/>
    <w:basedOn w:val="a0"/>
    <w:link w:val="1"/>
    <w:rsid w:val="00C5598E"/>
    <w:rPr>
      <w:rFonts w:eastAsia="標楷體" w:cs="Times New Roman (標題 CS 字型)"/>
      <w:b/>
      <w:bCs/>
      <w:kern w:val="52"/>
      <w:sz w:val="32"/>
      <w:szCs w:val="52"/>
    </w:rPr>
  </w:style>
  <w:style w:type="character" w:customStyle="1" w:styleId="20">
    <w:name w:val="標題 2 字元"/>
    <w:basedOn w:val="a0"/>
    <w:link w:val="2"/>
    <w:semiHidden/>
    <w:rsid w:val="008973FE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paragraph" w:styleId="af7">
    <w:name w:val="Title"/>
    <w:basedOn w:val="a"/>
    <w:link w:val="af8"/>
    <w:qFormat/>
    <w:rsid w:val="008973FE"/>
    <w:pPr>
      <w:pageBreakBefore/>
      <w:spacing w:line="480" w:lineRule="auto"/>
      <w:jc w:val="center"/>
      <w:outlineLvl w:val="0"/>
    </w:pPr>
    <w:rPr>
      <w:rFonts w:cs="Arial"/>
      <w:b/>
      <w:bCs/>
      <w:sz w:val="36"/>
      <w:szCs w:val="32"/>
    </w:rPr>
  </w:style>
  <w:style w:type="character" w:customStyle="1" w:styleId="af8">
    <w:name w:val="標題 字元"/>
    <w:basedOn w:val="a0"/>
    <w:link w:val="af7"/>
    <w:rsid w:val="008973FE"/>
    <w:rPr>
      <w:rFonts w:eastAsia="標楷體" w:cs="Arial"/>
      <w:b/>
      <w:bCs/>
      <w:kern w:val="2"/>
      <w:sz w:val="36"/>
      <w:szCs w:val="32"/>
    </w:rPr>
  </w:style>
  <w:style w:type="paragraph" w:customStyle="1" w:styleId="tablehead">
    <w:name w:val="table head"/>
    <w:rsid w:val="00D47231"/>
    <w:pPr>
      <w:numPr>
        <w:numId w:val="28"/>
      </w:numPr>
      <w:spacing w:before="240" w:after="120" w:line="216" w:lineRule="auto"/>
      <w:jc w:val="center"/>
    </w:pPr>
    <w:rPr>
      <w:rFonts w:eastAsia="SimSun"/>
      <w:smallCaps/>
      <w:noProof/>
      <w:sz w:val="16"/>
      <w:szCs w:val="16"/>
      <w:lang w:eastAsia="en-US"/>
    </w:rPr>
  </w:style>
  <w:style w:type="paragraph" w:customStyle="1" w:styleId="figurecaption">
    <w:name w:val="figure caption"/>
    <w:rsid w:val="00004C68"/>
    <w:pPr>
      <w:numPr>
        <w:numId w:val="29"/>
      </w:numPr>
      <w:tabs>
        <w:tab w:val="left" w:pos="533"/>
      </w:tabs>
      <w:spacing w:before="80" w:after="200"/>
      <w:jc w:val="both"/>
    </w:pPr>
    <w:rPr>
      <w:rFonts w:eastAsia="SimSun"/>
      <w:noProof/>
      <w:sz w:val="16"/>
      <w:szCs w:val="16"/>
      <w:lang w:eastAsia="en-US"/>
    </w:rPr>
  </w:style>
  <w:style w:type="character" w:styleId="af9">
    <w:name w:val="Hyperlink"/>
    <w:unhideWhenUsed/>
    <w:rsid w:val="00792B03"/>
    <w:rPr>
      <w:color w:val="0563C1"/>
      <w:u w:val="single"/>
    </w:rPr>
  </w:style>
  <w:style w:type="table" w:styleId="1-3">
    <w:name w:val="List Table 1 Light Accent 3"/>
    <w:basedOn w:val="a1"/>
    <w:uiPriority w:val="46"/>
    <w:rsid w:val="00792B03"/>
    <w:rPr>
      <w:rFonts w:ascii="Calibri" w:eastAsia="SimSun" w:hAnsi="Calibr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xt">
    <w:name w:val="Text"/>
    <w:basedOn w:val="a"/>
    <w:rsid w:val="00A74E97"/>
    <w:pPr>
      <w:autoSpaceDE w:val="0"/>
      <w:autoSpaceDN w:val="0"/>
      <w:spacing w:line="252" w:lineRule="auto"/>
      <w:ind w:firstLine="202"/>
    </w:pPr>
    <w:rPr>
      <w:rFonts w:eastAsiaTheme="minorEastAsia"/>
      <w:kern w:val="0"/>
      <w:sz w:val="20"/>
      <w:szCs w:val="20"/>
      <w:lang w:eastAsia="en-US"/>
    </w:rPr>
  </w:style>
  <w:style w:type="paragraph" w:customStyle="1" w:styleId="Image">
    <w:name w:val="Image"/>
    <w:basedOn w:val="a"/>
    <w:rsid w:val="00A74E97"/>
    <w:pPr>
      <w:widowControl/>
      <w:spacing w:after="120"/>
      <w:ind w:firstLine="360"/>
    </w:pPr>
    <w:rPr>
      <w:rFonts w:eastAsia="Cambria"/>
      <w:color w:val="3D3D3D"/>
      <w:kern w:val="0"/>
      <w:sz w:val="20"/>
      <w:szCs w:val="20"/>
      <w:lang w:eastAsia="en-US"/>
    </w:rPr>
  </w:style>
  <w:style w:type="paragraph" w:customStyle="1" w:styleId="Para">
    <w:name w:val="Para"/>
    <w:autoRedefine/>
    <w:rsid w:val="00A74E97"/>
    <w:pPr>
      <w:spacing w:after="120"/>
      <w:ind w:firstLine="360"/>
      <w:jc w:val="both"/>
    </w:pPr>
    <w:rPr>
      <w:rFonts w:eastAsia="標楷體"/>
      <w:iCs/>
      <w:sz w:val="24"/>
      <w:szCs w:val="24"/>
      <w:lang w:val="en-GB"/>
    </w:rPr>
  </w:style>
  <w:style w:type="paragraph" w:styleId="afa">
    <w:name w:val="Bibliography"/>
    <w:basedOn w:val="a"/>
    <w:next w:val="a"/>
    <w:uiPriority w:val="37"/>
    <w:semiHidden/>
    <w:unhideWhenUsed/>
    <w:rsid w:val="001948BB"/>
  </w:style>
  <w:style w:type="character" w:styleId="afb">
    <w:name w:val="Unresolved Mention"/>
    <w:basedOn w:val="a0"/>
    <w:uiPriority w:val="99"/>
    <w:semiHidden/>
    <w:unhideWhenUsed/>
    <w:rsid w:val="001948BB"/>
    <w:rPr>
      <w:color w:val="605E5C"/>
      <w:shd w:val="clear" w:color="auto" w:fill="E1DFDD"/>
    </w:rPr>
  </w:style>
  <w:style w:type="paragraph" w:customStyle="1" w:styleId="10">
    <w:name w:val="書目1"/>
    <w:basedOn w:val="a"/>
    <w:link w:val="Bibliography"/>
    <w:rsid w:val="008A2A99"/>
    <w:pPr>
      <w:numPr>
        <w:numId w:val="27"/>
      </w:numPr>
      <w:spacing w:line="480" w:lineRule="auto"/>
      <w:ind w:left="720" w:hanging="720"/>
    </w:pPr>
    <w:rPr>
      <w:rFonts w:eastAsia="BiauKai" w:cs="Arial"/>
    </w:rPr>
  </w:style>
  <w:style w:type="character" w:customStyle="1" w:styleId="Bibliography">
    <w:name w:val="Bibliography 字元"/>
    <w:basedOn w:val="af8"/>
    <w:link w:val="10"/>
    <w:rsid w:val="008A2A99"/>
    <w:rPr>
      <w:rFonts w:eastAsia="BiauKai" w:cs="Arial"/>
      <w:b w:val="0"/>
      <w:bCs w:val="0"/>
      <w:kern w:val="2"/>
      <w:sz w:val="24"/>
      <w:szCs w:val="24"/>
    </w:rPr>
  </w:style>
  <w:style w:type="paragraph" w:customStyle="1" w:styleId="ACLTextFirstLine">
    <w:name w:val="ACL Text First Line"/>
    <w:basedOn w:val="a"/>
    <w:link w:val="ACLTextFirstLineChar"/>
    <w:qFormat/>
    <w:rsid w:val="00D70380"/>
    <w:pPr>
      <w:widowControl/>
      <w:spacing w:line="252" w:lineRule="auto"/>
      <w:ind w:firstLine="230"/>
    </w:pPr>
    <w:rPr>
      <w:rFonts w:eastAsia="Times New Roman"/>
      <w:spacing w:val="-2"/>
      <w:kern w:val="16"/>
      <w:sz w:val="22"/>
      <w:szCs w:val="22"/>
      <w:lang w:eastAsia="de-DE"/>
    </w:rPr>
  </w:style>
  <w:style w:type="character" w:customStyle="1" w:styleId="ACLTextFirstLineChar">
    <w:name w:val="ACL Text First Line Char"/>
    <w:basedOn w:val="a0"/>
    <w:link w:val="ACLTextFirstLine"/>
    <w:rsid w:val="00D70380"/>
    <w:rPr>
      <w:rFonts w:eastAsia="Times New Roman"/>
      <w:spacing w:val="-2"/>
      <w:kern w:val="16"/>
      <w:sz w:val="22"/>
      <w:szCs w:val="22"/>
      <w:lang w:eastAsia="de-DE"/>
    </w:rPr>
  </w:style>
  <w:style w:type="paragraph" w:customStyle="1" w:styleId="afc">
    <w:name w:val="表單內文"/>
    <w:qFormat/>
    <w:rsid w:val="00D70380"/>
    <w:rPr>
      <w:rFonts w:eastAsia="標楷體"/>
      <w:b/>
      <w:lang w:eastAsia="en-US"/>
    </w:rPr>
  </w:style>
  <w:style w:type="character" w:styleId="afd">
    <w:name w:val="annotation reference"/>
    <w:basedOn w:val="a0"/>
    <w:rsid w:val="001E26D9"/>
    <w:rPr>
      <w:sz w:val="18"/>
      <w:szCs w:val="18"/>
    </w:rPr>
  </w:style>
  <w:style w:type="paragraph" w:styleId="afe">
    <w:name w:val="annotation text"/>
    <w:basedOn w:val="a"/>
    <w:link w:val="aff"/>
    <w:rsid w:val="001E26D9"/>
    <w:pPr>
      <w:jc w:val="left"/>
    </w:pPr>
  </w:style>
  <w:style w:type="character" w:customStyle="1" w:styleId="aff">
    <w:name w:val="註解文字 字元"/>
    <w:basedOn w:val="a0"/>
    <w:link w:val="afe"/>
    <w:rsid w:val="001E26D9"/>
    <w:rPr>
      <w:rFonts w:eastAsia="標楷體"/>
      <w:kern w:val="2"/>
      <w:sz w:val="24"/>
      <w:szCs w:val="24"/>
    </w:rPr>
  </w:style>
  <w:style w:type="paragraph" w:styleId="aff0">
    <w:name w:val="annotation subject"/>
    <w:basedOn w:val="afe"/>
    <w:next w:val="afe"/>
    <w:link w:val="aff1"/>
    <w:rsid w:val="001E26D9"/>
    <w:rPr>
      <w:b/>
      <w:bCs/>
    </w:rPr>
  </w:style>
  <w:style w:type="character" w:customStyle="1" w:styleId="aff1">
    <w:name w:val="註解主旨 字元"/>
    <w:basedOn w:val="aff"/>
    <w:link w:val="aff0"/>
    <w:rsid w:val="001E26D9"/>
    <w:rPr>
      <w:rFonts w:eastAsia="標楷體"/>
      <w:b/>
      <w:bCs/>
      <w:kern w:val="2"/>
      <w:sz w:val="24"/>
      <w:szCs w:val="24"/>
    </w:rPr>
  </w:style>
  <w:style w:type="paragraph" w:customStyle="1" w:styleId="22">
    <w:name w:val="2. 標題 2"/>
    <w:next w:val="a"/>
    <w:link w:val="220"/>
    <w:qFormat/>
    <w:rsid w:val="00E41B1E"/>
    <w:pPr>
      <w:numPr>
        <w:numId w:val="33"/>
      </w:numPr>
      <w:spacing w:beforeLines="50" w:before="50" w:afterLines="50" w:after="50"/>
    </w:pPr>
    <w:rPr>
      <w:rFonts w:eastAsia="標楷體"/>
      <w:b/>
      <w:kern w:val="2"/>
      <w:sz w:val="28"/>
      <w:szCs w:val="24"/>
    </w:rPr>
  </w:style>
  <w:style w:type="character" w:customStyle="1" w:styleId="220">
    <w:name w:val="2. 標題 2 字元"/>
    <w:basedOn w:val="a0"/>
    <w:link w:val="22"/>
    <w:rsid w:val="00C5598E"/>
    <w:rPr>
      <w:rFonts w:eastAsia="標楷體"/>
      <w:b/>
      <w:kern w:val="2"/>
      <w:sz w:val="28"/>
      <w:szCs w:val="24"/>
    </w:rPr>
  </w:style>
  <w:style w:type="numbering" w:customStyle="1" w:styleId="11">
    <w:name w:val="目前的清單1"/>
    <w:uiPriority w:val="99"/>
    <w:rsid w:val="00E41B1E"/>
    <w:pPr>
      <w:numPr>
        <w:numId w:val="36"/>
      </w:numPr>
    </w:pPr>
  </w:style>
  <w:style w:type="paragraph" w:customStyle="1" w:styleId="I3">
    <w:name w:val="I. 標題3"/>
    <w:next w:val="a"/>
    <w:link w:val="I30"/>
    <w:qFormat/>
    <w:rsid w:val="00E41B1E"/>
    <w:pPr>
      <w:numPr>
        <w:numId w:val="40"/>
      </w:numPr>
      <w:spacing w:beforeLines="50" w:before="50"/>
    </w:pPr>
    <w:rPr>
      <w:rFonts w:eastAsia="標楷體"/>
      <w:b/>
      <w:kern w:val="2"/>
      <w:sz w:val="24"/>
      <w:szCs w:val="24"/>
    </w:rPr>
  </w:style>
  <w:style w:type="character" w:customStyle="1" w:styleId="I30">
    <w:name w:val="I. 標題3 字元"/>
    <w:basedOn w:val="a0"/>
    <w:link w:val="I3"/>
    <w:rsid w:val="00E41B1E"/>
    <w:rPr>
      <w:rFonts w:eastAsia="標楷體"/>
      <w:b/>
      <w:kern w:val="2"/>
      <w:sz w:val="24"/>
      <w:szCs w:val="24"/>
    </w:rPr>
  </w:style>
  <w:style w:type="paragraph" w:styleId="aff2">
    <w:name w:val="Revision"/>
    <w:hidden/>
    <w:uiPriority w:val="99"/>
    <w:semiHidden/>
    <w:rsid w:val="00886F71"/>
    <w:rPr>
      <w:rFonts w:eastAsia="標楷體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5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056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07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367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644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080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93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83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60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8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5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44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07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9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35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59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3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70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83564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3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87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654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743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62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99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860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372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1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916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04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1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3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8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78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0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91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98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5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15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47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7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6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4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32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E293BF-A82A-3849-853B-C2AE7C9F6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261</Words>
  <Characters>1491</Characters>
  <Application>Microsoft Office Word</Application>
  <DocSecurity>0</DocSecurity>
  <Lines>12</Lines>
  <Paragraphs>3</Paragraphs>
  <ScaleCrop>false</ScaleCrop>
  <Manager/>
  <Company/>
  <LinksUpToDate>false</LinksUpToDate>
  <CharactersWithSpaces>17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葉文照</dc:creator>
  <cp:keywords/>
  <dc:description/>
  <cp:lastModifiedBy>葉文照</cp:lastModifiedBy>
  <cp:revision>4</cp:revision>
  <cp:lastPrinted>2016-11-14T07:11:00Z</cp:lastPrinted>
  <dcterms:created xsi:type="dcterms:W3CDTF">2024-10-28T07:08:00Z</dcterms:created>
  <dcterms:modified xsi:type="dcterms:W3CDTF">2025-03-26T16:14:00Z</dcterms:modified>
  <cp:category/>
</cp:coreProperties>
</file>